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164C" w14:textId="3C46A456" w:rsidR="001020A0" w:rsidRPr="006409A6" w:rsidRDefault="001020A0" w:rsidP="00C3679A">
      <w:pPr>
        <w:widowControl/>
        <w:wordWrap/>
        <w:autoSpaceDE/>
        <w:autoSpaceDN/>
        <w:jc w:val="center"/>
        <w:outlineLvl w:val="1"/>
        <w:rPr>
          <w:rFonts w:ascii="inherit" w:eastAsia="굴림" w:hAnsi="inherit" w:cs="Helvetica" w:hint="eastAsia"/>
          <w:b/>
          <w:bCs/>
          <w:caps/>
          <w:color w:val="FF6600"/>
          <w:kern w:val="36"/>
          <w:sz w:val="96"/>
          <w:szCs w:val="156"/>
          <w:lang w:val="en"/>
        </w:rPr>
      </w:pPr>
      <w:bookmarkStart w:id="0" w:name="_GoBack"/>
      <w:bookmarkEnd w:id="0"/>
      <w:r w:rsidRPr="00A040C8">
        <w:rPr>
          <w:rFonts w:ascii="inherit" w:eastAsia="굴림" w:hAnsi="inherit" w:cs="Helvetica"/>
          <w:b/>
          <w:bCs/>
          <w:caps/>
          <w:color w:val="C00000"/>
          <w:kern w:val="36"/>
          <w:sz w:val="96"/>
          <w:szCs w:val="156"/>
          <w:lang w:val="en"/>
        </w:rPr>
        <w:t>GRDC</w:t>
      </w:r>
      <w:r w:rsidR="006409A6" w:rsidRPr="006409A6">
        <w:rPr>
          <w:rFonts w:ascii="inherit" w:eastAsia="굴림" w:hAnsi="inherit" w:cs="Helvetica" w:hint="eastAsia"/>
          <w:b/>
          <w:bCs/>
          <w:caps/>
          <w:color w:val="0000FF"/>
          <w:kern w:val="36"/>
          <w:sz w:val="96"/>
          <w:szCs w:val="156"/>
          <w:lang w:val="en"/>
        </w:rPr>
        <w:t>+</w:t>
      </w:r>
      <w:r w:rsidR="006409A6" w:rsidRPr="006409A6">
        <w:rPr>
          <w:rFonts w:ascii="inherit" w:eastAsia="굴림" w:hAnsi="inherit" w:cs="Helvetica" w:hint="eastAsia"/>
          <w:b/>
          <w:bCs/>
          <w:caps/>
          <w:color w:val="00B050"/>
          <w:kern w:val="36"/>
          <w:sz w:val="96"/>
          <w:szCs w:val="156"/>
          <w:lang w:val="en"/>
        </w:rPr>
        <w:t>GHUB</w:t>
      </w:r>
      <w:r w:rsidRPr="006409A6">
        <w:rPr>
          <w:rFonts w:ascii="inherit" w:eastAsia="굴림" w:hAnsi="inherit" w:cs="Helvetica"/>
          <w:b/>
          <w:bCs/>
          <w:caps/>
          <w:color w:val="00B050"/>
          <w:kern w:val="36"/>
          <w:sz w:val="96"/>
          <w:szCs w:val="156"/>
          <w:lang w:val="en"/>
        </w:rPr>
        <w:t xml:space="preserve"> </w:t>
      </w:r>
      <w:r w:rsidRPr="006409A6">
        <w:rPr>
          <w:rFonts w:ascii="inherit" w:eastAsia="굴림" w:hAnsi="inherit" w:cs="Helvetica"/>
          <w:b/>
          <w:bCs/>
          <w:caps/>
          <w:color w:val="FF6600"/>
          <w:kern w:val="36"/>
          <w:sz w:val="96"/>
          <w:szCs w:val="156"/>
          <w:lang w:val="en"/>
        </w:rPr>
        <w:t>20</w:t>
      </w:r>
      <w:r w:rsidRPr="006409A6">
        <w:rPr>
          <w:rFonts w:ascii="inherit" w:eastAsia="굴림" w:hAnsi="inherit" w:cs="Helvetica" w:hint="eastAsia"/>
          <w:b/>
          <w:bCs/>
          <w:caps/>
          <w:color w:val="FF6600"/>
          <w:kern w:val="36"/>
          <w:sz w:val="96"/>
          <w:szCs w:val="156"/>
          <w:lang w:val="en"/>
        </w:rPr>
        <w:t>2</w:t>
      </w:r>
      <w:r w:rsidR="00DB078C">
        <w:rPr>
          <w:rFonts w:ascii="inherit" w:eastAsia="굴림" w:hAnsi="inherit" w:cs="Helvetica"/>
          <w:b/>
          <w:bCs/>
          <w:caps/>
          <w:color w:val="FF6600"/>
          <w:kern w:val="36"/>
          <w:sz w:val="96"/>
          <w:szCs w:val="156"/>
          <w:lang w:val="en"/>
        </w:rPr>
        <w:t>3</w:t>
      </w:r>
    </w:p>
    <w:p w14:paraId="298928A5" w14:textId="1CB1BC6A" w:rsidR="001020A0" w:rsidRPr="00952F4D" w:rsidRDefault="001020A0" w:rsidP="00230349">
      <w:pPr>
        <w:widowControl/>
        <w:wordWrap/>
        <w:autoSpaceDE/>
        <w:autoSpaceDN/>
        <w:jc w:val="center"/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</w:pPr>
      <w:r w:rsidRPr="00952F4D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 xml:space="preserve">The </w:t>
      </w:r>
      <w:r w:rsidRPr="00952F4D">
        <w:rPr>
          <w:rFonts w:ascii="Open Sans" w:eastAsia="굴림" w:hAnsi="Open Sans" w:cs="Helvetica" w:hint="eastAsia"/>
          <w:caps/>
          <w:color w:val="000000"/>
          <w:kern w:val="0"/>
          <w:sz w:val="28"/>
          <w:szCs w:val="39"/>
          <w:lang w:val="en"/>
        </w:rPr>
        <w:t>1</w:t>
      </w:r>
      <w:r w:rsidR="00DB078C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>4</w:t>
      </w:r>
      <w:r w:rsidRPr="00952F4D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>th International Symposium of Global Research and Development Centers</w:t>
      </w:r>
      <w:r w:rsidR="006409A6" w:rsidRPr="00952F4D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 xml:space="preserve"> </w:t>
      </w:r>
      <w:r w:rsidR="006409A6" w:rsidRPr="00952F4D">
        <w:rPr>
          <w:rFonts w:ascii="Open Sans" w:eastAsia="굴림" w:hAnsi="Open Sans" w:cs="Helvetica" w:hint="eastAsia"/>
          <w:caps/>
          <w:color w:val="000000"/>
          <w:kern w:val="0"/>
          <w:sz w:val="28"/>
          <w:szCs w:val="39"/>
          <w:lang w:val="en"/>
        </w:rPr>
        <w:t>and</w:t>
      </w:r>
      <w:r w:rsidR="006409A6" w:rsidRPr="00952F4D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 xml:space="preserve"> </w:t>
      </w:r>
      <w:r w:rsidR="006409A6" w:rsidRPr="00952F4D">
        <w:rPr>
          <w:rFonts w:ascii="Open Sans" w:eastAsia="굴림" w:hAnsi="Open Sans" w:cs="Helvetica" w:hint="eastAsia"/>
          <w:caps/>
          <w:color w:val="000000"/>
          <w:kern w:val="0"/>
          <w:sz w:val="28"/>
          <w:szCs w:val="39"/>
          <w:lang w:val="en"/>
        </w:rPr>
        <w:t>Global</w:t>
      </w:r>
      <w:r w:rsidR="006409A6" w:rsidRPr="00952F4D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 xml:space="preserve"> </w:t>
      </w:r>
      <w:r w:rsidR="006409A6" w:rsidRPr="00952F4D">
        <w:rPr>
          <w:rFonts w:ascii="Open Sans" w:eastAsia="굴림" w:hAnsi="Open Sans" w:cs="Helvetica" w:hint="eastAsia"/>
          <w:caps/>
          <w:color w:val="000000"/>
          <w:kern w:val="0"/>
          <w:sz w:val="28"/>
          <w:szCs w:val="39"/>
          <w:lang w:val="en"/>
        </w:rPr>
        <w:t>Hub</w:t>
      </w:r>
      <w:r w:rsidR="00AE41CF" w:rsidRPr="00952F4D">
        <w:rPr>
          <w:rFonts w:ascii="Open Sans" w:eastAsia="굴림" w:hAnsi="Open Sans" w:cs="Helvetica"/>
          <w:caps/>
          <w:color w:val="000000"/>
          <w:kern w:val="0"/>
          <w:sz w:val="28"/>
          <w:szCs w:val="39"/>
          <w:lang w:val="en"/>
        </w:rPr>
        <w:t xml:space="preserve"> </w:t>
      </w:r>
      <w:r w:rsidR="00AE41CF" w:rsidRPr="00952F4D">
        <w:rPr>
          <w:rFonts w:ascii="Open Sans" w:eastAsia="굴림" w:hAnsi="Open Sans" w:cs="Helvetica" w:hint="eastAsia"/>
          <w:caps/>
          <w:color w:val="000000"/>
          <w:kern w:val="0"/>
          <w:sz w:val="28"/>
          <w:szCs w:val="39"/>
          <w:lang w:val="en"/>
        </w:rPr>
        <w:t>Centers</w:t>
      </w:r>
    </w:p>
    <w:p w14:paraId="6D2F8149" w14:textId="77777777" w:rsidR="00C2007F" w:rsidRPr="00AF06F9" w:rsidRDefault="00C2007F" w:rsidP="00C2007F">
      <w:pPr>
        <w:wordWrap/>
        <w:rPr>
          <w:rFonts w:ascii="나눔고딕" w:eastAsia="나눔고딕" w:hAnsi="나눔고딕" w:cs="Arial"/>
          <w:b/>
          <w:sz w:val="24"/>
          <w:szCs w:val="24"/>
        </w:rPr>
      </w:pPr>
    </w:p>
    <w:p w14:paraId="527FC27B" w14:textId="77777777" w:rsidR="00C2007F" w:rsidRPr="00AF5BF4" w:rsidRDefault="00C2007F" w:rsidP="00C2007F">
      <w:pPr>
        <w:wordWrap/>
        <w:rPr>
          <w:rFonts w:ascii="함초롬돋움" w:eastAsia="함초롬돋움" w:hAnsi="함초롬돋움" w:cs="함초롬돋움"/>
          <w:b/>
          <w:color w:val="C00000"/>
          <w:sz w:val="32"/>
          <w:szCs w:val="32"/>
        </w:rPr>
      </w:pPr>
      <w:r w:rsidRPr="00AF5BF4">
        <w:rPr>
          <w:rFonts w:ascii="함초롬돋움" w:eastAsia="함초롬돋움" w:hAnsi="함초롬돋움" w:cs="함초롬돋움"/>
          <w:b/>
          <w:color w:val="C00000"/>
          <w:sz w:val="32"/>
          <w:szCs w:val="32"/>
        </w:rPr>
        <w:sym w:font="Wingdings" w:char="F071"/>
      </w:r>
      <w:r w:rsidRPr="00AF5BF4">
        <w:rPr>
          <w:rFonts w:ascii="함초롬돋움" w:eastAsia="함초롬돋움" w:hAnsi="함초롬돋움" w:cs="함초롬돋움" w:hint="eastAsia"/>
          <w:b/>
          <w:color w:val="C00000"/>
          <w:sz w:val="32"/>
          <w:szCs w:val="32"/>
        </w:rPr>
        <w:t xml:space="preserve"> 행사개요</w:t>
      </w:r>
    </w:p>
    <w:p w14:paraId="0A54D75B" w14:textId="77777777" w:rsidR="00C2007F" w:rsidRPr="00AF5BF4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sym w:font="Wingdings" w:char="F06D"/>
      </w:r>
      <w:r w:rsidRPr="00AF5BF4">
        <w:rPr>
          <w:rFonts w:ascii="함초롬돋움" w:eastAsia="함초롬돋움" w:hAnsi="함초롬돋움" w:cs="함초롬돋움"/>
          <w:sz w:val="24"/>
          <w:szCs w:val="28"/>
        </w:rPr>
        <w:t xml:space="preserve"> 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목적</w:t>
      </w:r>
    </w:p>
    <w:p w14:paraId="73D67C65" w14:textId="7F5B48A9" w:rsidR="00C2007F" w:rsidRPr="00AF5BF4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- 세계 최고 수준의 연구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>센터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와 첨단 과학기술 발전을 위한 교류협력 국제심포지</w:t>
      </w:r>
      <w:r w:rsidR="00002D39">
        <w:rPr>
          <w:rFonts w:ascii="함초롬돋움" w:eastAsia="함초롬돋움" w:hAnsi="함초롬돋움" w:cs="함초롬돋움" w:hint="eastAsia"/>
          <w:sz w:val="24"/>
          <w:szCs w:val="28"/>
        </w:rPr>
        <w:t>엄</w:t>
      </w:r>
    </w:p>
    <w:p w14:paraId="066F33B1" w14:textId="77777777" w:rsidR="00C2007F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 w:rsidRPr="00AF5BF4">
        <w:rPr>
          <w:rFonts w:ascii="함초롬돋움" w:eastAsia="함초롬돋움" w:hAnsi="함초롬돋움" w:cs="함초롬돋움"/>
          <w:sz w:val="24"/>
          <w:szCs w:val="28"/>
        </w:rPr>
        <w:t xml:space="preserve">- 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과학기술 발전 및 산업기술 개발 및 사업화를 위한 국제 협력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 xml:space="preserve"> 네트워크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 xml:space="preserve"> 강화</w:t>
      </w:r>
    </w:p>
    <w:p w14:paraId="731ED0A9" w14:textId="77777777" w:rsidR="00C2007F" w:rsidRPr="00AF5BF4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 w:rsidRPr="00AF5BF4">
        <w:rPr>
          <w:rFonts w:ascii="함초롬돋움" w:eastAsia="함초롬돋움" w:hAnsi="함초롬돋움" w:cs="함초롬돋움"/>
          <w:sz w:val="24"/>
          <w:szCs w:val="28"/>
        </w:rPr>
        <w:t xml:space="preserve">- 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과학기술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 xml:space="preserve"> 국제공동연구 및 교류협력을 통한 글로벌 연구협력체제 구축</w:t>
      </w:r>
    </w:p>
    <w:p w14:paraId="0037C88D" w14:textId="77777777" w:rsidR="00C2007F" w:rsidRPr="00AF5BF4" w:rsidRDefault="00C2007F" w:rsidP="00C2007F">
      <w:pPr>
        <w:widowControl/>
        <w:wordWrap/>
        <w:autoSpaceDE/>
        <w:autoSpaceDN/>
        <w:jc w:val="left"/>
        <w:rPr>
          <w:rFonts w:ascii="함초롬돋움" w:eastAsia="함초롬돋움" w:hAnsi="함초롬돋움" w:cs="함초롬돋움"/>
          <w:sz w:val="24"/>
          <w:szCs w:val="28"/>
        </w:rPr>
      </w:pPr>
    </w:p>
    <w:p w14:paraId="77158516" w14:textId="4D30D2F7" w:rsidR="00C2007F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sym w:font="Wingdings" w:char="F06D"/>
      </w:r>
      <w:r w:rsidRPr="00AF5BF4">
        <w:rPr>
          <w:rFonts w:ascii="함초롬돋움" w:eastAsia="함초롬돋움" w:hAnsi="함초롬돋움" w:cs="함초롬돋움"/>
          <w:sz w:val="24"/>
          <w:szCs w:val="28"/>
        </w:rPr>
        <w:t xml:space="preserve"> 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주요 프로그램</w:t>
      </w:r>
    </w:p>
    <w:p w14:paraId="651A2EE9" w14:textId="7A1C53E1" w:rsidR="00A029B7" w:rsidRPr="00AF5BF4" w:rsidRDefault="00A029B7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>
        <w:rPr>
          <w:rFonts w:ascii="함초롬돋움" w:eastAsia="함초롬돋움" w:hAnsi="함초롬돋움" w:cs="함초롬돋움" w:hint="eastAsia"/>
          <w:sz w:val="24"/>
          <w:szCs w:val="28"/>
        </w:rPr>
        <w:t>-</w:t>
      </w:r>
      <w:r>
        <w:rPr>
          <w:rFonts w:ascii="함초롬돋움" w:eastAsia="함초롬돋움" w:hAnsi="함초롬돋움" w:cs="함초롬돋움"/>
          <w:sz w:val="24"/>
          <w:szCs w:val="28"/>
        </w:rPr>
        <w:t xml:space="preserve"> </w:t>
      </w:r>
      <w:r w:rsidR="00EC6849">
        <w:rPr>
          <w:rFonts w:ascii="함초롬돋움" w:eastAsia="함초롬돋움" w:hAnsi="함초롬돋움" w:cs="함초롬돋움"/>
          <w:sz w:val="24"/>
          <w:szCs w:val="28"/>
        </w:rPr>
        <w:t>2023</w:t>
      </w:r>
      <w:r w:rsidR="00EC6849">
        <w:rPr>
          <w:rFonts w:ascii="함초롬돋움" w:eastAsia="함초롬돋움" w:hAnsi="함초롬돋움" w:cs="함초롬돋움" w:hint="eastAsia"/>
          <w:sz w:val="24"/>
          <w:szCs w:val="28"/>
        </w:rPr>
        <w:t xml:space="preserve">년 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>신규 선정 센터 소개</w:t>
      </w:r>
    </w:p>
    <w:p w14:paraId="0F9FA238" w14:textId="77777777" w:rsidR="00C2007F" w:rsidRPr="00230349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4"/>
        </w:rPr>
      </w:pP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 xml:space="preserve">- 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 xml:space="preserve">국제공동연구 및 협력네트워크 </w:t>
      </w: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>성과 발표 및 토론</w:t>
      </w:r>
    </w:p>
    <w:p w14:paraId="7A1EFE8E" w14:textId="77777777" w:rsidR="00C2007F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-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해외 파트너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연구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센터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들과 국내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연구센터의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 네트워크 구축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성과 공유</w:t>
      </w:r>
    </w:p>
    <w:p w14:paraId="121880FB" w14:textId="77777777" w:rsidR="00C2007F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-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해외우수연구센터(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>GRDC)+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글로벌협력허브센터(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>GHUB)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연구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성과 전시</w:t>
      </w:r>
    </w:p>
    <w:p w14:paraId="5118C62B" w14:textId="77777777" w:rsidR="00C2007F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8"/>
        </w:rPr>
      </w:pPr>
      <w:r w:rsidRPr="00AF5BF4">
        <w:rPr>
          <w:rFonts w:ascii="함초롬돋움" w:eastAsia="함초롬돋움" w:hAnsi="함초롬돋움" w:cs="함초롬돋움" w:hint="eastAsia"/>
          <w:sz w:val="24"/>
          <w:szCs w:val="28"/>
        </w:rPr>
        <w:t xml:space="preserve">- 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>중장기 교류협력 방안 발굴 및 사례</w:t>
      </w:r>
      <w:r>
        <w:rPr>
          <w:rFonts w:ascii="함초롬돋움" w:eastAsia="함초롬돋움" w:hAnsi="함초롬돋움" w:cs="함초롬돋움"/>
          <w:sz w:val="24"/>
          <w:szCs w:val="28"/>
        </w:rPr>
        <w:t xml:space="preserve"> </w:t>
      </w:r>
      <w:r>
        <w:rPr>
          <w:rFonts w:ascii="함초롬돋움" w:eastAsia="함초롬돋움" w:hAnsi="함초롬돋움" w:cs="함초롬돋움" w:hint="eastAsia"/>
          <w:sz w:val="24"/>
          <w:szCs w:val="28"/>
        </w:rPr>
        <w:t>공유</w:t>
      </w:r>
    </w:p>
    <w:p w14:paraId="3E77472C" w14:textId="77777777" w:rsidR="00C2007F" w:rsidRPr="007437A5" w:rsidRDefault="00C2007F" w:rsidP="00C2007F">
      <w:pPr>
        <w:wordWrap/>
        <w:rPr>
          <w:rFonts w:ascii="함초롬돋움" w:eastAsia="함초롬돋움" w:hAnsi="함초롬돋움" w:cs="함초롬돋움"/>
          <w:sz w:val="24"/>
          <w:szCs w:val="24"/>
        </w:rPr>
      </w:pPr>
    </w:p>
    <w:p w14:paraId="00F23DE0" w14:textId="783BBC8D" w:rsidR="00C2007F" w:rsidRPr="00230349" w:rsidRDefault="00C2007F" w:rsidP="00C2007F">
      <w:pPr>
        <w:wordWrap/>
        <w:ind w:firstLine="225"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일시 : 20</w:t>
      </w:r>
      <w:r>
        <w:rPr>
          <w:rFonts w:ascii="함초롬돋움" w:eastAsia="함초롬돋움" w:hAnsi="함초롬돋움" w:cs="함초롬돋움"/>
          <w:sz w:val="24"/>
          <w:szCs w:val="24"/>
        </w:rPr>
        <w:t>23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년 1</w:t>
      </w:r>
      <w:r>
        <w:rPr>
          <w:rFonts w:ascii="함초롬돋움" w:eastAsia="함초롬돋움" w:hAnsi="함초롬돋움" w:cs="함초롬돋움"/>
          <w:sz w:val="24"/>
          <w:szCs w:val="24"/>
        </w:rPr>
        <w:t>1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월 </w:t>
      </w:r>
      <w:r>
        <w:rPr>
          <w:rFonts w:ascii="함초롬돋움" w:eastAsia="함초롬돋움" w:hAnsi="함초롬돋움" w:cs="함초롬돋움"/>
          <w:sz w:val="24"/>
          <w:szCs w:val="24"/>
        </w:rPr>
        <w:t>20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일(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월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)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오후 </w:t>
      </w:r>
      <w:r>
        <w:rPr>
          <w:rFonts w:ascii="함초롬돋움" w:eastAsia="함초롬돋움" w:hAnsi="함초롬돋움" w:cs="함초롬돋움"/>
          <w:sz w:val="24"/>
          <w:szCs w:val="24"/>
        </w:rPr>
        <w:t>12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시 </w:t>
      </w:r>
      <w:r>
        <w:rPr>
          <w:rFonts w:ascii="함초롬돋움" w:eastAsia="함초롬돋움" w:hAnsi="함초롬돋움" w:cs="함초롬돋움"/>
          <w:sz w:val="24"/>
          <w:szCs w:val="24"/>
        </w:rPr>
        <w:t>30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분 </w:t>
      </w:r>
      <w:r>
        <w:rPr>
          <w:rFonts w:ascii="맑은 고딕" w:eastAsia="맑은 고딕" w:hAnsi="맑은 고딕" w:cs="맑은 고딕" w:hint="eastAsia"/>
          <w:sz w:val="24"/>
          <w:szCs w:val="24"/>
        </w:rPr>
        <w:t>∼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>
        <w:rPr>
          <w:rFonts w:ascii="함초롬돋움" w:eastAsia="함초롬돋움" w:hAnsi="함초롬돋움" w:cs="함초롬돋움"/>
          <w:sz w:val="24"/>
          <w:szCs w:val="24"/>
        </w:rPr>
        <w:t>8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시</w:t>
      </w:r>
    </w:p>
    <w:p w14:paraId="683C7A83" w14:textId="62EC8637" w:rsidR="00C2007F" w:rsidRPr="00230349" w:rsidRDefault="00C2007F" w:rsidP="00C2007F">
      <w:pPr>
        <w:wordWrap/>
        <w:ind w:firstLine="240"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장소 :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서울 삼정호텔 아도니스 홀 </w:t>
      </w:r>
      <w:r>
        <w:rPr>
          <w:rFonts w:ascii="함초롬돋움" w:eastAsia="함초롬돋움" w:hAnsi="함초롬돋움" w:cs="함초롬돋움"/>
          <w:sz w:val="24"/>
          <w:szCs w:val="24"/>
        </w:rPr>
        <w:t>(</w:t>
      </w:r>
      <w:r w:rsidR="00A953F4">
        <w:rPr>
          <w:rFonts w:ascii="함초롬돋움" w:eastAsia="함초롬돋움" w:hAnsi="함초롬돋움" w:cs="함초롬돋움"/>
          <w:sz w:val="24"/>
          <w:szCs w:val="24"/>
        </w:rPr>
        <w:t>1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층)</w:t>
      </w:r>
    </w:p>
    <w:p w14:paraId="4E82B206" w14:textId="2F0505C7" w:rsidR="00C2007F" w:rsidRPr="00A029B7" w:rsidRDefault="00C2007F" w:rsidP="00A029B7">
      <w:pPr>
        <w:widowControl/>
        <w:shd w:val="clear" w:color="auto" w:fill="FFFFFF"/>
        <w:wordWrap/>
        <w:autoSpaceDE/>
        <w:autoSpaceDN/>
        <w:jc w:val="left"/>
        <w:rPr>
          <w:rFonts w:ascii="Arial" w:hAnsi="Arial" w:cs="Arial"/>
          <w:sz w:val="24"/>
          <w:szCs w:val="24"/>
        </w:rPr>
      </w:pPr>
      <w:r w:rsidRPr="0019051A">
        <w:rPr>
          <w:rFonts w:ascii="함초롬돋움" w:eastAsia="함초롬돋움" w:hAnsi="함초롬돋움" w:cs="함초롬돋움"/>
          <w:sz w:val="24"/>
          <w:szCs w:val="24"/>
        </w:rPr>
        <w:tab/>
      </w:r>
      <w:r w:rsidRPr="0019051A">
        <w:rPr>
          <w:rStyle w:val="w8qarf"/>
          <w:rFonts w:ascii="Arial" w:hAnsi="Arial" w:cs="Arial" w:hint="eastAsia"/>
          <w:bCs/>
          <w:color w:val="202124"/>
          <w:sz w:val="24"/>
          <w:szCs w:val="24"/>
        </w:rPr>
        <w:t>주소</w:t>
      </w:r>
      <w:r>
        <w:rPr>
          <w:rStyle w:val="w8qarf"/>
          <w:rFonts w:ascii="Arial" w:hAnsi="Arial" w:cs="Arial" w:hint="eastAsia"/>
          <w:bCs/>
          <w:color w:val="202124"/>
          <w:sz w:val="24"/>
          <w:szCs w:val="24"/>
        </w:rPr>
        <w:t xml:space="preserve"> </w:t>
      </w:r>
      <w:r w:rsidRPr="00A029B7">
        <w:rPr>
          <w:rStyle w:val="w8qarf"/>
          <w:rFonts w:ascii="Arial" w:hAnsi="Arial" w:cs="Arial" w:hint="eastAsia"/>
          <w:bCs/>
          <w:sz w:val="24"/>
          <w:szCs w:val="24"/>
        </w:rPr>
        <w:t>: </w:t>
      </w:r>
      <w:r w:rsidR="001A0D91" w:rsidRPr="00A029B7">
        <w:rPr>
          <w:rStyle w:val="lrzxr"/>
          <w:rFonts w:ascii="Arial" w:hAnsi="Arial" w:cs="Arial" w:hint="eastAsia"/>
          <w:sz w:val="24"/>
          <w:szCs w:val="24"/>
        </w:rPr>
        <w:t>서울</w:t>
      </w:r>
      <w:r w:rsidR="001A0D91" w:rsidRPr="00A029B7">
        <w:rPr>
          <w:rStyle w:val="lrzxr"/>
          <w:rFonts w:ascii="Arial" w:hAnsi="Arial" w:cs="Arial"/>
          <w:sz w:val="24"/>
          <w:szCs w:val="24"/>
        </w:rPr>
        <w:t xml:space="preserve"> </w:t>
      </w:r>
      <w:r w:rsidR="001A0D91" w:rsidRPr="00A029B7">
        <w:rPr>
          <w:rStyle w:val="lrzxr"/>
          <w:rFonts w:ascii="Arial" w:hAnsi="Arial" w:cs="Arial"/>
          <w:sz w:val="24"/>
          <w:szCs w:val="24"/>
        </w:rPr>
        <w:t>강남구</w:t>
      </w:r>
      <w:r w:rsidR="001A0D91" w:rsidRPr="00A029B7">
        <w:rPr>
          <w:rStyle w:val="lrzxr"/>
          <w:rFonts w:ascii="Arial" w:hAnsi="Arial" w:cs="Arial"/>
          <w:sz w:val="24"/>
          <w:szCs w:val="24"/>
        </w:rPr>
        <w:t xml:space="preserve"> </w:t>
      </w:r>
      <w:r w:rsidR="001A0D91" w:rsidRPr="00A029B7">
        <w:rPr>
          <w:rStyle w:val="lrzxr"/>
          <w:rFonts w:ascii="Arial" w:hAnsi="Arial" w:cs="Arial"/>
          <w:sz w:val="24"/>
          <w:szCs w:val="24"/>
        </w:rPr>
        <w:t>봉은사로</w:t>
      </w:r>
      <w:r w:rsidR="001A0D91" w:rsidRPr="00A029B7">
        <w:rPr>
          <w:rStyle w:val="lrzxr"/>
          <w:rFonts w:ascii="Arial" w:hAnsi="Arial" w:cs="Arial"/>
          <w:sz w:val="24"/>
          <w:szCs w:val="24"/>
        </w:rPr>
        <w:t xml:space="preserve"> 150</w:t>
      </w:r>
      <w:r w:rsidRPr="00A029B7">
        <w:rPr>
          <w:rStyle w:val="lrzxr"/>
          <w:rFonts w:ascii="Arial" w:hAnsi="Arial" w:cs="Arial"/>
          <w:sz w:val="24"/>
          <w:szCs w:val="24"/>
        </w:rPr>
        <w:t xml:space="preserve">, </w:t>
      </w:r>
      <w:r w:rsidRPr="00A029B7">
        <w:rPr>
          <w:rStyle w:val="w8qarf"/>
          <w:rFonts w:ascii="Arial" w:hAnsi="Arial" w:cs="Arial" w:hint="eastAsia"/>
          <w:bCs/>
          <w:sz w:val="24"/>
          <w:szCs w:val="24"/>
        </w:rPr>
        <w:t>연락처</w:t>
      </w:r>
      <w:r w:rsidRPr="00A029B7">
        <w:rPr>
          <w:rStyle w:val="w8qarf"/>
          <w:rFonts w:ascii="Arial" w:hAnsi="Arial" w:cs="Arial" w:hint="eastAsia"/>
          <w:bCs/>
          <w:sz w:val="24"/>
          <w:szCs w:val="24"/>
        </w:rPr>
        <w:t>: </w:t>
      </w:r>
      <w:r w:rsidRPr="00A029B7">
        <w:rPr>
          <w:rStyle w:val="lrzxr"/>
          <w:rFonts w:ascii="Arial" w:hAnsi="Arial" w:cs="Arial" w:hint="eastAsia"/>
          <w:sz w:val="24"/>
          <w:szCs w:val="24"/>
        </w:rPr>
        <w:t>02-</w:t>
      </w:r>
      <w:r w:rsidR="00A029B7" w:rsidRPr="00A029B7">
        <w:rPr>
          <w:rStyle w:val="lrzxr"/>
          <w:rFonts w:ascii="Arial" w:hAnsi="Arial" w:cs="Arial"/>
          <w:sz w:val="24"/>
          <w:szCs w:val="24"/>
        </w:rPr>
        <w:t>557</w:t>
      </w:r>
      <w:r w:rsidRPr="00A029B7">
        <w:rPr>
          <w:rStyle w:val="lrzxr"/>
          <w:rFonts w:ascii="Arial" w:hAnsi="Arial" w:cs="Arial"/>
          <w:sz w:val="24"/>
          <w:szCs w:val="24"/>
        </w:rPr>
        <w:t>-</w:t>
      </w:r>
      <w:r w:rsidR="00A029B7" w:rsidRPr="00A029B7">
        <w:rPr>
          <w:rStyle w:val="lrzxr"/>
          <w:rFonts w:ascii="Arial" w:hAnsi="Arial" w:cs="Arial"/>
          <w:sz w:val="24"/>
          <w:szCs w:val="24"/>
        </w:rPr>
        <w:t>1221</w:t>
      </w:r>
      <w:r w:rsidR="00A029B7">
        <w:rPr>
          <w:rStyle w:val="lrzxr"/>
          <w:rFonts w:ascii="Arial" w:hAnsi="Arial" w:cs="Arial" w:hint="eastAsia"/>
          <w:sz w:val="24"/>
          <w:szCs w:val="24"/>
        </w:rPr>
        <w:t xml:space="preserve"> </w:t>
      </w:r>
      <w:r w:rsidR="00A029B7">
        <w:rPr>
          <w:rStyle w:val="lrzxr"/>
          <w:rFonts w:ascii="Arial" w:hAnsi="Arial" w:cs="Arial"/>
          <w:sz w:val="24"/>
          <w:szCs w:val="24"/>
        </w:rPr>
        <w:t xml:space="preserve">* </w:t>
      </w:r>
      <w:r w:rsidR="00A029B7" w:rsidRPr="00A029B7">
        <w:rPr>
          <w:rStyle w:val="ab"/>
          <w:rFonts w:ascii="Arial" w:hAnsi="Arial" w:cs="Arial"/>
          <w:b w:val="0"/>
          <w:sz w:val="24"/>
          <w:szCs w:val="24"/>
          <w:shd w:val="clear" w:color="auto" w:fill="FFFFFF"/>
        </w:rPr>
        <w:t>9</w:t>
      </w:r>
      <w:r w:rsidRPr="00A029B7">
        <w:rPr>
          <w:rStyle w:val="ab"/>
          <w:rFonts w:ascii="Arial" w:hAnsi="Arial" w:cs="Arial"/>
          <w:b w:val="0"/>
          <w:sz w:val="24"/>
          <w:szCs w:val="24"/>
          <w:shd w:val="clear" w:color="auto" w:fill="FFFFFF"/>
        </w:rPr>
        <w:t>호선</w:t>
      </w:r>
      <w:r w:rsidRPr="00A029B7">
        <w:rPr>
          <w:rStyle w:val="ab"/>
          <w:rFonts w:ascii="Arial" w:hAnsi="Arial" w:cs="Arial"/>
          <w:b w:val="0"/>
          <w:sz w:val="24"/>
          <w:szCs w:val="24"/>
          <w:shd w:val="clear" w:color="auto" w:fill="FFFFFF"/>
        </w:rPr>
        <w:t> </w:t>
      </w:r>
      <w:r w:rsidR="00A029B7" w:rsidRPr="00A029B7">
        <w:rPr>
          <w:rStyle w:val="ab"/>
          <w:rFonts w:ascii="Arial" w:hAnsi="Arial" w:cs="Arial" w:hint="eastAsia"/>
          <w:b w:val="0"/>
          <w:sz w:val="24"/>
          <w:szCs w:val="24"/>
          <w:shd w:val="clear" w:color="auto" w:fill="FFFFFF"/>
        </w:rPr>
        <w:t>언주</w:t>
      </w:r>
      <w:r w:rsidRPr="00A029B7">
        <w:rPr>
          <w:rFonts w:ascii="Arial" w:hAnsi="Arial" w:cs="Arial"/>
          <w:sz w:val="24"/>
          <w:szCs w:val="24"/>
          <w:shd w:val="clear" w:color="auto" w:fill="FFFFFF"/>
        </w:rPr>
        <w:t>역</w:t>
      </w:r>
      <w:r w:rsidRPr="00A029B7">
        <w:rPr>
          <w:rFonts w:ascii="Arial" w:hAnsi="Arial" w:cs="Arial"/>
          <w:sz w:val="24"/>
          <w:szCs w:val="24"/>
          <w:shd w:val="clear" w:color="auto" w:fill="FFFFFF"/>
        </w:rPr>
        <w:t>(</w:t>
      </w:r>
      <w:r w:rsidR="00A029B7">
        <w:rPr>
          <w:rFonts w:ascii="Arial" w:hAnsi="Arial" w:cs="Arial"/>
          <w:sz w:val="24"/>
          <w:szCs w:val="24"/>
          <w:shd w:val="clear" w:color="auto" w:fill="FFFFFF"/>
        </w:rPr>
        <w:t>8</w:t>
      </w:r>
      <w:r w:rsidRPr="00A029B7">
        <w:rPr>
          <w:rFonts w:ascii="Arial" w:hAnsi="Arial" w:cs="Arial"/>
          <w:sz w:val="24"/>
          <w:szCs w:val="24"/>
          <w:shd w:val="clear" w:color="auto" w:fill="FFFFFF"/>
        </w:rPr>
        <w:t>번출구</w:t>
      </w:r>
      <w:r w:rsidRPr="00A029B7">
        <w:rPr>
          <w:rFonts w:ascii="Arial" w:hAnsi="Arial" w:cs="Arial"/>
          <w:sz w:val="24"/>
          <w:szCs w:val="24"/>
          <w:shd w:val="clear" w:color="auto" w:fill="FFFFFF"/>
        </w:rPr>
        <w:t>)</w:t>
      </w:r>
    </w:p>
    <w:p w14:paraId="06F46F6B" w14:textId="77777777" w:rsidR="00C2007F" w:rsidRPr="00230349" w:rsidRDefault="00C2007F" w:rsidP="00C2007F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주관 : 해외우수연구센터(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>GRDC)+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글로벌협력허브센터(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>GHUB)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 협의회</w:t>
      </w:r>
    </w:p>
    <w:p w14:paraId="6A630A2D" w14:textId="6FEA286D" w:rsidR="00C2007F" w:rsidRPr="00230349" w:rsidRDefault="00C2007F" w:rsidP="00C2007F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후원 :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>과학기술정보통신부 / 한국연구재단 /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대한치과재료학회</w:t>
      </w:r>
    </w:p>
    <w:p w14:paraId="0DE8FCEA" w14:textId="77777777" w:rsidR="00FF5E03" w:rsidRPr="00C2007F" w:rsidRDefault="00FF5E03" w:rsidP="00230349">
      <w:pPr>
        <w:wordWrap/>
        <w:rPr>
          <w:rFonts w:ascii="나눔고딕" w:eastAsia="나눔고딕" w:hAnsi="나눔고딕" w:cs="Arial"/>
          <w:b/>
          <w:sz w:val="24"/>
          <w:szCs w:val="24"/>
        </w:rPr>
      </w:pPr>
    </w:p>
    <w:p w14:paraId="6BD767BA" w14:textId="77777777" w:rsidR="00ED6423" w:rsidRPr="00544309" w:rsidRDefault="00AF06F9" w:rsidP="00230349">
      <w:pPr>
        <w:wordWrap/>
        <w:rPr>
          <w:rFonts w:ascii="함초롬돋움" w:eastAsia="함초롬돋움" w:hAnsi="함초롬돋움" w:cs="함초롬돋움"/>
          <w:b/>
          <w:color w:val="C00000"/>
          <w:sz w:val="32"/>
          <w:szCs w:val="24"/>
        </w:rPr>
      </w:pPr>
      <w:r w:rsidRPr="00544309">
        <w:rPr>
          <w:rFonts w:ascii="함초롬돋움" w:eastAsia="함초롬돋움" w:hAnsi="함초롬돋움" w:cs="함초롬돋움"/>
          <w:b/>
          <w:color w:val="C00000"/>
          <w:sz w:val="32"/>
          <w:szCs w:val="24"/>
        </w:rPr>
        <w:sym w:font="Wingdings" w:char="F071"/>
      </w:r>
      <w:r w:rsidRPr="00544309">
        <w:rPr>
          <w:rFonts w:ascii="함초롬돋움" w:eastAsia="함초롬돋움" w:hAnsi="함초롬돋움" w:cs="함초롬돋움" w:hint="eastAsia"/>
          <w:b/>
          <w:color w:val="C00000"/>
          <w:sz w:val="32"/>
          <w:szCs w:val="24"/>
        </w:rPr>
        <w:t xml:space="preserve"> </w:t>
      </w:r>
      <w:r w:rsidR="00ED6423" w:rsidRPr="00544309">
        <w:rPr>
          <w:rFonts w:ascii="함초롬돋움" w:eastAsia="함초롬돋움" w:hAnsi="함초롬돋움" w:cs="함초롬돋움" w:hint="eastAsia"/>
          <w:b/>
          <w:color w:val="C00000"/>
          <w:sz w:val="32"/>
          <w:szCs w:val="24"/>
        </w:rPr>
        <w:t>조직위원회</w:t>
      </w:r>
    </w:p>
    <w:p w14:paraId="41B34E4B" w14:textId="5B4981D6" w:rsidR="00ED6423" w:rsidRPr="00230349" w:rsidRDefault="00AF06F9" w:rsidP="00230349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ED6423"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위원장 : </w:t>
      </w:r>
      <w:r w:rsidR="00DB078C">
        <w:rPr>
          <w:rFonts w:ascii="함초롬돋움" w:eastAsia="함초롬돋움" w:hAnsi="함초롬돋움" w:cs="함초롬돋움" w:hint="eastAsia"/>
          <w:sz w:val="24"/>
          <w:szCs w:val="24"/>
        </w:rPr>
        <w:t>김해원</w:t>
      </w:r>
      <w:r w:rsidR="00073387"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 (</w:t>
      </w:r>
      <w:r w:rsidR="00DB078C">
        <w:rPr>
          <w:rFonts w:ascii="함초롬돋움" w:eastAsia="함초롬돋움" w:hAnsi="함초롬돋움" w:cs="함초롬돋움" w:hint="eastAsia"/>
          <w:sz w:val="24"/>
          <w:szCs w:val="24"/>
        </w:rPr>
        <w:t>단국</w:t>
      </w:r>
      <w:r w:rsidR="00A23305">
        <w:rPr>
          <w:rFonts w:ascii="함초롬돋움" w:eastAsia="함초롬돋움" w:hAnsi="함초롬돋움" w:cs="함초롬돋움" w:hint="eastAsia"/>
          <w:sz w:val="24"/>
          <w:szCs w:val="24"/>
        </w:rPr>
        <w:t>대</w:t>
      </w:r>
      <w:r w:rsidR="0061728B" w:rsidRPr="00230349">
        <w:rPr>
          <w:rFonts w:ascii="함초롬돋움" w:eastAsia="함초롬돋움" w:hAnsi="함초롬돋움" w:cs="함초롬돋움" w:hint="eastAsia"/>
          <w:sz w:val="24"/>
          <w:szCs w:val="24"/>
        </w:rPr>
        <w:t>,</w:t>
      </w:r>
      <w:r w:rsidR="0061728B" w:rsidRPr="00230349">
        <w:rPr>
          <w:rFonts w:ascii="함초롬돋움" w:eastAsia="함초롬돋움" w:hAnsi="함초롬돋움" w:cs="함초롬돋움"/>
          <w:sz w:val="24"/>
          <w:szCs w:val="24"/>
        </w:rPr>
        <w:t xml:space="preserve"> 1</w:t>
      </w:r>
      <w:r w:rsidR="00A23305">
        <w:rPr>
          <w:rFonts w:ascii="함초롬돋움" w:eastAsia="함초롬돋움" w:hAnsi="함초롬돋움" w:cs="함초롬돋움"/>
          <w:sz w:val="24"/>
          <w:szCs w:val="24"/>
        </w:rPr>
        <w:t>8</w:t>
      </w:r>
      <w:r w:rsidR="0061728B" w:rsidRPr="00230349">
        <w:rPr>
          <w:rFonts w:ascii="함초롬돋움" w:eastAsia="함초롬돋움" w:hAnsi="함초롬돋움" w:cs="함초롬돋움" w:hint="eastAsia"/>
          <w:sz w:val="24"/>
          <w:szCs w:val="24"/>
        </w:rPr>
        <w:t>년 선정센터,</w:t>
      </w:r>
      <w:r w:rsidR="0061728B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E327A5" w:rsidRPr="00230349">
        <w:rPr>
          <w:rFonts w:ascii="함초롬돋움" w:eastAsia="함초롬돋움" w:hAnsi="함초롬돋움" w:cs="함초롬돋움"/>
          <w:sz w:val="24"/>
          <w:szCs w:val="24"/>
        </w:rPr>
        <w:t>202</w:t>
      </w:r>
      <w:r w:rsidR="00DB078C">
        <w:rPr>
          <w:rFonts w:ascii="함초롬돋움" w:eastAsia="함초롬돋움" w:hAnsi="함초롬돋움" w:cs="함초롬돋움"/>
          <w:sz w:val="24"/>
          <w:szCs w:val="24"/>
        </w:rPr>
        <w:t>3</w:t>
      </w:r>
      <w:r w:rsidR="00E327A5" w:rsidRPr="00230349">
        <w:rPr>
          <w:rFonts w:ascii="함초롬돋움" w:eastAsia="함초롬돋움" w:hAnsi="함초롬돋움" w:cs="함초롬돋움"/>
          <w:sz w:val="24"/>
          <w:szCs w:val="24"/>
        </w:rPr>
        <w:t xml:space="preserve"> GRDC+GHUB </w:t>
      </w:r>
      <w:r w:rsidR="00ED6423" w:rsidRPr="00230349">
        <w:rPr>
          <w:rFonts w:ascii="함초롬돋움" w:eastAsia="함초롬돋움" w:hAnsi="함초롬돋움" w:cs="함초롬돋움" w:hint="eastAsia"/>
          <w:sz w:val="24"/>
          <w:szCs w:val="24"/>
        </w:rPr>
        <w:t>협의회 회장)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</w:p>
    <w:p w14:paraId="16CF79AD" w14:textId="77777777" w:rsidR="00ED6423" w:rsidRPr="00230349" w:rsidRDefault="00AF06F9" w:rsidP="00230349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 </w:t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ED6423" w:rsidRPr="00230349">
        <w:rPr>
          <w:rFonts w:ascii="함초롬돋움" w:eastAsia="함초롬돋움" w:hAnsi="함초롬돋움" w:cs="함초롬돋움" w:hint="eastAsia"/>
          <w:sz w:val="24"/>
          <w:szCs w:val="24"/>
        </w:rPr>
        <w:t>조직위원</w:t>
      </w:r>
    </w:p>
    <w:p w14:paraId="307BA0F0" w14:textId="646BAE1B" w:rsidR="00373660" w:rsidRPr="007428AF" w:rsidRDefault="00373660" w:rsidP="00230349">
      <w:pPr>
        <w:wordWrap/>
        <w:ind w:firstLine="800"/>
        <w:rPr>
          <w:sz w:val="24"/>
          <w:szCs w:val="24"/>
        </w:rPr>
      </w:pPr>
      <w:r w:rsidRPr="00364E61">
        <w:rPr>
          <w:rFonts w:hint="eastAsia"/>
          <w:sz w:val="24"/>
          <w:szCs w:val="24"/>
        </w:rPr>
        <w:t>GRDC</w:t>
      </w:r>
      <w:r w:rsidRPr="00364E61">
        <w:rPr>
          <w:color w:val="0070C0"/>
          <w:sz w:val="24"/>
          <w:szCs w:val="24"/>
        </w:rPr>
        <w:tab/>
      </w:r>
      <w:r w:rsidR="00822D09" w:rsidRPr="00364E61">
        <w:rPr>
          <w:color w:val="0070C0"/>
          <w:sz w:val="24"/>
          <w:szCs w:val="24"/>
        </w:rPr>
        <w:tab/>
      </w:r>
      <w:r w:rsidRPr="007428AF">
        <w:rPr>
          <w:rFonts w:hint="eastAsia"/>
          <w:sz w:val="24"/>
          <w:szCs w:val="24"/>
        </w:rPr>
        <w:t>201</w:t>
      </w:r>
      <w:r w:rsidR="007428AF" w:rsidRPr="007428AF">
        <w:rPr>
          <w:sz w:val="24"/>
          <w:szCs w:val="24"/>
        </w:rPr>
        <w:t>8</w:t>
      </w:r>
      <w:r w:rsidRPr="007428AF">
        <w:rPr>
          <w:rFonts w:hint="eastAsia"/>
          <w:sz w:val="24"/>
          <w:szCs w:val="24"/>
        </w:rPr>
        <w:t xml:space="preserve">년 선정센터 </w:t>
      </w:r>
      <w:r w:rsidR="007428AF" w:rsidRPr="007428AF">
        <w:rPr>
          <w:rFonts w:hint="eastAsia"/>
          <w:sz w:val="24"/>
          <w:szCs w:val="24"/>
        </w:rPr>
        <w:t>세종대</w:t>
      </w:r>
      <w:r w:rsidRPr="007428AF">
        <w:rPr>
          <w:rFonts w:hint="eastAsia"/>
          <w:sz w:val="24"/>
          <w:szCs w:val="24"/>
        </w:rPr>
        <w:t xml:space="preserve"> </w:t>
      </w:r>
      <w:r w:rsidR="007428AF" w:rsidRPr="007428AF">
        <w:rPr>
          <w:rFonts w:hint="eastAsia"/>
          <w:sz w:val="24"/>
          <w:szCs w:val="24"/>
        </w:rPr>
        <w:t>홍석륜</w:t>
      </w:r>
      <w:r w:rsidRPr="007428AF">
        <w:rPr>
          <w:rFonts w:hint="eastAsia"/>
          <w:sz w:val="24"/>
          <w:szCs w:val="24"/>
        </w:rPr>
        <w:t xml:space="preserve"> 교수</w:t>
      </w:r>
      <w:r w:rsidR="007428AF" w:rsidRPr="007428AF">
        <w:rPr>
          <w:rFonts w:hint="eastAsia"/>
          <w:sz w:val="24"/>
          <w:szCs w:val="24"/>
        </w:rPr>
        <w:t xml:space="preserve"> </w:t>
      </w:r>
      <w:r w:rsidRPr="007428AF">
        <w:rPr>
          <w:rFonts w:hint="eastAsia"/>
          <w:sz w:val="24"/>
          <w:szCs w:val="24"/>
        </w:rPr>
        <w:t>(전임회장)</w:t>
      </w:r>
    </w:p>
    <w:p w14:paraId="70AA2F18" w14:textId="77777777" w:rsidR="00373660" w:rsidRPr="007428AF" w:rsidRDefault="00373660" w:rsidP="00230349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>2018년 선정센터 UNIST 배성철 교수</w:t>
      </w:r>
    </w:p>
    <w:p w14:paraId="4BDD8DA6" w14:textId="1E63049A" w:rsidR="00373660" w:rsidRPr="007428AF" w:rsidRDefault="00373660" w:rsidP="00230349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 xml:space="preserve">2018년 선정센터 단국대 </w:t>
      </w:r>
      <w:r w:rsidR="007428AF" w:rsidRPr="007428AF">
        <w:rPr>
          <w:rFonts w:hint="eastAsia"/>
          <w:sz w:val="24"/>
          <w:szCs w:val="24"/>
        </w:rPr>
        <w:t>정필상</w:t>
      </w:r>
      <w:r w:rsidRPr="007428AF">
        <w:rPr>
          <w:rFonts w:hint="eastAsia"/>
          <w:sz w:val="24"/>
          <w:szCs w:val="24"/>
        </w:rPr>
        <w:t xml:space="preserve"> 교수</w:t>
      </w:r>
    </w:p>
    <w:p w14:paraId="0D9002BB" w14:textId="6751D66A" w:rsidR="00373660" w:rsidRPr="007428AF" w:rsidRDefault="00373660" w:rsidP="00230349">
      <w:pPr>
        <w:wordWrap/>
        <w:ind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>GHUB</w:t>
      </w:r>
      <w:r w:rsidRPr="007428AF">
        <w:rPr>
          <w:sz w:val="24"/>
          <w:szCs w:val="24"/>
        </w:rPr>
        <w:tab/>
      </w:r>
      <w:r w:rsidR="00822D09" w:rsidRPr="007428AF">
        <w:rPr>
          <w:sz w:val="24"/>
          <w:szCs w:val="24"/>
        </w:rPr>
        <w:tab/>
      </w:r>
      <w:r w:rsidRPr="007428AF">
        <w:rPr>
          <w:rFonts w:hint="eastAsia"/>
          <w:sz w:val="24"/>
          <w:szCs w:val="24"/>
        </w:rPr>
        <w:t>2021년 선정센터 KICT 김일호 박사</w:t>
      </w:r>
    </w:p>
    <w:p w14:paraId="68C58936" w14:textId="77777777" w:rsidR="00373660" w:rsidRPr="007428AF" w:rsidRDefault="00373660" w:rsidP="00230349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>2021년 선정센터 KAIST 정희태 교수</w:t>
      </w:r>
    </w:p>
    <w:p w14:paraId="7D2DCF2E" w14:textId="56463B86" w:rsidR="007437A5" w:rsidRPr="007428AF" w:rsidRDefault="00373660" w:rsidP="009E1FCF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>2021년 선정센터 GIST 이재영 교수</w:t>
      </w:r>
    </w:p>
    <w:p w14:paraId="76189DBC" w14:textId="61798E3D" w:rsidR="007428AF" w:rsidRPr="007428AF" w:rsidRDefault="007428AF" w:rsidP="007428AF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lastRenderedPageBreak/>
        <w:t>202</w:t>
      </w:r>
      <w:r w:rsidRPr="007428AF">
        <w:rPr>
          <w:sz w:val="24"/>
          <w:szCs w:val="24"/>
        </w:rPr>
        <w:t>2</w:t>
      </w:r>
      <w:r w:rsidRPr="007428AF">
        <w:rPr>
          <w:rFonts w:hint="eastAsia"/>
          <w:sz w:val="24"/>
          <w:szCs w:val="24"/>
        </w:rPr>
        <w:t xml:space="preserve">년 선정센터 </w:t>
      </w:r>
      <w:r w:rsidRPr="007428AF">
        <w:rPr>
          <w:sz w:val="24"/>
          <w:szCs w:val="24"/>
        </w:rPr>
        <w:t>KA</w:t>
      </w:r>
      <w:r w:rsidRPr="007428AF">
        <w:rPr>
          <w:rFonts w:hint="eastAsia"/>
          <w:sz w:val="24"/>
          <w:szCs w:val="24"/>
        </w:rPr>
        <w:t>IST 박현규 교수</w:t>
      </w:r>
    </w:p>
    <w:p w14:paraId="296827CA" w14:textId="0661868B" w:rsidR="007428AF" w:rsidRPr="007428AF" w:rsidRDefault="007428AF" w:rsidP="007428AF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>202</w:t>
      </w:r>
      <w:r w:rsidRPr="007428AF">
        <w:rPr>
          <w:sz w:val="24"/>
          <w:szCs w:val="24"/>
        </w:rPr>
        <w:t>2</w:t>
      </w:r>
      <w:r w:rsidRPr="007428AF">
        <w:rPr>
          <w:rFonts w:hint="eastAsia"/>
          <w:sz w:val="24"/>
          <w:szCs w:val="24"/>
        </w:rPr>
        <w:t xml:space="preserve">년 선정센터 </w:t>
      </w:r>
      <w:r w:rsidRPr="007428AF">
        <w:rPr>
          <w:sz w:val="24"/>
          <w:szCs w:val="24"/>
        </w:rPr>
        <w:t>KA</w:t>
      </w:r>
      <w:r w:rsidRPr="007428AF">
        <w:rPr>
          <w:rFonts w:hint="eastAsia"/>
          <w:sz w:val="24"/>
          <w:szCs w:val="24"/>
        </w:rPr>
        <w:t>IST 조은선 교수</w:t>
      </w:r>
    </w:p>
    <w:p w14:paraId="1BCB38D7" w14:textId="752F9960" w:rsidR="007428AF" w:rsidRPr="007428AF" w:rsidRDefault="007428AF" w:rsidP="007428AF">
      <w:pPr>
        <w:wordWrap/>
        <w:ind w:left="1600" w:firstLine="800"/>
        <w:rPr>
          <w:sz w:val="24"/>
          <w:szCs w:val="24"/>
        </w:rPr>
      </w:pPr>
      <w:r w:rsidRPr="007428AF">
        <w:rPr>
          <w:rFonts w:hint="eastAsia"/>
          <w:sz w:val="24"/>
          <w:szCs w:val="24"/>
        </w:rPr>
        <w:t>202</w:t>
      </w:r>
      <w:r w:rsidRPr="007428AF">
        <w:rPr>
          <w:sz w:val="24"/>
          <w:szCs w:val="24"/>
        </w:rPr>
        <w:t>2</w:t>
      </w:r>
      <w:r w:rsidRPr="007428AF">
        <w:rPr>
          <w:rFonts w:hint="eastAsia"/>
          <w:sz w:val="24"/>
          <w:szCs w:val="24"/>
        </w:rPr>
        <w:t>년 선정센터 부산대 전충환 교수</w:t>
      </w:r>
    </w:p>
    <w:p w14:paraId="5F666409" w14:textId="77777777" w:rsidR="007428AF" w:rsidRPr="007428AF" w:rsidRDefault="007428AF" w:rsidP="009E1FCF">
      <w:pPr>
        <w:wordWrap/>
        <w:ind w:left="1600" w:firstLine="800"/>
        <w:rPr>
          <w:sz w:val="24"/>
          <w:szCs w:val="24"/>
        </w:rPr>
      </w:pPr>
    </w:p>
    <w:p w14:paraId="66D2CFDD" w14:textId="77777777" w:rsidR="00EC0FF4" w:rsidRPr="007428AF" w:rsidRDefault="00EC0FF4" w:rsidP="00230349">
      <w:pPr>
        <w:widowControl/>
        <w:wordWrap/>
        <w:autoSpaceDE/>
        <w:autoSpaceDN/>
        <w:jc w:val="left"/>
        <w:rPr>
          <w:rFonts w:ascii="함초롬돋움" w:eastAsia="함초롬돋움" w:hAnsi="함초롬돋움" w:cs="함초롬돋움"/>
          <w:b/>
          <w:sz w:val="32"/>
          <w:szCs w:val="24"/>
        </w:rPr>
      </w:pPr>
    </w:p>
    <w:p w14:paraId="61720D7F" w14:textId="2FE106E8" w:rsidR="000568DF" w:rsidRDefault="008B5368" w:rsidP="00230349">
      <w:pPr>
        <w:widowControl/>
        <w:wordWrap/>
        <w:autoSpaceDE/>
        <w:autoSpaceDN/>
        <w:jc w:val="left"/>
        <w:rPr>
          <w:rFonts w:ascii="함초롬돋움" w:eastAsia="함초롬돋움" w:hAnsi="함초롬돋움" w:cs="함초롬돋움"/>
          <w:b/>
          <w:color w:val="C00000"/>
          <w:sz w:val="32"/>
          <w:szCs w:val="24"/>
        </w:rPr>
      </w:pPr>
      <w:r w:rsidRPr="00544309">
        <w:rPr>
          <w:rFonts w:ascii="함초롬돋움" w:eastAsia="함초롬돋움" w:hAnsi="함초롬돋움" w:cs="함초롬돋움"/>
          <w:b/>
          <w:color w:val="C00000"/>
          <w:sz w:val="32"/>
          <w:szCs w:val="24"/>
        </w:rPr>
        <w:sym w:font="Wingdings" w:char="F071"/>
      </w:r>
      <w:r w:rsidRPr="00544309">
        <w:rPr>
          <w:rFonts w:ascii="함초롬돋움" w:eastAsia="함초롬돋움" w:hAnsi="함초롬돋움" w:cs="함초롬돋움" w:hint="eastAsia"/>
          <w:b/>
          <w:color w:val="C00000"/>
          <w:sz w:val="32"/>
          <w:szCs w:val="24"/>
        </w:rPr>
        <w:t xml:space="preserve"> 프로그램</w:t>
      </w:r>
    </w:p>
    <w:p w14:paraId="2F8F4DCC" w14:textId="27A85777" w:rsidR="00C3679A" w:rsidRDefault="00C3679A" w:rsidP="00230349">
      <w:pPr>
        <w:widowControl/>
        <w:wordWrap/>
        <w:autoSpaceDE/>
        <w:autoSpaceDN/>
        <w:jc w:val="left"/>
        <w:rPr>
          <w:rFonts w:ascii="함초롬돋움" w:eastAsia="함초롬돋움" w:hAnsi="함초롬돋움" w:cs="함초롬돋움"/>
          <w:b/>
          <w:color w:val="C00000"/>
          <w:sz w:val="32"/>
          <w:szCs w:val="24"/>
        </w:rPr>
      </w:pPr>
    </w:p>
    <w:p w14:paraId="6F7CAFA7" w14:textId="273431ED" w:rsidR="004F1B33" w:rsidRPr="001A452A" w:rsidRDefault="00C87EBA" w:rsidP="00230349">
      <w:pPr>
        <w:wordWrap/>
        <w:rPr>
          <w:rFonts w:ascii="inherit" w:eastAsia="굴림" w:hAnsi="inherit" w:cs="Helvetica" w:hint="eastAsia"/>
          <w:b/>
          <w:bCs/>
          <w:caps/>
          <w:kern w:val="36"/>
          <w:sz w:val="24"/>
          <w:szCs w:val="24"/>
          <w:lang w:val="en"/>
        </w:rPr>
      </w:pPr>
      <w:r w:rsidRPr="001A452A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1A452A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B86FEE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202</w:t>
      </w:r>
      <w:r w:rsidR="00DB078C">
        <w:rPr>
          <w:rFonts w:ascii="함초롬돋움" w:eastAsia="함초롬돋움" w:hAnsi="함초롬돋움" w:cs="함초롬돋움"/>
          <w:b/>
          <w:sz w:val="24"/>
          <w:szCs w:val="24"/>
          <w:u w:val="single"/>
        </w:rPr>
        <w:t>3</w:t>
      </w:r>
      <w:r w:rsidR="003545AA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년</w:t>
      </w:r>
      <w:r w:rsidR="00BA1D39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 xml:space="preserve"> </w:t>
      </w:r>
      <w:r w:rsidR="009C38D6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1</w:t>
      </w:r>
      <w:r w:rsidR="00DB078C">
        <w:rPr>
          <w:rFonts w:ascii="함초롬돋움" w:eastAsia="함초롬돋움" w:hAnsi="함초롬돋움" w:cs="함초롬돋움"/>
          <w:b/>
          <w:sz w:val="24"/>
          <w:szCs w:val="24"/>
          <w:u w:val="single"/>
        </w:rPr>
        <w:t>1</w:t>
      </w:r>
      <w:r w:rsidR="003545AA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월</w:t>
      </w:r>
      <w:r w:rsidR="00CD5BCC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 xml:space="preserve"> </w:t>
      </w:r>
      <w:r w:rsidR="00DB078C">
        <w:rPr>
          <w:rFonts w:ascii="함초롬돋움" w:eastAsia="함초롬돋움" w:hAnsi="함초롬돋움" w:cs="함초롬돋움"/>
          <w:b/>
          <w:sz w:val="24"/>
          <w:szCs w:val="24"/>
          <w:u w:val="single"/>
        </w:rPr>
        <w:t>20</w:t>
      </w:r>
      <w:r w:rsidR="003545AA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일</w:t>
      </w:r>
      <w:r w:rsidR="00F1052F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 xml:space="preserve"> </w:t>
      </w:r>
      <w:r w:rsidR="003545AA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(</w:t>
      </w:r>
      <w:r w:rsidR="00DB078C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월</w:t>
      </w:r>
      <w:r w:rsidR="003545AA" w:rsidRPr="001A452A">
        <w:rPr>
          <w:rFonts w:ascii="함초롬돋움" w:eastAsia="함초롬돋움" w:hAnsi="함초롬돋움" w:cs="함초롬돋움" w:hint="eastAsia"/>
          <w:b/>
          <w:sz w:val="24"/>
          <w:szCs w:val="24"/>
          <w:u w:val="single"/>
        </w:rPr>
        <w:t>)</w:t>
      </w:r>
      <w:r w:rsidR="00AB2A4A" w:rsidRPr="001A452A">
        <w:rPr>
          <w:rFonts w:ascii="함초롬돋움" w:eastAsia="함초롬돋움" w:hAnsi="함초롬돋움" w:cs="함초롬돋움"/>
          <w:b/>
          <w:sz w:val="24"/>
          <w:szCs w:val="24"/>
        </w:rPr>
        <w:t xml:space="preserve">  </w:t>
      </w:r>
      <w:r w:rsidR="00AB2A4A" w:rsidRPr="001A452A">
        <w:rPr>
          <w:rFonts w:ascii="inherit" w:eastAsia="굴림" w:hAnsi="inherit" w:cs="Helvetica"/>
          <w:b/>
          <w:bCs/>
          <w:caps/>
          <w:kern w:val="36"/>
          <w:sz w:val="24"/>
          <w:szCs w:val="24"/>
          <w:lang w:val="en"/>
        </w:rPr>
        <w:t>GRDC</w:t>
      </w:r>
      <w:r w:rsidR="00AB2A4A" w:rsidRPr="001A452A">
        <w:rPr>
          <w:rFonts w:ascii="inherit" w:eastAsia="굴림" w:hAnsi="inherit" w:cs="Helvetica" w:hint="eastAsia"/>
          <w:b/>
          <w:bCs/>
          <w:caps/>
          <w:kern w:val="36"/>
          <w:sz w:val="24"/>
          <w:szCs w:val="24"/>
          <w:lang w:val="en"/>
        </w:rPr>
        <w:t>+GHUB</w:t>
      </w:r>
      <w:r w:rsidR="00AB2A4A" w:rsidRPr="001A452A">
        <w:rPr>
          <w:rFonts w:ascii="inherit" w:eastAsia="굴림" w:hAnsi="inherit" w:cs="Helvetica"/>
          <w:b/>
          <w:bCs/>
          <w:caps/>
          <w:kern w:val="36"/>
          <w:sz w:val="24"/>
          <w:szCs w:val="24"/>
          <w:lang w:val="en"/>
        </w:rPr>
        <w:t xml:space="preserve"> 20</w:t>
      </w:r>
      <w:r w:rsidR="00AB2A4A" w:rsidRPr="001A452A">
        <w:rPr>
          <w:rFonts w:ascii="inherit" w:eastAsia="굴림" w:hAnsi="inherit" w:cs="Helvetica" w:hint="eastAsia"/>
          <w:b/>
          <w:bCs/>
          <w:caps/>
          <w:kern w:val="36"/>
          <w:sz w:val="24"/>
          <w:szCs w:val="24"/>
          <w:lang w:val="en"/>
        </w:rPr>
        <w:t>2</w:t>
      </w:r>
      <w:r w:rsidR="00DB078C">
        <w:rPr>
          <w:rFonts w:ascii="inherit" w:eastAsia="굴림" w:hAnsi="inherit" w:cs="Helvetica"/>
          <w:b/>
          <w:bCs/>
          <w:caps/>
          <w:kern w:val="36"/>
          <w:sz w:val="24"/>
          <w:szCs w:val="24"/>
          <w:lang w:val="en"/>
        </w:rPr>
        <w:t>3</w:t>
      </w:r>
      <w:r w:rsidR="00AB2A4A" w:rsidRPr="001A452A">
        <w:rPr>
          <w:rFonts w:ascii="inherit" w:eastAsia="굴림" w:hAnsi="inherit" w:cs="Helvetica"/>
          <w:b/>
          <w:bCs/>
          <w:caps/>
          <w:kern w:val="36"/>
          <w:sz w:val="24"/>
          <w:szCs w:val="24"/>
          <w:lang w:val="en"/>
        </w:rPr>
        <w:t xml:space="preserve"> </w:t>
      </w:r>
      <w:r w:rsidR="00AB2A4A" w:rsidRPr="001A452A">
        <w:rPr>
          <w:rFonts w:ascii="inherit" w:eastAsia="굴림" w:hAnsi="inherit" w:cs="Helvetica" w:hint="eastAsia"/>
          <w:b/>
          <w:bCs/>
          <w:caps/>
          <w:kern w:val="36"/>
          <w:sz w:val="24"/>
          <w:szCs w:val="24"/>
          <w:lang w:val="en"/>
        </w:rPr>
        <w:t>국제심포지엄</w:t>
      </w:r>
    </w:p>
    <w:p w14:paraId="3FE0DD91" w14:textId="1DB87CB6" w:rsidR="00AB2A4A" w:rsidRDefault="00AB2A4A" w:rsidP="00230349">
      <w:pPr>
        <w:wordWrap/>
        <w:rPr>
          <w:rFonts w:ascii="inherit" w:eastAsia="굴림" w:hAnsi="inherit" w:cs="Helvetica" w:hint="eastAsia"/>
          <w:b/>
          <w:bCs/>
          <w:caps/>
          <w:color w:val="FF6600"/>
          <w:kern w:val="36"/>
          <w:sz w:val="24"/>
          <w:szCs w:val="24"/>
          <w:lang w:val="en"/>
        </w:rPr>
      </w:pPr>
    </w:p>
    <w:p w14:paraId="3DDF3415" w14:textId="3BB7B8FD" w:rsidR="0030479B" w:rsidRDefault="00AB2A4A" w:rsidP="0030479B">
      <w:pPr>
        <w:pStyle w:val="a3"/>
        <w:numPr>
          <w:ilvl w:val="0"/>
          <w:numId w:val="27"/>
        </w:numPr>
        <w:wordWrap/>
        <w:ind w:leftChars="0"/>
        <w:rPr>
          <w:rFonts w:ascii="함초롬돋움" w:eastAsia="함초롬돋움" w:hAnsi="함초롬돋움" w:cs="함초롬돋움"/>
          <w:sz w:val="24"/>
          <w:szCs w:val="24"/>
        </w:rPr>
      </w:pP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일시 : 202</w:t>
      </w:r>
      <w:r w:rsidR="00DB078C">
        <w:rPr>
          <w:rFonts w:ascii="함초롬돋움" w:eastAsia="함초롬돋움" w:hAnsi="함초롬돋움" w:cs="함초롬돋움"/>
          <w:sz w:val="24"/>
          <w:szCs w:val="24"/>
        </w:rPr>
        <w:t>3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년 1</w:t>
      </w:r>
      <w:r w:rsidR="00DB078C">
        <w:rPr>
          <w:rFonts w:ascii="함초롬돋움" w:eastAsia="함초롬돋움" w:hAnsi="함초롬돋움" w:cs="함초롬돋움"/>
          <w:sz w:val="24"/>
          <w:szCs w:val="24"/>
        </w:rPr>
        <w:t>1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 xml:space="preserve">월 </w:t>
      </w:r>
      <w:r w:rsidR="00DB078C">
        <w:rPr>
          <w:rFonts w:ascii="함초롬돋움" w:eastAsia="함초롬돋움" w:hAnsi="함초롬돋움" w:cs="함초롬돋움"/>
          <w:sz w:val="24"/>
          <w:szCs w:val="24"/>
        </w:rPr>
        <w:t>20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일</w:t>
      </w:r>
      <w:r w:rsidR="00DB078C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(</w:t>
      </w:r>
      <w:r w:rsidR="00DB078C">
        <w:rPr>
          <w:rFonts w:ascii="함초롬돋움" w:eastAsia="함초롬돋움" w:hAnsi="함초롬돋움" w:cs="함초롬돋움" w:hint="eastAsia"/>
          <w:sz w:val="24"/>
          <w:szCs w:val="24"/>
        </w:rPr>
        <w:t>월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)</w:t>
      </w:r>
      <w:r w:rsidRPr="0030479B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 xml:space="preserve">오후 </w:t>
      </w:r>
      <w:r w:rsidRPr="0030479B">
        <w:rPr>
          <w:rFonts w:ascii="함초롬돋움" w:eastAsia="함초롬돋움" w:hAnsi="함초롬돋움" w:cs="함초롬돋움"/>
          <w:sz w:val="24"/>
          <w:szCs w:val="24"/>
        </w:rPr>
        <w:t>1</w:t>
      </w:r>
      <w:r w:rsidR="004F7514">
        <w:rPr>
          <w:rFonts w:ascii="함초롬돋움" w:eastAsia="함초롬돋움" w:hAnsi="함초롬돋움" w:cs="함초롬돋움"/>
          <w:sz w:val="24"/>
          <w:szCs w:val="24"/>
        </w:rPr>
        <w:t>2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 xml:space="preserve">시 </w:t>
      </w:r>
      <w:r w:rsidR="00A029B7">
        <w:rPr>
          <w:rFonts w:ascii="함초롬돋움" w:eastAsia="함초롬돋움" w:hAnsi="함초롬돋움" w:cs="함초롬돋움"/>
          <w:sz w:val="24"/>
          <w:szCs w:val="24"/>
        </w:rPr>
        <w:t>30</w:t>
      </w:r>
      <w:r w:rsidR="00A029B7">
        <w:rPr>
          <w:rFonts w:ascii="함초롬돋움" w:eastAsia="함초롬돋움" w:hAnsi="함초롬돋움" w:cs="함초롬돋움" w:hint="eastAsia"/>
          <w:sz w:val="24"/>
          <w:szCs w:val="24"/>
        </w:rPr>
        <w:t xml:space="preserve">분 </w:t>
      </w:r>
      <w:r w:rsidRPr="0030479B">
        <w:rPr>
          <w:rFonts w:ascii="맑은 고딕" w:eastAsia="맑은 고딕" w:hAnsi="맑은 고딕" w:cs="맑은 고딕" w:hint="eastAsia"/>
          <w:sz w:val="24"/>
          <w:szCs w:val="24"/>
        </w:rPr>
        <w:t>∼</w:t>
      </w:r>
      <w:r w:rsidRPr="0030479B">
        <w:rPr>
          <w:rFonts w:ascii="함초롬돋움" w:eastAsia="함초롬돋움" w:hAnsi="함초롬돋움" w:cs="함초롬돋움"/>
          <w:sz w:val="24"/>
          <w:szCs w:val="24"/>
        </w:rPr>
        <w:t xml:space="preserve"> 8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시</w:t>
      </w:r>
    </w:p>
    <w:p w14:paraId="047B3E24" w14:textId="75C7323B" w:rsidR="0030479B" w:rsidRDefault="00AB2A4A" w:rsidP="0030479B">
      <w:pPr>
        <w:pStyle w:val="a3"/>
        <w:numPr>
          <w:ilvl w:val="0"/>
          <w:numId w:val="27"/>
        </w:numPr>
        <w:wordWrap/>
        <w:ind w:leftChars="0"/>
        <w:rPr>
          <w:rFonts w:ascii="함초롬돋움" w:eastAsia="함초롬돋움" w:hAnsi="함초롬돋움" w:cs="함초롬돋움"/>
          <w:sz w:val="24"/>
          <w:szCs w:val="24"/>
        </w:rPr>
      </w:pP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 xml:space="preserve">장소 : </w:t>
      </w:r>
      <w:r w:rsidR="00700739">
        <w:rPr>
          <w:rFonts w:ascii="함초롬돋움" w:eastAsia="함초롬돋움" w:hAnsi="함초롬돋움" w:cs="함초롬돋움" w:hint="eastAsia"/>
          <w:sz w:val="24"/>
          <w:szCs w:val="24"/>
        </w:rPr>
        <w:t>서울 삼정호텔 아도니스 홀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 w:rsidRPr="0030479B">
        <w:rPr>
          <w:rFonts w:ascii="함초롬돋움" w:eastAsia="함초롬돋움" w:hAnsi="함초롬돋움" w:cs="함초롬돋움"/>
          <w:sz w:val="24"/>
          <w:szCs w:val="24"/>
        </w:rPr>
        <w:t>(</w:t>
      </w:r>
      <w:r w:rsidR="00D335D0">
        <w:rPr>
          <w:rFonts w:ascii="함초롬돋움" w:eastAsia="함초롬돋움" w:hAnsi="함초롬돋움" w:cs="함초롬돋움"/>
          <w:sz w:val="24"/>
          <w:szCs w:val="24"/>
        </w:rPr>
        <w:t>1</w:t>
      </w: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>층)</w:t>
      </w:r>
    </w:p>
    <w:p w14:paraId="40837F94" w14:textId="77777777" w:rsidR="0030479B" w:rsidRPr="0097090D" w:rsidRDefault="00AB2A4A" w:rsidP="00AB2A4A">
      <w:pPr>
        <w:pStyle w:val="a3"/>
        <w:numPr>
          <w:ilvl w:val="0"/>
          <w:numId w:val="27"/>
        </w:numPr>
        <w:wordWrap/>
        <w:ind w:leftChars="0"/>
        <w:rPr>
          <w:rFonts w:ascii="함초롬돋움" w:eastAsia="함초롬돋움" w:hAnsi="함초롬돋움" w:cs="함초롬돋움"/>
          <w:sz w:val="24"/>
          <w:szCs w:val="24"/>
        </w:rPr>
      </w:pPr>
      <w:r w:rsidRPr="0030479B">
        <w:rPr>
          <w:rFonts w:ascii="함초롬돋움" w:eastAsia="함초롬돋움" w:hAnsi="함초롬돋움" w:cs="함초롬돋움" w:hint="eastAsia"/>
          <w:sz w:val="24"/>
          <w:szCs w:val="24"/>
        </w:rPr>
        <w:t xml:space="preserve">주관 : 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>해외우수연구센터(</w:t>
      </w:r>
      <w:r w:rsidRPr="0097090D">
        <w:rPr>
          <w:rFonts w:ascii="함초롬돋움" w:eastAsia="함초롬돋움" w:hAnsi="함초롬돋움" w:cs="함초롬돋움"/>
          <w:sz w:val="24"/>
          <w:szCs w:val="24"/>
        </w:rPr>
        <w:t>GRDC)+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>글로벌협력허브센터(</w:t>
      </w:r>
      <w:r w:rsidRPr="0097090D">
        <w:rPr>
          <w:rFonts w:ascii="함초롬돋움" w:eastAsia="함초롬돋움" w:hAnsi="함초롬돋움" w:cs="함초롬돋움"/>
          <w:sz w:val="24"/>
          <w:szCs w:val="24"/>
        </w:rPr>
        <w:t>GHUB)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 협의회</w:t>
      </w:r>
    </w:p>
    <w:p w14:paraId="01437EB2" w14:textId="2B7C3E10" w:rsidR="00AB2A4A" w:rsidRPr="0097090D" w:rsidRDefault="00AB2A4A" w:rsidP="00AB2A4A">
      <w:pPr>
        <w:pStyle w:val="a3"/>
        <w:numPr>
          <w:ilvl w:val="0"/>
          <w:numId w:val="27"/>
        </w:numPr>
        <w:wordWrap/>
        <w:ind w:leftChars="0"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>후원 :</w:t>
      </w:r>
      <w:r w:rsidRPr="0097090D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>과학기술정보통신부 / 한국연구재단 /</w:t>
      </w:r>
      <w:r w:rsidRPr="0097090D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700739" w:rsidRPr="0097090D">
        <w:rPr>
          <w:rFonts w:ascii="함초롬돋움" w:eastAsia="함초롬돋움" w:hAnsi="함초롬돋움" w:cs="함초롬돋움" w:hint="eastAsia"/>
          <w:sz w:val="24"/>
          <w:szCs w:val="24"/>
        </w:rPr>
        <w:t>대한치과재료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>학회</w:t>
      </w:r>
    </w:p>
    <w:p w14:paraId="235F6528" w14:textId="77777777" w:rsidR="00AB2A4A" w:rsidRPr="0097090D" w:rsidRDefault="00AB2A4A" w:rsidP="00230349">
      <w:pPr>
        <w:wordWrap/>
        <w:rPr>
          <w:rFonts w:ascii="함초롬돋움" w:eastAsia="함초롬돋움" w:hAnsi="함초롬돋움" w:cs="함초롬돋움"/>
          <w:b/>
          <w:sz w:val="24"/>
          <w:szCs w:val="24"/>
          <w:u w:val="single"/>
        </w:rPr>
      </w:pPr>
    </w:p>
    <w:p w14:paraId="1D6B96CD" w14:textId="4D5D7190" w:rsidR="00AD11B4" w:rsidRPr="0097090D" w:rsidRDefault="00C87EBA" w:rsidP="00230349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="00095A4E" w:rsidRPr="0097090D">
        <w:rPr>
          <w:rFonts w:ascii="함초롬돋움" w:eastAsia="함초롬돋움" w:hAnsi="함초롬돋움" w:cs="함초롬돋움"/>
          <w:b/>
          <w:sz w:val="24"/>
          <w:szCs w:val="24"/>
        </w:rPr>
        <w:t>1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2</w:t>
      </w:r>
      <w:r w:rsidR="00B71C42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: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3</w:t>
      </w:r>
      <w:r w:rsidR="00D42EFE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 xml:space="preserve">0 ~ </w:t>
      </w:r>
      <w:r w:rsidR="00095A4E" w:rsidRPr="0097090D">
        <w:rPr>
          <w:rFonts w:ascii="함초롬돋움" w:eastAsia="함초롬돋움" w:hAnsi="함초롬돋움" w:cs="함초롬돋움"/>
          <w:b/>
          <w:sz w:val="24"/>
          <w:szCs w:val="24"/>
        </w:rPr>
        <w:t>1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3</w:t>
      </w:r>
      <w:r w:rsidR="00D42EFE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: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3</w:t>
      </w:r>
      <w:r w:rsidR="00AD11B4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0</w:t>
      </w:r>
      <w:r w:rsidR="008542EF" w:rsidRPr="0097090D">
        <w:rPr>
          <w:rFonts w:ascii="함초롬돋움" w:eastAsia="함초롬돋움" w:hAnsi="함초롬돋움" w:cs="함초롬돋움"/>
          <w:sz w:val="24"/>
          <w:szCs w:val="24"/>
        </w:rPr>
        <w:t xml:space="preserve">   </w:t>
      </w:r>
      <w:r w:rsidR="000568DF" w:rsidRPr="0097090D">
        <w:rPr>
          <w:rFonts w:ascii="함초롬돋움" w:eastAsia="함초롬돋움" w:hAnsi="함초롬돋움" w:cs="함초롬돋움" w:hint="eastAsia"/>
          <w:sz w:val="24"/>
          <w:szCs w:val="24"/>
        </w:rPr>
        <w:t>등록</w:t>
      </w:r>
    </w:p>
    <w:p w14:paraId="4384F723" w14:textId="7FE09BA4" w:rsidR="00C87EBA" w:rsidRPr="0097090D" w:rsidRDefault="00C87EBA" w:rsidP="00230349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="00520034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1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3</w:t>
      </w:r>
      <w:r w:rsidR="00D42EFE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: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3</w:t>
      </w:r>
      <w:r w:rsidR="00A63793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 xml:space="preserve">0 ~ </w:t>
      </w:r>
      <w:r w:rsidR="00520034" w:rsidRPr="0097090D">
        <w:rPr>
          <w:rFonts w:ascii="함초롬돋움" w:eastAsia="함초롬돋움" w:hAnsi="함초롬돋움" w:cs="함초롬돋움"/>
          <w:b/>
          <w:sz w:val="24"/>
          <w:szCs w:val="24"/>
        </w:rPr>
        <w:t>14</w:t>
      </w:r>
      <w:r w:rsidR="00970D2A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:</w:t>
      </w:r>
      <w:r w:rsidR="00A029B7" w:rsidRPr="0097090D">
        <w:rPr>
          <w:rFonts w:ascii="함초롬돋움" w:eastAsia="함초롬돋움" w:hAnsi="함초롬돋움" w:cs="함초롬돋움"/>
          <w:b/>
          <w:sz w:val="24"/>
          <w:szCs w:val="24"/>
        </w:rPr>
        <w:t>0</w:t>
      </w:r>
      <w:r w:rsidR="00AD11B4" w:rsidRPr="0097090D">
        <w:rPr>
          <w:rFonts w:ascii="함초롬돋움" w:eastAsia="함초롬돋움" w:hAnsi="함초롬돋움" w:cs="함초롬돋움" w:hint="eastAsia"/>
          <w:b/>
          <w:sz w:val="24"/>
          <w:szCs w:val="24"/>
        </w:rPr>
        <w:t>0</w:t>
      </w:r>
      <w:r w:rsidR="00970D2A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 w:rsidR="00382838" w:rsidRPr="0097090D">
        <w:rPr>
          <w:rFonts w:ascii="함초롬돋움" w:eastAsia="함초롬돋움" w:hAnsi="함초롬돋움" w:cs="함초롬돋움"/>
          <w:sz w:val="24"/>
          <w:szCs w:val="24"/>
        </w:rPr>
        <w:t xml:space="preserve">  </w:t>
      </w:r>
      <w:r w:rsidR="000568DF" w:rsidRPr="0097090D">
        <w:rPr>
          <w:rFonts w:ascii="함초롬돋움" w:eastAsia="함초롬돋움" w:hAnsi="함초롬돋움" w:cs="함초롬돋움" w:hint="eastAsia"/>
          <w:sz w:val="24"/>
          <w:szCs w:val="24"/>
        </w:rPr>
        <w:t>개회식</w:t>
      </w:r>
    </w:p>
    <w:p w14:paraId="5F09CA30" w14:textId="64AC23CF" w:rsidR="00C87EBA" w:rsidRPr="0097090D" w:rsidRDefault="00C87EBA" w:rsidP="00230349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Pr="0097090D">
        <w:rPr>
          <w:rFonts w:ascii="함초롬돋움" w:eastAsia="함초롬돋움" w:hAnsi="함초롬돋움" w:cs="함초롬돋움"/>
          <w:sz w:val="24"/>
          <w:szCs w:val="24"/>
        </w:rPr>
        <w:tab/>
        <w:t xml:space="preserve">- </w:t>
      </w:r>
      <w:r w:rsidR="00F41F64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개회사 : </w:t>
      </w:r>
      <w:r w:rsidR="00700739" w:rsidRPr="0097090D">
        <w:rPr>
          <w:rFonts w:ascii="함초롬돋움" w:eastAsia="함초롬돋움" w:hAnsi="함초롬돋움" w:cs="함초롬돋움" w:hint="eastAsia"/>
          <w:sz w:val="24"/>
          <w:szCs w:val="24"/>
        </w:rPr>
        <w:t>김해</w:t>
      </w:r>
      <w:r w:rsidR="0071425F">
        <w:rPr>
          <w:rFonts w:ascii="함초롬돋움" w:eastAsia="함초롬돋움" w:hAnsi="함초롬돋움" w:cs="함초롬돋움" w:hint="eastAsia"/>
          <w:sz w:val="24"/>
          <w:szCs w:val="24"/>
        </w:rPr>
        <w:t>원 교수</w:t>
      </w:r>
      <w:r w:rsidR="00F41F64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 (</w:t>
      </w:r>
      <w:r w:rsidR="00921B99" w:rsidRPr="0097090D">
        <w:rPr>
          <w:rFonts w:ascii="함초롬돋움" w:eastAsia="함초롬돋움" w:hAnsi="함초롬돋움" w:cs="함초롬돋움" w:hint="eastAsia"/>
          <w:sz w:val="24"/>
          <w:szCs w:val="24"/>
        </w:rPr>
        <w:t>G</w:t>
      </w:r>
      <w:r w:rsidR="00921B99" w:rsidRPr="0097090D">
        <w:rPr>
          <w:rFonts w:ascii="함초롬돋움" w:eastAsia="함초롬돋움" w:hAnsi="함초롬돋움" w:cs="함초롬돋움"/>
          <w:sz w:val="24"/>
          <w:szCs w:val="24"/>
        </w:rPr>
        <w:t>RDC+</w:t>
      </w:r>
      <w:r w:rsidR="00921B99" w:rsidRPr="0097090D">
        <w:rPr>
          <w:rFonts w:ascii="함초롬돋움" w:eastAsia="함초롬돋움" w:hAnsi="함초롬돋움" w:cs="함초롬돋움" w:hint="eastAsia"/>
          <w:sz w:val="24"/>
          <w:szCs w:val="24"/>
        </w:rPr>
        <w:t>G</w:t>
      </w:r>
      <w:r w:rsidR="00921B99" w:rsidRPr="0097090D">
        <w:rPr>
          <w:rFonts w:ascii="함초롬돋움" w:eastAsia="함초롬돋움" w:hAnsi="함초롬돋움" w:cs="함초롬돋움"/>
          <w:sz w:val="24"/>
          <w:szCs w:val="24"/>
        </w:rPr>
        <w:t xml:space="preserve">HUB </w:t>
      </w:r>
      <w:r w:rsidR="00F41F64" w:rsidRPr="0097090D">
        <w:rPr>
          <w:rFonts w:ascii="함초롬돋움" w:eastAsia="함초롬돋움" w:hAnsi="함초롬돋움" w:cs="함초롬돋움" w:hint="eastAsia"/>
          <w:sz w:val="24"/>
          <w:szCs w:val="24"/>
        </w:rPr>
        <w:t>협의회 회장)</w:t>
      </w:r>
    </w:p>
    <w:p w14:paraId="093A24EF" w14:textId="47C96E57" w:rsidR="0071425F" w:rsidRDefault="00062997" w:rsidP="0071425F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="0071425F">
        <w:rPr>
          <w:rFonts w:ascii="함초롬돋움" w:eastAsia="함초롬돋움" w:hAnsi="함초롬돋움" w:cs="함초롬돋움"/>
          <w:sz w:val="24"/>
          <w:szCs w:val="24"/>
        </w:rPr>
        <w:t xml:space="preserve">- 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환영사 </w:t>
      </w:r>
      <w:r w:rsidR="00E66D73">
        <w:rPr>
          <w:rFonts w:ascii="함초롬돋움" w:eastAsia="함초롬돋움" w:hAnsi="함초롬돋움" w:cs="함초롬돋움" w:hint="eastAsia"/>
          <w:sz w:val="24"/>
          <w:szCs w:val="24"/>
        </w:rPr>
        <w:t xml:space="preserve">및 </w:t>
      </w:r>
      <w:r w:rsidR="00C87EBA" w:rsidRPr="0097090D">
        <w:rPr>
          <w:rFonts w:ascii="함초롬돋움" w:eastAsia="함초롬돋움" w:hAnsi="함초롬돋움" w:cs="함초롬돋움" w:hint="eastAsia"/>
          <w:sz w:val="24"/>
          <w:szCs w:val="24"/>
        </w:rPr>
        <w:t>축사</w:t>
      </w:r>
      <w:r w:rsidR="00F41F64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 :</w:t>
      </w:r>
      <w:r w:rsidR="0071425F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FE5B16">
        <w:rPr>
          <w:rFonts w:ascii="함초롬돋움" w:eastAsia="함초롬돋움" w:hAnsi="함초롬돋움" w:cs="함초롬돋움" w:hint="eastAsia"/>
          <w:sz w:val="24"/>
          <w:szCs w:val="24"/>
        </w:rPr>
        <w:t xml:space="preserve">김보열 과장 </w:t>
      </w:r>
      <w:r w:rsidR="00FE5B16">
        <w:rPr>
          <w:rFonts w:ascii="함초롬돋움" w:eastAsia="함초롬돋움" w:hAnsi="함초롬돋움" w:cs="함초롬돋움"/>
          <w:sz w:val="24"/>
          <w:szCs w:val="24"/>
        </w:rPr>
        <w:t>(</w:t>
      </w:r>
      <w:r w:rsidR="001974A9">
        <w:rPr>
          <w:rFonts w:ascii="함초롬돋움" w:eastAsia="함초롬돋움" w:hAnsi="함초롬돋움" w:cs="함초롬돋움" w:hint="eastAsia"/>
          <w:sz w:val="24"/>
          <w:szCs w:val="24"/>
        </w:rPr>
        <w:t>과기부 국제협력총괄담당관</w:t>
      </w:r>
      <w:r w:rsidR="0071425F">
        <w:rPr>
          <w:rFonts w:ascii="함초롬돋움" w:eastAsia="함초롬돋움" w:hAnsi="함초롬돋움" w:cs="함초롬돋움"/>
          <w:sz w:val="24"/>
          <w:szCs w:val="24"/>
        </w:rPr>
        <w:t>)</w:t>
      </w:r>
    </w:p>
    <w:p w14:paraId="12216429" w14:textId="597C43CC" w:rsidR="0071425F" w:rsidRDefault="00FE5B16" w:rsidP="0071425F">
      <w:pPr>
        <w:wordWrap/>
        <w:ind w:firstLineChars="1600" w:firstLine="3725"/>
        <w:rPr>
          <w:rFonts w:ascii="함초롬돋움" w:eastAsia="함초롬돋움" w:hAnsi="함초롬돋움" w:cs="함초롬돋움"/>
          <w:sz w:val="24"/>
          <w:szCs w:val="24"/>
        </w:rPr>
      </w:pP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강동섭 실장 </w:t>
      </w:r>
      <w:r w:rsidR="0071425F">
        <w:rPr>
          <w:rFonts w:ascii="함초롬돋움" w:eastAsia="함초롬돋움" w:hAnsi="함초롬돋움" w:cs="함초롬돋움"/>
          <w:sz w:val="24"/>
          <w:szCs w:val="24"/>
        </w:rPr>
        <w:t>(</w:t>
      </w:r>
      <w:r w:rsidR="0071425F">
        <w:rPr>
          <w:rFonts w:ascii="함초롬돋움" w:eastAsia="함초롬돋움" w:hAnsi="함초롬돋움" w:cs="함초롬돋움" w:hint="eastAsia"/>
          <w:sz w:val="24"/>
          <w:szCs w:val="24"/>
        </w:rPr>
        <w:t>한국연구재단</w:t>
      </w:r>
      <w:r w:rsidR="0071425F">
        <w:rPr>
          <w:rFonts w:ascii="함초롬돋움" w:eastAsia="함초롬돋움" w:hAnsi="함초롬돋움" w:cs="함초롬돋움"/>
          <w:sz w:val="24"/>
          <w:szCs w:val="24"/>
        </w:rPr>
        <w:t>)</w:t>
      </w:r>
    </w:p>
    <w:p w14:paraId="0F41CAD2" w14:textId="63835938" w:rsidR="0071425F" w:rsidRPr="0071425F" w:rsidRDefault="0071425F" w:rsidP="0071425F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>
        <w:rPr>
          <w:rFonts w:ascii="함초롬돋움" w:eastAsia="함초롬돋움" w:hAnsi="함초롬돋움" w:cs="함초롬돋움"/>
          <w:sz w:val="24"/>
          <w:szCs w:val="24"/>
        </w:rPr>
        <w:t xml:space="preserve">             -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공로</w:t>
      </w:r>
      <w:r w:rsidR="00B1506F">
        <w:rPr>
          <w:rFonts w:ascii="함초롬돋움" w:eastAsia="함초롬돋움" w:hAnsi="함초롬돋움" w:cs="함초롬돋움" w:hint="eastAsia"/>
          <w:sz w:val="24"/>
          <w:szCs w:val="24"/>
        </w:rPr>
        <w:t>패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 수여 </w:t>
      </w:r>
      <w:r>
        <w:rPr>
          <w:rFonts w:ascii="함초롬돋움" w:eastAsia="함초롬돋움" w:hAnsi="함초롬돋움" w:cs="함초롬돋움"/>
          <w:sz w:val="24"/>
          <w:szCs w:val="24"/>
        </w:rPr>
        <w:t xml:space="preserve">: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 xml:space="preserve">전임회장 홍석륜 교수 </w:t>
      </w:r>
      <w:r>
        <w:rPr>
          <w:rFonts w:ascii="함초롬돋움" w:eastAsia="함초롬돋움" w:hAnsi="함초롬돋움" w:cs="함초롬돋움"/>
          <w:sz w:val="24"/>
          <w:szCs w:val="24"/>
        </w:rPr>
        <w:t>(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세종대)</w:t>
      </w:r>
    </w:p>
    <w:p w14:paraId="7A4BC908" w14:textId="759D7450" w:rsidR="00C87EBA" w:rsidRPr="0097090D" w:rsidRDefault="00C87EBA" w:rsidP="00230349">
      <w:pPr>
        <w:wordWrap/>
        <w:ind w:firstLineChars="300" w:firstLine="698"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Pr="0097090D">
        <w:rPr>
          <w:rFonts w:ascii="함초롬돋움" w:eastAsia="함초롬돋움" w:hAnsi="함초롬돋움" w:cs="함초롬돋움"/>
          <w:sz w:val="24"/>
          <w:szCs w:val="24"/>
        </w:rPr>
        <w:tab/>
        <w:t xml:space="preserve">- </w:t>
      </w:r>
      <w:r w:rsidR="007F5DCB" w:rsidRPr="0097090D">
        <w:rPr>
          <w:rFonts w:ascii="함초롬돋움" w:eastAsia="함초롬돋움" w:hAnsi="함초롬돋움" w:cs="함초롬돋움" w:hint="eastAsia"/>
          <w:sz w:val="24"/>
          <w:szCs w:val="24"/>
        </w:rPr>
        <w:t>우수논문상 시상</w:t>
      </w:r>
      <w:r w:rsidR="007C5983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 : 상위 </w:t>
      </w:r>
      <w:r w:rsidR="007C5983" w:rsidRPr="0097090D">
        <w:rPr>
          <w:rFonts w:ascii="함초롬돋움" w:eastAsia="함초롬돋움" w:hAnsi="함초롬돋움" w:cs="함초롬돋움"/>
          <w:sz w:val="24"/>
          <w:szCs w:val="24"/>
        </w:rPr>
        <w:t xml:space="preserve">10% </w:t>
      </w:r>
      <w:r w:rsidR="007C5983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논문발표자 </w:t>
      </w:r>
      <w:r w:rsidR="00C87547" w:rsidRPr="0097090D">
        <w:rPr>
          <w:rFonts w:ascii="함초롬돋움" w:eastAsia="함초롬돋움" w:hAnsi="함초롬돋움" w:cs="함초롬돋움"/>
          <w:sz w:val="24"/>
          <w:szCs w:val="24"/>
        </w:rPr>
        <w:t>GRDC</w:t>
      </w:r>
      <w:r w:rsidR="00B147A5" w:rsidRPr="0097090D">
        <w:rPr>
          <w:rFonts w:ascii="함초롬돋움" w:eastAsia="함초롬돋움" w:hAnsi="함초롬돋움" w:cs="함초롬돋움"/>
          <w:sz w:val="24"/>
          <w:szCs w:val="24"/>
        </w:rPr>
        <w:t>+GHUB</w:t>
      </w:r>
      <w:r w:rsidR="00C87547" w:rsidRPr="0097090D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7C5983" w:rsidRPr="0097090D">
        <w:rPr>
          <w:rFonts w:ascii="함초롬돋움" w:eastAsia="함초롬돋움" w:hAnsi="함초롬돋움" w:cs="함초롬돋움" w:hint="eastAsia"/>
          <w:sz w:val="24"/>
          <w:szCs w:val="24"/>
        </w:rPr>
        <w:t>시상</w:t>
      </w:r>
    </w:p>
    <w:p w14:paraId="6CA20E36" w14:textId="637D503E" w:rsidR="0071425F" w:rsidRPr="0097090D" w:rsidRDefault="00315F67" w:rsidP="0071425F">
      <w:pPr>
        <w:wordWrap/>
        <w:ind w:firstLineChars="300" w:firstLine="698"/>
        <w:rPr>
          <w:rFonts w:ascii="함초롬돋움" w:eastAsia="함초롬돋움" w:hAnsi="함초롬돋움" w:cs="함초롬돋움"/>
          <w:sz w:val="24"/>
          <w:szCs w:val="24"/>
        </w:rPr>
      </w:pPr>
      <w:r w:rsidRPr="0097090D">
        <w:rPr>
          <w:rFonts w:ascii="함초롬돋움" w:eastAsia="함초롬돋움" w:hAnsi="함초롬돋움" w:cs="함초롬돋움"/>
          <w:sz w:val="24"/>
          <w:szCs w:val="24"/>
        </w:rPr>
        <w:tab/>
      </w:r>
      <w:r w:rsidRPr="0097090D">
        <w:rPr>
          <w:rFonts w:ascii="함초롬돋움" w:eastAsia="함초롬돋움" w:hAnsi="함초롬돋움" w:cs="함초롬돋움"/>
          <w:sz w:val="24"/>
          <w:szCs w:val="24"/>
        </w:rPr>
        <w:tab/>
        <w:t xml:space="preserve">- </w:t>
      </w:r>
      <w:r w:rsidRPr="0097090D">
        <w:rPr>
          <w:rFonts w:ascii="함초롬돋움" w:eastAsia="함초롬돋움" w:hAnsi="함초롬돋움" w:cs="함초롬돋움" w:hint="eastAsia"/>
          <w:sz w:val="24"/>
          <w:szCs w:val="24"/>
        </w:rPr>
        <w:t>우수연구원 시상 :</w:t>
      </w:r>
      <w:r w:rsidR="001D1235" w:rsidRPr="0097090D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1D1235" w:rsidRPr="0097090D">
        <w:rPr>
          <w:rFonts w:ascii="함초롬돋움" w:eastAsia="함초롬돋움" w:hAnsi="함초롬돋움" w:cs="함초롬돋움" w:hint="eastAsia"/>
          <w:sz w:val="24"/>
          <w:szCs w:val="24"/>
        </w:rPr>
        <w:t xml:space="preserve">센터별 </w:t>
      </w:r>
      <w:r w:rsidR="001D1235" w:rsidRPr="0097090D">
        <w:rPr>
          <w:rFonts w:ascii="함초롬돋움" w:eastAsia="함초롬돋움" w:hAnsi="함초롬돋움" w:cs="함초롬돋움"/>
          <w:sz w:val="24"/>
          <w:szCs w:val="24"/>
        </w:rPr>
        <w:t>1</w:t>
      </w:r>
      <w:r w:rsidR="001D1235" w:rsidRPr="0097090D">
        <w:rPr>
          <w:rFonts w:ascii="함초롬돋움" w:eastAsia="함초롬돋움" w:hAnsi="함초롬돋움" w:cs="함초롬돋움" w:hint="eastAsia"/>
          <w:sz w:val="24"/>
          <w:szCs w:val="24"/>
        </w:rPr>
        <w:t>명 추천</w:t>
      </w:r>
    </w:p>
    <w:p w14:paraId="77AEFE93" w14:textId="77777777" w:rsidR="00F41F64" w:rsidRPr="00230349" w:rsidRDefault="00C87EBA" w:rsidP="00230349">
      <w:pPr>
        <w:wordWrap/>
        <w:ind w:firstLineChars="300" w:firstLine="698"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ab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ab/>
        <w:t xml:space="preserve">- </w:t>
      </w:r>
      <w:r w:rsidR="00F41F64" w:rsidRPr="00230349">
        <w:rPr>
          <w:rFonts w:ascii="함초롬돋움" w:eastAsia="함초롬돋움" w:hAnsi="함초롬돋움" w:cs="함초롬돋움" w:hint="eastAsia"/>
          <w:sz w:val="24"/>
          <w:szCs w:val="24"/>
        </w:rPr>
        <w:t>그룹</w:t>
      </w:r>
      <w:r w:rsidR="00154EA0">
        <w:rPr>
          <w:rFonts w:ascii="함초롬돋움" w:eastAsia="함초롬돋움" w:hAnsi="함초롬돋움" w:cs="함초롬돋움" w:hint="eastAsia"/>
          <w:sz w:val="24"/>
          <w:szCs w:val="24"/>
        </w:rPr>
        <w:t>포토</w:t>
      </w:r>
      <w:r w:rsidR="00F41F64"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 촬영</w:t>
      </w:r>
    </w:p>
    <w:p w14:paraId="0F694C09" w14:textId="162F3627" w:rsidR="00E26F42" w:rsidRPr="00230349" w:rsidRDefault="00E26F42" w:rsidP="00230349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230349">
        <w:rPr>
          <w:rFonts w:ascii="함초롬돋움" w:eastAsia="함초롬돋움" w:hAnsi="함초롬돋움" w:cs="함초롬돋움"/>
          <w:sz w:val="24"/>
          <w:szCs w:val="24"/>
        </w:rPr>
        <w:tab/>
      </w:r>
      <w:r w:rsidR="005F180A" w:rsidRPr="00030EDB">
        <w:rPr>
          <w:rFonts w:ascii="함초롬돋움" w:eastAsia="함초롬돋움" w:hAnsi="함초롬돋움" w:cs="함초롬돋움" w:hint="eastAsia"/>
          <w:b/>
          <w:sz w:val="24"/>
          <w:szCs w:val="24"/>
        </w:rPr>
        <w:t>1</w:t>
      </w:r>
      <w:r w:rsidR="001571BC" w:rsidRPr="00030EDB">
        <w:rPr>
          <w:rFonts w:ascii="함초롬돋움" w:eastAsia="함초롬돋움" w:hAnsi="함초롬돋움" w:cs="함초롬돋움"/>
          <w:b/>
          <w:sz w:val="24"/>
          <w:szCs w:val="24"/>
        </w:rPr>
        <w:t>4</w:t>
      </w:r>
      <w:r w:rsidR="005F180A" w:rsidRPr="00030EDB">
        <w:rPr>
          <w:rFonts w:ascii="함초롬돋움" w:eastAsia="함초롬돋움" w:hAnsi="함초롬돋움" w:cs="함초롬돋움" w:hint="eastAsia"/>
          <w:b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b/>
          <w:sz w:val="24"/>
          <w:szCs w:val="24"/>
        </w:rPr>
        <w:t>0</w:t>
      </w:r>
      <w:r w:rsidR="005F180A" w:rsidRPr="00030EDB">
        <w:rPr>
          <w:rFonts w:ascii="함초롬돋움" w:eastAsia="함초롬돋움" w:hAnsi="함초롬돋움" w:cs="함초롬돋움" w:hint="eastAsia"/>
          <w:b/>
          <w:sz w:val="24"/>
          <w:szCs w:val="24"/>
        </w:rPr>
        <w:t xml:space="preserve">0 </w:t>
      </w:r>
      <w:r w:rsidR="00FF3FD4">
        <w:rPr>
          <w:rFonts w:ascii="함초롬돋움" w:eastAsia="함초롬돋움" w:hAnsi="함초롬돋움" w:cs="함초롬돋움"/>
          <w:b/>
          <w:sz w:val="24"/>
          <w:szCs w:val="24"/>
        </w:rPr>
        <w:t>–</w:t>
      </w:r>
      <w:r w:rsidR="005F180A" w:rsidRPr="00030EDB">
        <w:rPr>
          <w:rFonts w:ascii="함초롬돋움" w:eastAsia="함초롬돋움" w:hAnsi="함초롬돋움" w:cs="함초롬돋움" w:hint="eastAsia"/>
          <w:b/>
          <w:sz w:val="24"/>
          <w:szCs w:val="24"/>
        </w:rPr>
        <w:t xml:space="preserve"> 1</w:t>
      </w:r>
      <w:r w:rsidR="00A029B7">
        <w:rPr>
          <w:rFonts w:ascii="함초롬돋움" w:eastAsia="함초롬돋움" w:hAnsi="함초롬돋움" w:cs="함초롬돋움"/>
          <w:b/>
          <w:sz w:val="24"/>
          <w:szCs w:val="24"/>
        </w:rPr>
        <w:t>4</w:t>
      </w:r>
      <w:r w:rsidR="00FF3FD4">
        <w:rPr>
          <w:rFonts w:ascii="함초롬돋움" w:eastAsia="함초롬돋움" w:hAnsi="함초롬돋움" w:cs="함초롬돋움"/>
          <w:b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b/>
          <w:sz w:val="24"/>
          <w:szCs w:val="24"/>
        </w:rPr>
        <w:t>5</w:t>
      </w:r>
      <w:r w:rsidR="005F180A" w:rsidRPr="00030EDB">
        <w:rPr>
          <w:rFonts w:ascii="함초롬돋움" w:eastAsia="함초롬돋움" w:hAnsi="함초롬돋움" w:cs="함초롬돋움"/>
          <w:b/>
          <w:sz w:val="24"/>
          <w:szCs w:val="24"/>
        </w:rPr>
        <w:t>0</w:t>
      </w:r>
      <w:r w:rsidR="005F180A" w:rsidRPr="00230349">
        <w:rPr>
          <w:rFonts w:ascii="함초롬돋움" w:eastAsia="함초롬돋움" w:hAnsi="함초롬돋움" w:cs="함초롬돋움"/>
          <w:sz w:val="24"/>
          <w:szCs w:val="24"/>
        </w:rPr>
        <w:t xml:space="preserve"> : S</w:t>
      </w:r>
      <w:r w:rsidR="008A3AAD">
        <w:rPr>
          <w:rFonts w:ascii="함초롬돋움" w:eastAsia="함초롬돋움" w:hAnsi="함초롬돋움" w:cs="함초롬돋움"/>
          <w:sz w:val="24"/>
          <w:szCs w:val="24"/>
        </w:rPr>
        <w:t>ESSION</w:t>
      </w:r>
      <w:r w:rsidR="005F180A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8A3AAD">
        <w:rPr>
          <w:rFonts w:ascii="함초롬돋움" w:eastAsia="함초롬돋움" w:hAnsi="함초롬돋움" w:cs="함초롬돋움"/>
          <w:sz w:val="24"/>
          <w:szCs w:val="24"/>
        </w:rPr>
        <w:t>I</w:t>
      </w:r>
      <w:r w:rsidR="009E4019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9E4019" w:rsidRPr="00230349"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 w:rsidR="009E4019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FF3FD4" w:rsidRPr="00230349">
        <w:rPr>
          <w:rFonts w:ascii="함초롬돋움" w:eastAsia="함초롬돋움" w:hAnsi="함초롬돋움" w:cs="함초롬돋움"/>
          <w:sz w:val="24"/>
          <w:szCs w:val="24"/>
        </w:rPr>
        <w:t xml:space="preserve">GRDC </w:t>
      </w:r>
      <w:r w:rsidR="00FF3FD4" w:rsidRPr="00230349">
        <w:rPr>
          <w:rFonts w:ascii="함초롬돋움" w:eastAsia="함초롬돋움" w:hAnsi="함초롬돋움" w:cs="함초롬돋움" w:hint="eastAsia"/>
          <w:sz w:val="24"/>
          <w:szCs w:val="24"/>
        </w:rPr>
        <w:t xml:space="preserve">센터 </w:t>
      </w:r>
      <w:r w:rsidR="00FF3FD4" w:rsidRPr="00353403">
        <w:rPr>
          <w:rFonts w:ascii="함초롬돋움" w:eastAsia="함초롬돋움" w:hAnsi="함초롬돋움" w:cs="함초롬돋움" w:hint="eastAsia"/>
          <w:sz w:val="24"/>
          <w:szCs w:val="24"/>
        </w:rPr>
        <w:t>성과발표(</w:t>
      </w:r>
      <w:r w:rsidR="00FF3FD4">
        <w:rPr>
          <w:rFonts w:ascii="함초롬돋움" w:eastAsia="함초롬돋움" w:hAnsi="함초롬돋움" w:cs="함초롬돋움"/>
          <w:sz w:val="24"/>
          <w:szCs w:val="24"/>
        </w:rPr>
        <w:t>1</w:t>
      </w:r>
      <w:r w:rsidR="00FF3FD4" w:rsidRPr="00353403">
        <w:rPr>
          <w:rFonts w:ascii="함초롬돋움" w:eastAsia="함초롬돋움" w:hAnsi="함초롬돋움" w:cs="함초롬돋움" w:hint="eastAsia"/>
          <w:sz w:val="24"/>
          <w:szCs w:val="24"/>
        </w:rPr>
        <w:t>개 센터)</w:t>
      </w:r>
      <w:r w:rsidR="00364E61" w:rsidRPr="00364E61">
        <w:rPr>
          <w:rFonts w:ascii="함초롬돋움" w:eastAsia="함초롬돋움" w:hAnsi="함초롬돋움" w:cs="함초롬돋움"/>
          <w:sz w:val="24"/>
          <w:szCs w:val="24"/>
        </w:rPr>
        <w:t>⋅</w:t>
      </w:r>
      <w:r w:rsidR="00577BF8" w:rsidRPr="00230349">
        <w:rPr>
          <w:rFonts w:ascii="함초롬돋움" w:eastAsia="함초롬돋움" w:hAnsi="함초롬돋움" w:cs="함초롬돋움"/>
          <w:sz w:val="24"/>
          <w:szCs w:val="24"/>
        </w:rPr>
        <w:t xml:space="preserve">GHUB </w:t>
      </w:r>
      <w:r w:rsidR="00FF3FD4">
        <w:rPr>
          <w:rFonts w:ascii="함초롬돋움" w:eastAsia="함초롬돋움" w:hAnsi="함초롬돋움" w:cs="함초롬돋움" w:hint="eastAsia"/>
          <w:sz w:val="24"/>
          <w:szCs w:val="24"/>
        </w:rPr>
        <w:t xml:space="preserve">신규 </w:t>
      </w:r>
      <w:r w:rsidR="00577BF8" w:rsidRPr="00230349">
        <w:rPr>
          <w:rFonts w:ascii="함초롬돋움" w:eastAsia="함초롬돋움" w:hAnsi="함초롬돋움" w:cs="함초롬돋움"/>
          <w:sz w:val="24"/>
          <w:szCs w:val="24"/>
        </w:rPr>
        <w:t xml:space="preserve">센터 </w:t>
      </w:r>
      <w:r w:rsidR="003A0BF0">
        <w:rPr>
          <w:rFonts w:ascii="함초롬돋움" w:eastAsia="함초롬돋움" w:hAnsi="함초롬돋움" w:cs="함초롬돋움"/>
          <w:sz w:val="24"/>
          <w:szCs w:val="24"/>
        </w:rPr>
        <w:tab/>
      </w:r>
      <w:r w:rsidR="00577BF8" w:rsidRPr="00230349">
        <w:rPr>
          <w:rFonts w:ascii="함초롬돋움" w:eastAsia="함초롬돋움" w:hAnsi="함초롬돋움" w:cs="함초롬돋움" w:hint="eastAsia"/>
          <w:sz w:val="24"/>
          <w:szCs w:val="24"/>
        </w:rPr>
        <w:t>소개</w:t>
      </w:r>
      <w:r w:rsidR="007945C9" w:rsidRPr="00230349">
        <w:rPr>
          <w:rFonts w:ascii="함초롬돋움" w:eastAsia="함초롬돋움" w:hAnsi="함초롬돋움" w:cs="함초롬돋움" w:hint="eastAsia"/>
          <w:sz w:val="24"/>
          <w:szCs w:val="24"/>
        </w:rPr>
        <w:t>(</w:t>
      </w:r>
      <w:r w:rsidR="00391A01" w:rsidRPr="00391A01">
        <w:rPr>
          <w:rFonts w:ascii="함초롬돋움" w:eastAsia="함초롬돋움" w:hAnsi="함초롬돋움" w:cs="함초롬돋움"/>
          <w:sz w:val="24"/>
          <w:szCs w:val="24"/>
        </w:rPr>
        <w:t>R</w:t>
      </w:r>
      <w:r w:rsidR="00391A01">
        <w:rPr>
          <w:rFonts w:ascii="함초롬돋움" w:eastAsia="함초롬돋움" w:hAnsi="함초롬돋움" w:cs="함초롬돋움" w:hint="eastAsia"/>
          <w:sz w:val="24"/>
          <w:szCs w:val="24"/>
        </w:rPr>
        <w:t xml:space="preserve">센터 </w:t>
      </w:r>
      <w:r w:rsidR="00391A01">
        <w:rPr>
          <w:rFonts w:ascii="함초롬돋움" w:eastAsia="함초롬돋움" w:hAnsi="함초롬돋움" w:cs="함초롬돋움"/>
          <w:sz w:val="24"/>
          <w:szCs w:val="24"/>
        </w:rPr>
        <w:t>2</w:t>
      </w:r>
      <w:r w:rsidR="00391A01" w:rsidRPr="00391A01">
        <w:rPr>
          <w:rFonts w:ascii="함초롬돋움" w:eastAsia="함초롬돋움" w:hAnsi="함초롬돋움" w:cs="함초롬돋움"/>
          <w:sz w:val="24"/>
          <w:szCs w:val="24"/>
        </w:rPr>
        <w:t>개</w:t>
      </w:r>
      <w:r w:rsidR="00666E19" w:rsidRPr="00230349">
        <w:rPr>
          <w:rFonts w:ascii="함초롬돋움" w:eastAsia="함초롬돋움" w:hAnsi="함초롬돋움" w:cs="함초롬돋움" w:hint="eastAsia"/>
          <w:sz w:val="24"/>
          <w:szCs w:val="24"/>
        </w:rPr>
        <w:t>)</w:t>
      </w:r>
    </w:p>
    <w:p w14:paraId="0FB1FA9D" w14:textId="5D94A65D" w:rsidR="00F261BC" w:rsidRPr="00782A62" w:rsidRDefault="0043406C" w:rsidP="00230349">
      <w:pPr>
        <w:wordWrap/>
        <w:ind w:left="1985" w:hanging="385"/>
        <w:jc w:val="left"/>
        <w:rPr>
          <w:rFonts w:ascii="함초롬돋움" w:eastAsia="함초롬돋움" w:hAnsi="함초롬돋움" w:cs="함초롬돋움"/>
          <w:sz w:val="24"/>
          <w:szCs w:val="24"/>
        </w:rPr>
      </w:pPr>
      <w:r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1. </w:t>
      </w:r>
      <w:r w:rsidR="00B41718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(1</w:t>
      </w:r>
      <w:r w:rsidR="001571BC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4</w:t>
      </w:r>
      <w:r w:rsidR="00B41718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0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0-1</w:t>
      </w:r>
      <w:r w:rsidR="00A846CE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4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2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0) </w:t>
      </w:r>
      <w:r w:rsidR="00364E61" w:rsidRPr="00E54C59">
        <w:rPr>
          <w:rFonts w:ascii="함초롬돋움" w:eastAsia="함초롬돋움" w:hAnsi="함초롬돋움" w:cs="함초롬돋움"/>
          <w:kern w:val="0"/>
          <w:sz w:val="22"/>
          <w:szCs w:val="24"/>
        </w:rPr>
        <w:t>UCL 이스트만-코리아 덴탈메디슨 혁신센터</w:t>
      </w:r>
      <w:r w:rsidR="00782A6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,</w:t>
      </w:r>
      <w:r w:rsidR="00364E61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 Jonathan Knowles </w:t>
      </w:r>
      <w:r w:rsidR="00364E61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교수</w:t>
      </w:r>
      <w:r w:rsidR="00782A62"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 xml:space="preserve"> </w:t>
      </w:r>
      <w:r w:rsidR="00F261BC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(</w:t>
      </w:r>
      <w:r w:rsidR="00364E61" w:rsidRPr="00E54C59">
        <w:rPr>
          <w:rFonts w:ascii="함초롬돋움" w:eastAsia="함초롬돋움" w:hAnsi="함초롬돋움" w:cs="함초롬돋움"/>
          <w:kern w:val="0"/>
          <w:sz w:val="22"/>
          <w:szCs w:val="24"/>
        </w:rPr>
        <w:t>U</w:t>
      </w:r>
      <w:r w:rsidR="00084A2A">
        <w:rPr>
          <w:rFonts w:ascii="함초롬돋움" w:eastAsia="함초롬돋움" w:hAnsi="함초롬돋움" w:cs="함초롬돋움"/>
          <w:kern w:val="0"/>
          <w:sz w:val="22"/>
          <w:szCs w:val="24"/>
        </w:rPr>
        <w:t xml:space="preserve">niversity </w:t>
      </w:r>
      <w:r w:rsidR="00364E61" w:rsidRPr="00E54C59">
        <w:rPr>
          <w:rFonts w:ascii="함초롬돋움" w:eastAsia="함초롬돋움" w:hAnsi="함초롬돋움" w:cs="함초롬돋움"/>
          <w:kern w:val="0"/>
          <w:sz w:val="22"/>
          <w:szCs w:val="24"/>
        </w:rPr>
        <w:t>C</w:t>
      </w:r>
      <w:r w:rsidR="00084A2A">
        <w:rPr>
          <w:rFonts w:ascii="함초롬돋움" w:eastAsia="함초롬돋움" w:hAnsi="함초롬돋움" w:cs="함초롬돋움"/>
          <w:kern w:val="0"/>
          <w:sz w:val="22"/>
          <w:szCs w:val="24"/>
        </w:rPr>
        <w:t xml:space="preserve">ollege </w:t>
      </w:r>
      <w:r w:rsidR="00364E61" w:rsidRPr="00E54C59">
        <w:rPr>
          <w:rFonts w:ascii="함초롬돋움" w:eastAsia="함초롬돋움" w:hAnsi="함초롬돋움" w:cs="함초롬돋움"/>
          <w:kern w:val="0"/>
          <w:sz w:val="22"/>
          <w:szCs w:val="24"/>
        </w:rPr>
        <w:t>L</w:t>
      </w:r>
      <w:r w:rsidR="00084A2A">
        <w:rPr>
          <w:rFonts w:ascii="함초롬돋움" w:eastAsia="함초롬돋움" w:hAnsi="함초롬돋움" w:cs="함초롬돋움"/>
          <w:kern w:val="0"/>
          <w:sz w:val="22"/>
          <w:szCs w:val="24"/>
        </w:rPr>
        <w:t>ondon</w:t>
      </w:r>
      <w:r w:rsidR="00F261BC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)</w:t>
      </w:r>
    </w:p>
    <w:p w14:paraId="39E81727" w14:textId="121F451C" w:rsidR="00F261BC" w:rsidRPr="00782A62" w:rsidRDefault="0043406C" w:rsidP="00EC2085">
      <w:pPr>
        <w:wordWrap/>
        <w:ind w:left="1985" w:hanging="385"/>
        <w:jc w:val="left"/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</w:pPr>
      <w:r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2</w:t>
      </w:r>
      <w:r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. 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(1</w:t>
      </w:r>
      <w:r w:rsidR="00A846CE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4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2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0-1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4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3</w:t>
      </w:r>
      <w:r w:rsidR="00364E61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5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) </w:t>
      </w:r>
      <w:r w:rsidR="00EC2085" w:rsidRPr="00EC2085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서강</w:t>
      </w:r>
      <w:r w:rsidR="00EC2085" w:rsidRPr="00EC2085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-유펜 신종 감염병</w:t>
      </w:r>
      <w:r w:rsidR="00EC2085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 xml:space="preserve"> </w:t>
      </w:r>
      <w:r w:rsidR="00EC2085" w:rsidRPr="00EC2085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테라노스틱스</w:t>
      </w:r>
      <w:r w:rsidR="00EC2085" w:rsidRPr="00EC2085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 융합연구센터</w:t>
      </w:r>
      <w:r w:rsidR="00782A62"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,</w:t>
      </w:r>
      <w:r w:rsidR="00782A6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 </w:t>
      </w:r>
      <w:r w:rsidR="00364E61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강태욱</w:t>
      </w:r>
      <w:r w:rsidR="00782A62"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 xml:space="preserve"> 센터장 </w:t>
      </w:r>
      <w:r w:rsidR="00782A6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(</w:t>
      </w:r>
      <w:r w:rsidR="00364E61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서강대</w:t>
      </w:r>
      <w:r w:rsidR="00782A6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)</w:t>
      </w:r>
    </w:p>
    <w:p w14:paraId="17CCFCE6" w14:textId="1706DB9F" w:rsidR="00F60B52" w:rsidRPr="00EC2085" w:rsidRDefault="0043406C" w:rsidP="00EC2085">
      <w:pPr>
        <w:wordWrap/>
        <w:ind w:left="1985" w:hanging="385"/>
        <w:jc w:val="left"/>
        <w:rPr>
          <w:rFonts w:ascii="함초롬돋움" w:eastAsia="함초롬돋움" w:hAnsi="함초롬돋움" w:cs="함초롬돋움"/>
          <w:color w:val="FF0000"/>
          <w:kern w:val="0"/>
          <w:sz w:val="24"/>
          <w:szCs w:val="24"/>
        </w:rPr>
      </w:pPr>
      <w:r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3</w:t>
      </w:r>
      <w:r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. 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(1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4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3</w:t>
      </w:r>
      <w:r w:rsidR="00FF3FD4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5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-1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4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5</w:t>
      </w:r>
      <w:r w:rsidR="00FF3FD4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0</w:t>
      </w:r>
      <w:r w:rsidR="005E0BC6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) </w:t>
      </w:r>
      <w:r w:rsidR="00EC2085" w:rsidRPr="00EC2085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페로브스카이트</w:t>
      </w:r>
      <w:r w:rsidR="00EC2085" w:rsidRPr="00EC2085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태양전지</w:t>
      </w:r>
      <w:r w:rsidR="00EC2085" w:rsidRPr="00EC2085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 xml:space="preserve"> 친환경</w:t>
      </w:r>
      <w:r w:rsidR="00EC2085" w:rsidRPr="00EC2085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소재 공정 및 고 안정성</w:t>
      </w:r>
      <w:r w:rsidR="00EC2085" w:rsidRPr="00EC2085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 xml:space="preserve"> 부품</w:t>
      </w:r>
      <w:r w:rsidR="00EC2085" w:rsidRPr="00EC2085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국제공동연구</w:t>
      </w:r>
      <w:r w:rsidR="00F60B52"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,</w:t>
      </w:r>
      <w:r w:rsidR="00F60B5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 </w:t>
      </w:r>
      <w:r w:rsidR="00FF3FD4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신현정</w:t>
      </w:r>
      <w:r w:rsidR="004E779D" w:rsidRPr="00782A62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 xml:space="preserve"> 센터장</w:t>
      </w:r>
      <w:r w:rsidR="004E779D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 xml:space="preserve"> </w:t>
      </w:r>
      <w:r w:rsidR="00F60B5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(</w:t>
      </w:r>
      <w:r w:rsidR="00FF3FD4">
        <w:rPr>
          <w:rFonts w:ascii="함초롬돋움" w:eastAsia="함초롬돋움" w:hAnsi="함초롬돋움" w:cs="함초롬돋움" w:hint="eastAsia"/>
          <w:color w:val="000000"/>
          <w:kern w:val="0"/>
          <w:sz w:val="24"/>
          <w:szCs w:val="24"/>
        </w:rPr>
        <w:t>성균관대</w:t>
      </w:r>
      <w:r w:rsidR="00F60B52" w:rsidRPr="00782A62">
        <w:rPr>
          <w:rFonts w:ascii="함초롬돋움" w:eastAsia="함초롬돋움" w:hAnsi="함초롬돋움" w:cs="함초롬돋움"/>
          <w:color w:val="000000"/>
          <w:kern w:val="0"/>
          <w:sz w:val="24"/>
          <w:szCs w:val="24"/>
        </w:rPr>
        <w:t>)</w:t>
      </w:r>
    </w:p>
    <w:p w14:paraId="2E0ED334" w14:textId="783D273B" w:rsidR="00A846CE" w:rsidRDefault="00A846CE" w:rsidP="00A846CE">
      <w:pPr>
        <w:wordWrap/>
        <w:rPr>
          <w:rFonts w:ascii="함초롬돋움" w:eastAsia="함초롬돋움" w:hAnsi="함초롬돋움" w:cs="함초롬돋움"/>
          <w:sz w:val="24"/>
          <w:szCs w:val="24"/>
        </w:rPr>
      </w:pPr>
      <w:r w:rsidRPr="00782A62">
        <w:rPr>
          <w:rFonts w:ascii="함초롬돋움" w:eastAsia="함초롬돋움" w:hAnsi="함초롬돋움" w:cs="함초롬돋움"/>
          <w:sz w:val="24"/>
          <w:szCs w:val="24"/>
        </w:rPr>
        <w:tab/>
      </w:r>
      <w:r w:rsidR="00F05C4B" w:rsidRPr="00782A62">
        <w:rPr>
          <w:rFonts w:ascii="함초롬돋움" w:eastAsia="함초롬돋움" w:hAnsi="함초롬돋움" w:cs="함초롬돋움"/>
          <w:sz w:val="24"/>
          <w:szCs w:val="24"/>
        </w:rPr>
        <w:t>*</w:t>
      </w:r>
      <w:r w:rsidR="00047583" w:rsidRPr="00782A62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030EDB" w:rsidRPr="00782A62">
        <w:rPr>
          <w:rFonts w:ascii="함초롬돋움" w:eastAsia="함초롬돋움" w:hAnsi="함초롬돋움" w:cs="함초롬돋움"/>
          <w:sz w:val="24"/>
          <w:szCs w:val="24"/>
        </w:rPr>
        <w:t>(</w:t>
      </w:r>
      <w:r w:rsidRPr="00782A62">
        <w:rPr>
          <w:rFonts w:ascii="함초롬돋움" w:eastAsia="함초롬돋움" w:hAnsi="함초롬돋움" w:cs="함초롬돋움" w:hint="eastAsia"/>
          <w:sz w:val="24"/>
          <w:szCs w:val="24"/>
        </w:rPr>
        <w:t>1</w:t>
      </w:r>
      <w:r w:rsidR="00A029B7">
        <w:rPr>
          <w:rFonts w:ascii="함초롬돋움" w:eastAsia="함초롬돋움" w:hAnsi="함초롬돋움" w:cs="함초롬돋움"/>
          <w:sz w:val="24"/>
          <w:szCs w:val="24"/>
        </w:rPr>
        <w:t>4</w:t>
      </w:r>
      <w:r w:rsidRPr="00782A62"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sz w:val="24"/>
          <w:szCs w:val="24"/>
        </w:rPr>
        <w:t>5</w:t>
      </w:r>
      <w:r w:rsidRPr="00782A62">
        <w:rPr>
          <w:rFonts w:ascii="함초롬돋움" w:eastAsia="함초롬돋움" w:hAnsi="함초롬돋움" w:cs="함초롬돋움" w:hint="eastAsia"/>
          <w:sz w:val="24"/>
          <w:szCs w:val="24"/>
        </w:rPr>
        <w:t>0 ~ 1</w:t>
      </w:r>
      <w:r w:rsidRPr="00782A62">
        <w:rPr>
          <w:rFonts w:ascii="함초롬돋움" w:eastAsia="함초롬돋움" w:hAnsi="함초롬돋움" w:cs="함초롬돋움"/>
          <w:sz w:val="24"/>
          <w:szCs w:val="24"/>
        </w:rPr>
        <w:t>5</w:t>
      </w:r>
      <w:r w:rsidRPr="00782A62"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 w:rsidR="00A029B7">
        <w:rPr>
          <w:rFonts w:ascii="함초롬돋움" w:eastAsia="함초롬돋움" w:hAnsi="함초롬돋움" w:cs="함초롬돋움"/>
          <w:sz w:val="24"/>
          <w:szCs w:val="24"/>
        </w:rPr>
        <w:t>1</w:t>
      </w:r>
      <w:r w:rsidRPr="00782A62">
        <w:rPr>
          <w:rFonts w:ascii="함초롬돋움" w:eastAsia="함초롬돋움" w:hAnsi="함초롬돋움" w:cs="함초롬돋움"/>
          <w:sz w:val="24"/>
          <w:szCs w:val="24"/>
        </w:rPr>
        <w:t>0</w:t>
      </w:r>
      <w:r w:rsidR="000D2AD4" w:rsidRPr="00782A62">
        <w:rPr>
          <w:rFonts w:ascii="함초롬돋움" w:eastAsia="함초롬돋움" w:hAnsi="함초롬돋움" w:cs="함초롬돋움"/>
          <w:sz w:val="24"/>
          <w:szCs w:val="24"/>
        </w:rPr>
        <w:t xml:space="preserve"> :</w:t>
      </w:r>
      <w:r w:rsidRPr="00782A62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 w:rsidR="0065075E" w:rsidRPr="00782A62">
        <w:rPr>
          <w:rFonts w:ascii="함초롬돋움" w:eastAsia="함초롬돋움" w:hAnsi="함초롬돋움" w:cs="함초롬돋움" w:hint="eastAsia"/>
          <w:sz w:val="24"/>
          <w:szCs w:val="24"/>
        </w:rPr>
        <w:t>C</w:t>
      </w:r>
      <w:r w:rsidR="0065075E" w:rsidRPr="00782A62">
        <w:rPr>
          <w:rFonts w:ascii="함초롬돋움" w:eastAsia="함초롬돋움" w:hAnsi="함초롬돋움" w:cs="함초롬돋움"/>
          <w:sz w:val="24"/>
          <w:szCs w:val="24"/>
        </w:rPr>
        <w:t>offee Break</w:t>
      </w:r>
      <w:r w:rsidR="000D2AD4" w:rsidRPr="00782A62">
        <w:rPr>
          <w:rFonts w:ascii="함초롬돋움" w:eastAsia="함초롬돋움" w:hAnsi="함초롬돋움" w:cs="함초롬돋움"/>
          <w:sz w:val="24"/>
          <w:szCs w:val="24"/>
        </w:rPr>
        <w:t>)</w:t>
      </w:r>
    </w:p>
    <w:p w14:paraId="24A95768" w14:textId="6F7AAE8B" w:rsidR="00FF3FD4" w:rsidRPr="00754EC8" w:rsidRDefault="00FF3FD4" w:rsidP="00FF3FD4">
      <w:pPr>
        <w:wordWrap/>
        <w:ind w:firstLine="800"/>
        <w:rPr>
          <w:rFonts w:ascii="함초롬돋움" w:eastAsia="함초롬돋움" w:hAnsi="함초롬돋움" w:cs="함초롬돋움"/>
          <w:sz w:val="24"/>
          <w:szCs w:val="24"/>
        </w:rPr>
      </w:pPr>
      <w:r w:rsidRPr="00030EDB">
        <w:rPr>
          <w:rFonts w:ascii="함초롬돋움" w:eastAsia="함초롬돋움" w:hAnsi="함초롬돋움" w:cs="함초롬돋움"/>
          <w:b/>
          <w:sz w:val="24"/>
          <w:szCs w:val="24"/>
        </w:rPr>
        <w:t>1</w:t>
      </w:r>
      <w:r>
        <w:rPr>
          <w:rFonts w:ascii="함초롬돋움" w:eastAsia="함초롬돋움" w:hAnsi="함초롬돋움" w:cs="함초롬돋움"/>
          <w:b/>
          <w:sz w:val="24"/>
          <w:szCs w:val="24"/>
        </w:rPr>
        <w:t>5:</w:t>
      </w:r>
      <w:r w:rsidR="00EC6849">
        <w:rPr>
          <w:rFonts w:ascii="함초롬돋움" w:eastAsia="함초롬돋움" w:hAnsi="함초롬돋움" w:cs="함초롬돋움"/>
          <w:b/>
          <w:sz w:val="24"/>
          <w:szCs w:val="24"/>
        </w:rPr>
        <w:t>1</w:t>
      </w:r>
      <w:r w:rsidRPr="00030EDB">
        <w:rPr>
          <w:rFonts w:ascii="함초롬돋움" w:eastAsia="함초롬돋움" w:hAnsi="함초롬돋움" w:cs="함초롬돋움"/>
          <w:b/>
          <w:sz w:val="24"/>
          <w:szCs w:val="24"/>
        </w:rPr>
        <w:t>0 - 1</w:t>
      </w:r>
      <w:r w:rsidR="00C22FAA">
        <w:rPr>
          <w:rFonts w:ascii="함초롬돋움" w:eastAsia="함초롬돋움" w:hAnsi="함초롬돋움" w:cs="함초롬돋움"/>
          <w:b/>
          <w:sz w:val="24"/>
          <w:szCs w:val="24"/>
        </w:rPr>
        <w:t>6</w:t>
      </w:r>
      <w:r w:rsidRPr="00030EDB">
        <w:rPr>
          <w:rFonts w:ascii="함초롬돋움" w:eastAsia="함초롬돋움" w:hAnsi="함초롬돋움" w:cs="함초롬돋움"/>
          <w:b/>
          <w:sz w:val="24"/>
          <w:szCs w:val="24"/>
        </w:rPr>
        <w:t>:</w:t>
      </w:r>
      <w:r w:rsidR="00C22FAA">
        <w:rPr>
          <w:rFonts w:ascii="함초롬돋움" w:eastAsia="함초롬돋움" w:hAnsi="함초롬돋움" w:cs="함초롬돋움"/>
          <w:b/>
          <w:sz w:val="24"/>
          <w:szCs w:val="24"/>
        </w:rPr>
        <w:t>10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 xml:space="preserve"> : SESSION 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>I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 xml:space="preserve">I 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: 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 xml:space="preserve">GHUB 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신규 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 xml:space="preserve">센터 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>소개(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>R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센터 </w:t>
      </w:r>
      <w:r w:rsidR="00C22FAA" w:rsidRPr="00754EC8">
        <w:rPr>
          <w:rFonts w:ascii="함초롬돋움" w:eastAsia="함초롬돋움" w:hAnsi="함초롬돋움" w:cs="함초롬돋움"/>
          <w:sz w:val="24"/>
          <w:szCs w:val="24"/>
        </w:rPr>
        <w:t>4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>개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>)</w:t>
      </w:r>
    </w:p>
    <w:p w14:paraId="0AE6B10C" w14:textId="69BD2166" w:rsidR="00E64E6A" w:rsidRPr="00754EC8" w:rsidRDefault="00FF3FD4" w:rsidP="00EC2085">
      <w:pPr>
        <w:ind w:left="1985" w:hanging="385"/>
        <w:rPr>
          <w:rFonts w:ascii="함초롬돋움" w:eastAsia="함초롬돋움" w:hAnsi="함초롬돋움" w:cs="함초롬돋움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1</w:t>
      </w:r>
      <w:r w:rsidR="0043406C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. 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(1</w:t>
      </w:r>
      <w:r w:rsidR="001571BC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1</w:t>
      </w:r>
      <w:r w:rsidR="001571BC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0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-1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2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5) </w:t>
      </w:r>
      <w:r w:rsidR="00EC2085" w:rsidRPr="00754EC8">
        <w:rPr>
          <w:rFonts w:ascii="함초롬돋움" w:eastAsia="함초롬돋움" w:hAnsi="함초롬돋움" w:cs="함초롬돋움"/>
          <w:sz w:val="24"/>
          <w:szCs w:val="24"/>
        </w:rPr>
        <w:t>SNUCM-CUK-LJI-UF 혁신</w:t>
      </w:r>
      <w:r w:rsidR="00EC2085"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 시스템</w:t>
      </w:r>
      <w:r w:rsidR="00EC2085" w:rsidRPr="00754EC8">
        <w:rPr>
          <w:rFonts w:ascii="함초롬돋움" w:eastAsia="함초롬돋움" w:hAnsi="함초롬돋움" w:cs="함초롬돋움"/>
          <w:sz w:val="24"/>
          <w:szCs w:val="24"/>
        </w:rPr>
        <w:t xml:space="preserve"> 백신 연구센터</w:t>
      </w:r>
      <w:r w:rsidR="00E64E6A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,</w:t>
      </w:r>
      <w:r w:rsidR="00E64E6A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</w:t>
      </w: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최윤수</w:t>
      </w:r>
      <w:r w:rsidR="004E779D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 xml:space="preserve"> </w:t>
      </w:r>
      <w:r w:rsidR="004E779D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lastRenderedPageBreak/>
        <w:t xml:space="preserve">센터장 </w:t>
      </w:r>
      <w:r w:rsidR="00E64E6A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(</w:t>
      </w: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서울대</w:t>
      </w:r>
      <w:r w:rsidR="00E64E6A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)</w:t>
      </w:r>
    </w:p>
    <w:p w14:paraId="4F22DAFF" w14:textId="23D6D7FE" w:rsidR="00810EB6" w:rsidRPr="00754EC8" w:rsidRDefault="00FF3FD4" w:rsidP="00EC2085">
      <w:pPr>
        <w:wordWrap/>
        <w:ind w:left="1985" w:hanging="385"/>
        <w:jc w:val="left"/>
        <w:rPr>
          <w:rFonts w:ascii="함초롬돋움" w:eastAsia="함초롬돋움" w:hAnsi="함초롬돋움" w:cs="함초롬돋움"/>
          <w:kern w:val="0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2</w:t>
      </w:r>
      <w:r w:rsidR="0043406C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. 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(1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2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-1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40</w:t>
      </w:r>
      <w:r w:rsidR="008306CB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)</w:t>
      </w:r>
      <w:r w:rsidR="007E20D6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</w:t>
      </w:r>
      <w:r w:rsidR="00EC2085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SNU-ISSP 기능성 양자물질</w:t>
      </w:r>
      <w:r w:rsidR="00EC2085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 xml:space="preserve"> 동역학</w:t>
      </w:r>
      <w:r w:rsidR="00EC2085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연구센터</w:t>
      </w:r>
      <w:r w:rsidR="00E64E6A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,</w:t>
      </w:r>
      <w:r w:rsidR="00E64E6A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</w:t>
      </w: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김창영</w:t>
      </w:r>
      <w:r w:rsidR="004E779D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 xml:space="preserve"> 센터장 </w:t>
      </w:r>
      <w:r w:rsidR="00E64E6A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(</w:t>
      </w: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서울대)</w:t>
      </w:r>
    </w:p>
    <w:p w14:paraId="7B0E0686" w14:textId="7D733CF5" w:rsidR="00FF3FD4" w:rsidRPr="00754EC8" w:rsidRDefault="00FF3FD4" w:rsidP="00EC2085">
      <w:pPr>
        <w:wordWrap/>
        <w:ind w:left="1985" w:hanging="385"/>
        <w:jc w:val="left"/>
        <w:rPr>
          <w:rFonts w:ascii="함초롬돋움" w:eastAsia="함초롬돋움" w:hAnsi="함초롬돋움" w:cs="함초롬돋움"/>
          <w:kern w:val="0"/>
          <w:sz w:val="24"/>
          <w:szCs w:val="24"/>
        </w:rPr>
      </w:pP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3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. (1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4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0-1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5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5) </w:t>
      </w:r>
      <w:r w:rsidR="00EC2085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한</w:t>
      </w:r>
      <w:r w:rsidR="00EC2085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>-스웨덴 섬유기반 자립형</w:t>
      </w:r>
      <w:r w:rsidR="00EC2085"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 xml:space="preserve"> 미래에너지</w:t>
      </w:r>
      <w:r w:rsidR="00EC2085"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소재기술혁신센터</w:t>
      </w: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,</w:t>
      </w:r>
      <w:r w:rsidRPr="00754EC8">
        <w:rPr>
          <w:rFonts w:ascii="함초롬돋움" w:eastAsia="함초롬돋움" w:hAnsi="함초롬돋움" w:cs="함초롬돋움"/>
          <w:kern w:val="0"/>
          <w:sz w:val="24"/>
          <w:szCs w:val="24"/>
        </w:rPr>
        <w:t xml:space="preserve"> </w:t>
      </w:r>
      <w:r w:rsidRPr="00754EC8">
        <w:rPr>
          <w:rFonts w:ascii="함초롬돋움" w:eastAsia="함초롬돋움" w:hAnsi="함초롬돋움" w:cs="함초롬돋움" w:hint="eastAsia"/>
          <w:kern w:val="0"/>
          <w:sz w:val="24"/>
          <w:szCs w:val="24"/>
        </w:rPr>
        <w:t>황병일 센터장 (중앙대)</w:t>
      </w:r>
    </w:p>
    <w:p w14:paraId="3D0B700F" w14:textId="6A8AFDE2" w:rsidR="00C22FAA" w:rsidRPr="00754EC8" w:rsidRDefault="00EC2085" w:rsidP="00EC2085">
      <w:pPr>
        <w:pStyle w:val="xl70"/>
        <w:wordWrap/>
        <w:spacing w:line="240" w:lineRule="auto"/>
        <w:ind w:left="1985" w:right="932" w:hanging="385"/>
        <w:jc w:val="both"/>
        <w:rPr>
          <w:rFonts w:ascii="함초롬돋움" w:eastAsia="함초롬돋움" w:hAnsi="함초롬돋움" w:cs="함초롬돋움"/>
          <w:color w:val="auto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4</w:t>
      </w:r>
      <w:r w:rsidR="00C22FAA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. (15:55-16:10) </w:t>
      </w:r>
      <w:r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차세대</w:t>
      </w:r>
      <w:r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내방사성 강화 및 경량</w:t>
      </w:r>
      <w:r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 xml:space="preserve"> 우주태양전지</w:t>
      </w:r>
      <w:r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연구개발</w:t>
      </w:r>
      <w:r w:rsidR="00C22FAA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,</w:t>
      </w:r>
      <w:r w:rsidR="00C22FAA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</w:t>
      </w:r>
      <w:r w:rsidR="00C22FAA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윤정호 센터장 (경희대</w:t>
      </w:r>
      <w:r w:rsidR="00C22FAA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)</w:t>
      </w:r>
    </w:p>
    <w:p w14:paraId="0B276CFC" w14:textId="62129D69" w:rsidR="00FF3FD4" w:rsidRPr="00754EC8" w:rsidRDefault="00FF3FD4" w:rsidP="00FF3FD4">
      <w:pPr>
        <w:wordWrap/>
        <w:ind w:firstLine="800"/>
        <w:jc w:val="left"/>
        <w:rPr>
          <w:rFonts w:ascii="함초롬돋움" w:eastAsia="함초롬돋움" w:hAnsi="함초롬돋움" w:cs="함초롬돋움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sz w:val="24"/>
          <w:szCs w:val="24"/>
        </w:rPr>
        <w:t>* (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>1</w:t>
      </w:r>
      <w:r w:rsidR="00C22FAA" w:rsidRPr="00754EC8">
        <w:rPr>
          <w:rFonts w:ascii="함초롬돋움" w:eastAsia="함초롬돋움" w:hAnsi="함초롬돋움" w:cs="함초롬돋움"/>
          <w:sz w:val="24"/>
          <w:szCs w:val="24"/>
        </w:rPr>
        <w:t>6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 w:rsidR="00C22FAA" w:rsidRPr="00754EC8">
        <w:rPr>
          <w:rFonts w:ascii="함초롬돋움" w:eastAsia="함초롬돋움" w:hAnsi="함초롬돋움" w:cs="함초롬돋움"/>
          <w:sz w:val="24"/>
          <w:szCs w:val="24"/>
        </w:rPr>
        <w:t>10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 ~ 1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>6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 w:rsidR="00C22FAA" w:rsidRPr="00754EC8">
        <w:rPr>
          <w:rFonts w:ascii="함초롬돋움" w:eastAsia="함초롬돋움" w:hAnsi="함초롬돋움" w:cs="함초롬돋움"/>
          <w:sz w:val="24"/>
          <w:szCs w:val="24"/>
        </w:rPr>
        <w:t>30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 xml:space="preserve"> :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 C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>offee Break)</w:t>
      </w:r>
    </w:p>
    <w:p w14:paraId="073846FA" w14:textId="6E355757" w:rsidR="005178BA" w:rsidRPr="00754EC8" w:rsidRDefault="005178BA" w:rsidP="003A0BF0">
      <w:pPr>
        <w:wordWrap/>
        <w:ind w:left="800"/>
        <w:rPr>
          <w:rFonts w:ascii="함초롬돋움" w:eastAsia="함초롬돋움" w:hAnsi="함초롬돋움" w:cs="함초롬돋움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b/>
          <w:sz w:val="24"/>
          <w:szCs w:val="24"/>
        </w:rPr>
        <w:t>1</w:t>
      </w:r>
      <w:r w:rsidR="00EC6849" w:rsidRPr="00754EC8">
        <w:rPr>
          <w:rFonts w:ascii="함초롬돋움" w:eastAsia="함초롬돋움" w:hAnsi="함초롬돋움" w:cs="함초롬돋움"/>
          <w:b/>
          <w:sz w:val="24"/>
          <w:szCs w:val="24"/>
        </w:rPr>
        <w:t>6</w:t>
      </w:r>
      <w:r w:rsidRPr="00754EC8">
        <w:rPr>
          <w:rFonts w:ascii="함초롬돋움" w:eastAsia="함초롬돋움" w:hAnsi="함초롬돋움" w:cs="함초롬돋움"/>
          <w:b/>
          <w:sz w:val="24"/>
          <w:szCs w:val="24"/>
        </w:rPr>
        <w:t>:</w:t>
      </w:r>
      <w:r w:rsidR="00C22FAA" w:rsidRPr="00754EC8">
        <w:rPr>
          <w:rFonts w:ascii="함초롬돋움" w:eastAsia="함초롬돋움" w:hAnsi="함초롬돋움" w:cs="함초롬돋움"/>
          <w:b/>
          <w:sz w:val="24"/>
          <w:szCs w:val="24"/>
        </w:rPr>
        <w:t>30</w:t>
      </w:r>
      <w:r w:rsidRPr="00754EC8">
        <w:rPr>
          <w:rFonts w:ascii="함초롬돋움" w:eastAsia="함초롬돋움" w:hAnsi="함초롬돋움" w:cs="함초롬돋움"/>
          <w:b/>
          <w:sz w:val="24"/>
          <w:szCs w:val="24"/>
        </w:rPr>
        <w:t xml:space="preserve"> - 1</w:t>
      </w:r>
      <w:r w:rsidR="00DA675D">
        <w:rPr>
          <w:rFonts w:ascii="함초롬돋움" w:eastAsia="함초롬돋움" w:hAnsi="함초롬돋움" w:cs="함초롬돋움"/>
          <w:b/>
          <w:sz w:val="24"/>
          <w:szCs w:val="24"/>
        </w:rPr>
        <w:t>7</w:t>
      </w:r>
      <w:r w:rsidRPr="00754EC8">
        <w:rPr>
          <w:rFonts w:ascii="함초롬돋움" w:eastAsia="함초롬돋움" w:hAnsi="함초롬돋움" w:cs="함초롬돋움"/>
          <w:b/>
          <w:sz w:val="24"/>
          <w:szCs w:val="24"/>
        </w:rPr>
        <w:t>:</w:t>
      </w:r>
      <w:r w:rsidR="00DA675D">
        <w:rPr>
          <w:rFonts w:ascii="함초롬돋움" w:eastAsia="함초롬돋움" w:hAnsi="함초롬돋움" w:cs="함초롬돋움"/>
          <w:b/>
          <w:sz w:val="24"/>
          <w:szCs w:val="24"/>
        </w:rPr>
        <w:t>2</w:t>
      </w:r>
      <w:r w:rsidRPr="00754EC8">
        <w:rPr>
          <w:rFonts w:ascii="함초롬돋움" w:eastAsia="함초롬돋움" w:hAnsi="함초롬돋움" w:cs="함초롬돋움"/>
          <w:b/>
          <w:sz w:val="24"/>
          <w:szCs w:val="24"/>
        </w:rPr>
        <w:t>0</w:t>
      </w:r>
      <w:r w:rsidRPr="00754EC8">
        <w:rPr>
          <w:rFonts w:ascii="함초롬돋움" w:eastAsia="함초롬돋움" w:hAnsi="함초롬돋움" w:cs="함초롬돋움"/>
          <w:sz w:val="24"/>
          <w:szCs w:val="24"/>
        </w:rPr>
        <w:t xml:space="preserve"> : S</w:t>
      </w:r>
      <w:r w:rsidR="008A3AAD" w:rsidRPr="00754EC8">
        <w:rPr>
          <w:rFonts w:ascii="함초롬돋움" w:eastAsia="함초롬돋움" w:hAnsi="함초롬돋움" w:cs="함초롬돋움"/>
          <w:sz w:val="24"/>
          <w:szCs w:val="24"/>
        </w:rPr>
        <w:t xml:space="preserve">ESSION 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>I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>I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>I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: 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 xml:space="preserve">GHUB 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신규 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 xml:space="preserve">센터 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>소개(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>N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센터 </w:t>
      </w:r>
      <w:r w:rsidR="00391A01" w:rsidRPr="00754EC8">
        <w:rPr>
          <w:rFonts w:ascii="함초롬돋움" w:eastAsia="함초롬돋움" w:hAnsi="함초롬돋움" w:cs="함초롬돋움"/>
          <w:sz w:val="24"/>
          <w:szCs w:val="24"/>
        </w:rPr>
        <w:t>2개</w:t>
      </w:r>
      <w:r w:rsidR="00391A01" w:rsidRPr="00754EC8">
        <w:rPr>
          <w:rFonts w:ascii="함초롬돋움" w:eastAsia="함초롬돋움" w:hAnsi="함초롬돋움" w:cs="함초롬돋움" w:hint="eastAsia"/>
          <w:sz w:val="24"/>
          <w:szCs w:val="24"/>
        </w:rPr>
        <w:t>)</w:t>
      </w:r>
      <w:r w:rsidR="00EC6849" w:rsidRPr="00754EC8">
        <w:rPr>
          <w:rFonts w:ascii="함초롬돋움" w:eastAsia="함초롬돋움" w:hAnsi="함초롬돋움" w:cs="함초롬돋움"/>
          <w:sz w:val="24"/>
          <w:szCs w:val="24"/>
        </w:rPr>
        <w:t xml:space="preserve"> ⋅</w:t>
      </w:r>
      <w:r w:rsidR="00EC6849"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 </w:t>
      </w:r>
      <w:r w:rsidR="008B4DA1" w:rsidRPr="00754EC8">
        <w:rPr>
          <w:rFonts w:ascii="함초롬돋움" w:eastAsia="함초롬돋움" w:hAnsi="함초롬돋움" w:cs="함초롬돋움"/>
          <w:sz w:val="24"/>
          <w:szCs w:val="24"/>
        </w:rPr>
        <w:t xml:space="preserve">GRDC </w:t>
      </w:r>
      <w:r w:rsidR="008B4DA1" w:rsidRPr="00754EC8">
        <w:rPr>
          <w:rFonts w:ascii="함초롬돋움" w:eastAsia="함초롬돋움" w:hAnsi="함초롬돋움" w:cs="함초롬돋움" w:hint="eastAsia"/>
          <w:sz w:val="24"/>
          <w:szCs w:val="24"/>
        </w:rPr>
        <w:t xml:space="preserve">센터 </w:t>
      </w:r>
      <w:r w:rsidR="00EC6849" w:rsidRPr="00754EC8">
        <w:rPr>
          <w:rFonts w:ascii="함초롬돋움" w:eastAsia="함초롬돋움" w:hAnsi="함초롬돋움" w:cs="함초롬돋움" w:hint="eastAsia"/>
          <w:sz w:val="24"/>
          <w:szCs w:val="24"/>
        </w:rPr>
        <w:t>성과발표(</w:t>
      </w:r>
      <w:r w:rsidR="00EC6849" w:rsidRPr="00754EC8">
        <w:rPr>
          <w:rFonts w:ascii="함초롬돋움" w:eastAsia="함초롬돋움" w:hAnsi="함초롬돋움" w:cs="함초롬돋움"/>
          <w:sz w:val="24"/>
          <w:szCs w:val="24"/>
        </w:rPr>
        <w:t>1</w:t>
      </w:r>
      <w:r w:rsidR="00EC6849" w:rsidRPr="00754EC8">
        <w:rPr>
          <w:rFonts w:ascii="함초롬돋움" w:eastAsia="함초롬돋움" w:hAnsi="함초롬돋움" w:cs="함초롬돋움" w:hint="eastAsia"/>
          <w:sz w:val="24"/>
          <w:szCs w:val="24"/>
        </w:rPr>
        <w:t>개 센터)</w:t>
      </w:r>
    </w:p>
    <w:p w14:paraId="4C48D53D" w14:textId="11A3128F" w:rsidR="00557889" w:rsidRPr="00754EC8" w:rsidRDefault="00C22FAA" w:rsidP="00EC2085">
      <w:pPr>
        <w:pStyle w:val="xl70"/>
        <w:wordWrap/>
        <w:spacing w:line="240" w:lineRule="auto"/>
        <w:ind w:left="1985" w:right="932" w:hanging="385"/>
        <w:jc w:val="both"/>
        <w:rPr>
          <w:rFonts w:ascii="함초롬돋움" w:eastAsia="함초롬돋움" w:hAnsi="함초롬돋움" w:cs="함초롬돋움"/>
          <w:color w:val="auto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1</w:t>
      </w:r>
      <w:r w:rsidR="005E4B90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. (1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6</w:t>
      </w:r>
      <w:r w:rsidR="005E4B90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3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0</w:t>
      </w:r>
      <w:r w:rsidR="005E4B90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-1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6</w:t>
      </w:r>
      <w:r w:rsidR="005E4B90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4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5</w:t>
      </w:r>
      <w:r w:rsidR="005E4B90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) </w:t>
      </w:r>
      <w:r w:rsidR="00EC2085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전북</w:t>
      </w:r>
      <w:r w:rsidR="00EC2085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-웨일즈 (영국) 글로벌</w:t>
      </w:r>
      <w:r w:rsidR="00EC2085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 xml:space="preserve"> 네트워크</w:t>
      </w:r>
      <w:r w:rsidR="00EC2085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기반 융복합 수소</w:t>
      </w:r>
      <w:r w:rsidR="00EC2085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센터 구축</w:t>
      </w:r>
      <w:r w:rsidR="00391A01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,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</w:t>
      </w:r>
      <w:r w:rsidR="00391A01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김봉규 센터장 (전북대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)</w:t>
      </w:r>
    </w:p>
    <w:p w14:paraId="708FBD38" w14:textId="41453646" w:rsidR="00391A01" w:rsidRPr="00754EC8" w:rsidRDefault="00C22FAA" w:rsidP="00EC2085">
      <w:pPr>
        <w:pStyle w:val="xl70"/>
        <w:wordWrap/>
        <w:spacing w:line="240" w:lineRule="auto"/>
        <w:ind w:left="1985" w:right="932" w:hanging="385"/>
        <w:jc w:val="both"/>
        <w:rPr>
          <w:rFonts w:ascii="함초롬돋움" w:eastAsia="함초롬돋움" w:hAnsi="함초롬돋움" w:cs="함초롬돋움"/>
          <w:color w:val="auto"/>
          <w:sz w:val="24"/>
          <w:szCs w:val="24"/>
        </w:rPr>
      </w:pPr>
      <w:r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2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. (1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6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: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45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-17:</w:t>
      </w:r>
      <w:r w:rsidR="00EC6849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>00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) </w:t>
      </w:r>
      <w:r w:rsidR="00EC2085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동적</w:t>
      </w:r>
      <w:r w:rsidR="00EC2085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결합 고분자 기반 입자상</w:t>
      </w:r>
      <w:r w:rsidR="00EC2085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 xml:space="preserve"> 유해물질</w:t>
      </w:r>
      <w:r w:rsidR="00EC2085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저감 소재 개발 연구</w:t>
      </w:r>
      <w:r w:rsidR="00391A01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,</w:t>
      </w:r>
      <w:r w:rsidR="00391A01" w:rsidRPr="00754EC8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</w:t>
      </w:r>
      <w:r w:rsidR="00391A01" w:rsidRPr="00754EC8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>우상혁 센터장 (중앙대)</w:t>
      </w:r>
    </w:p>
    <w:p w14:paraId="004B0634" w14:textId="5C0A64C8" w:rsidR="00C2007F" w:rsidRPr="004C2E69" w:rsidRDefault="00C22FAA" w:rsidP="00EC2085">
      <w:pPr>
        <w:pStyle w:val="xl70"/>
        <w:wordWrap/>
        <w:spacing w:line="240" w:lineRule="auto"/>
        <w:ind w:left="1985" w:hanging="385"/>
        <w:jc w:val="both"/>
        <w:rPr>
          <w:rFonts w:ascii="함초롬돋움" w:eastAsia="함초롬돋움" w:hAnsi="함초롬돋움" w:cs="함초롬돋움"/>
          <w:color w:val="auto"/>
          <w:sz w:val="24"/>
          <w:szCs w:val="24"/>
        </w:rPr>
      </w:pPr>
      <w:r>
        <w:rPr>
          <w:rFonts w:ascii="함초롬돋움" w:eastAsia="함초롬돋움" w:hAnsi="함초롬돋움" w:cs="함초롬돋움"/>
          <w:color w:val="auto"/>
          <w:sz w:val="24"/>
          <w:szCs w:val="24"/>
        </w:rPr>
        <w:t>3</w:t>
      </w:r>
      <w:r w:rsidR="00C2007F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. (17:</w:t>
      </w:r>
      <w:r w:rsidR="00EC6849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00</w:t>
      </w:r>
      <w:r w:rsidR="00C2007F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-17:</w:t>
      </w:r>
      <w:r w:rsidR="00EC6849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20</w:t>
      </w:r>
      <w:r w:rsidR="00C2007F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) </w:t>
      </w:r>
      <w:r w:rsidR="004C2E69" w:rsidRPr="004C2E69">
        <w:rPr>
          <w:rFonts w:ascii="함초롬돋움" w:eastAsia="함초롬돋움" w:hAnsi="함초롬돋움" w:cs="함초롬돋움"/>
          <w:color w:val="auto"/>
          <w:szCs w:val="24"/>
        </w:rPr>
        <w:t>UNIST-WFIRM-UniBasel 생체장기모사 연구센터</w:t>
      </w:r>
      <w:r w:rsidR="00C2007F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, James Yoo</w:t>
      </w:r>
      <w:r w:rsidR="00084A2A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</w:t>
      </w:r>
      <w:r w:rsidR="00084A2A">
        <w:rPr>
          <w:rFonts w:ascii="함초롬돋움" w:eastAsia="함초롬돋움" w:hAnsi="함초롬돋움" w:cs="함초롬돋움" w:hint="eastAsia"/>
          <w:color w:val="auto"/>
          <w:sz w:val="24"/>
          <w:szCs w:val="24"/>
        </w:rPr>
        <w:t xml:space="preserve">교수 </w:t>
      </w:r>
      <w:r w:rsidR="00C2007F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(Wake Forest</w:t>
      </w:r>
      <w:r w:rsidR="00084A2A">
        <w:rPr>
          <w:rFonts w:ascii="함초롬돋움" w:eastAsia="함초롬돋움" w:hAnsi="함초롬돋움" w:cs="함초롬돋움"/>
          <w:color w:val="auto"/>
          <w:sz w:val="24"/>
          <w:szCs w:val="24"/>
        </w:rPr>
        <w:t xml:space="preserve"> University</w:t>
      </w:r>
      <w:r w:rsidR="00C2007F" w:rsidRPr="004C2E69">
        <w:rPr>
          <w:rFonts w:ascii="함초롬돋움" w:eastAsia="함초롬돋움" w:hAnsi="함초롬돋움" w:cs="함초롬돋움"/>
          <w:color w:val="auto"/>
          <w:sz w:val="24"/>
          <w:szCs w:val="24"/>
        </w:rPr>
        <w:t>)</w:t>
      </w:r>
    </w:p>
    <w:p w14:paraId="7F0183EF" w14:textId="5F8E2BD2" w:rsidR="00AB2A4A" w:rsidRDefault="00DD5574" w:rsidP="00EC2085">
      <w:pPr>
        <w:wordWrap/>
        <w:ind w:firstLine="800"/>
        <w:rPr>
          <w:rFonts w:ascii="함초롬돋움" w:eastAsia="함초롬돋움" w:hAnsi="함초롬돋움" w:cs="함초롬돋움"/>
          <w:sz w:val="24"/>
          <w:szCs w:val="24"/>
        </w:rPr>
      </w:pPr>
      <w:r w:rsidRPr="00030EDB">
        <w:rPr>
          <w:rFonts w:ascii="함초롬돋움" w:eastAsia="함초롬돋움" w:hAnsi="함초롬돋움" w:cs="함초롬돋움"/>
          <w:b/>
          <w:sz w:val="24"/>
          <w:szCs w:val="24"/>
        </w:rPr>
        <w:t>17</w:t>
      </w:r>
      <w:r w:rsidR="007C46A7" w:rsidRPr="00030EDB">
        <w:rPr>
          <w:rFonts w:ascii="함초롬돋움" w:eastAsia="함초롬돋움" w:hAnsi="함초롬돋움" w:cs="함초롬돋움"/>
          <w:b/>
          <w:sz w:val="24"/>
          <w:szCs w:val="24"/>
        </w:rPr>
        <w:t>:</w:t>
      </w:r>
      <w:r w:rsidR="00EC6849">
        <w:rPr>
          <w:rFonts w:ascii="함초롬돋움" w:eastAsia="함초롬돋움" w:hAnsi="함초롬돋움" w:cs="함초롬돋움"/>
          <w:b/>
          <w:sz w:val="24"/>
          <w:szCs w:val="24"/>
        </w:rPr>
        <w:t>20</w:t>
      </w:r>
      <w:r w:rsidR="007C46A7" w:rsidRPr="00030EDB">
        <w:rPr>
          <w:rFonts w:ascii="함초롬돋움" w:eastAsia="함초롬돋움" w:hAnsi="함초롬돋움" w:cs="함초롬돋움"/>
          <w:b/>
          <w:sz w:val="24"/>
          <w:szCs w:val="24"/>
        </w:rPr>
        <w:t xml:space="preserve"> - 18:00</w:t>
      </w:r>
      <w:r w:rsidR="006845C2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7C46A7" w:rsidRPr="00230349">
        <w:rPr>
          <w:rFonts w:ascii="함초롬돋움" w:eastAsia="함초롬돋움" w:hAnsi="함초롬돋움" w:cs="함초롬돋움"/>
          <w:sz w:val="24"/>
          <w:szCs w:val="24"/>
        </w:rPr>
        <w:t xml:space="preserve">: Poster Session </w:t>
      </w:r>
      <w:r w:rsidR="007C46A7" w:rsidRPr="00230349"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0F2305" w:rsidRPr="00230349">
        <w:rPr>
          <w:rFonts w:ascii="함초롬돋움" w:eastAsia="함초롬돋움" w:hAnsi="함초롬돋움" w:cs="함초롬돋움" w:hint="eastAsia"/>
          <w:sz w:val="24"/>
          <w:szCs w:val="24"/>
        </w:rPr>
        <w:t>R&amp;D</w:t>
      </w:r>
      <w:r w:rsidR="000F2305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0F2305" w:rsidRPr="00230349">
        <w:rPr>
          <w:rFonts w:ascii="함초롬돋움" w:eastAsia="함초롬돋움" w:hAnsi="함초롬돋움" w:cs="함초롬돋움" w:hint="eastAsia"/>
          <w:sz w:val="24"/>
          <w:szCs w:val="24"/>
        </w:rPr>
        <w:t>of</w:t>
      </w:r>
      <w:r w:rsidR="000F2305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0F2305" w:rsidRPr="00230349">
        <w:rPr>
          <w:rFonts w:ascii="함초롬돋움" w:eastAsia="함초롬돋움" w:hAnsi="함초롬돋움" w:cs="함초롬돋움" w:hint="eastAsia"/>
          <w:sz w:val="24"/>
          <w:szCs w:val="24"/>
        </w:rPr>
        <w:t>GRDC</w:t>
      </w:r>
      <w:r w:rsidR="000F2305"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="003B745D" w:rsidRPr="00230349">
        <w:rPr>
          <w:rFonts w:ascii="함초롬돋움" w:eastAsia="함초롬돋움" w:hAnsi="함초롬돋움" w:cs="함초롬돋움"/>
          <w:sz w:val="24"/>
          <w:szCs w:val="24"/>
        </w:rPr>
        <w:t xml:space="preserve">+ </w:t>
      </w:r>
      <w:r w:rsidR="003B745D" w:rsidRPr="00230349">
        <w:rPr>
          <w:rFonts w:ascii="함초롬돋움" w:eastAsia="함초롬돋움" w:hAnsi="함초롬돋움" w:cs="함초롬돋움" w:hint="eastAsia"/>
          <w:sz w:val="24"/>
          <w:szCs w:val="24"/>
        </w:rPr>
        <w:t>G</w:t>
      </w:r>
      <w:r w:rsidR="003B745D" w:rsidRPr="00230349">
        <w:rPr>
          <w:rFonts w:ascii="함초롬돋움" w:eastAsia="함초롬돋움" w:hAnsi="함초롬돋움" w:cs="함초롬돋움"/>
          <w:sz w:val="24"/>
          <w:szCs w:val="24"/>
        </w:rPr>
        <w:t xml:space="preserve">HUB </w:t>
      </w:r>
      <w:r w:rsidR="000F2305" w:rsidRPr="00230349">
        <w:rPr>
          <w:rFonts w:ascii="함초롬돋움" w:eastAsia="함초롬돋움" w:hAnsi="함초롬돋움" w:cs="함초롬돋움" w:hint="eastAsia"/>
          <w:sz w:val="24"/>
          <w:szCs w:val="24"/>
        </w:rPr>
        <w:t>Center</w:t>
      </w:r>
    </w:p>
    <w:p w14:paraId="298B3BE7" w14:textId="65DB8DBB" w:rsidR="00C2007F" w:rsidRPr="00A47DC9" w:rsidRDefault="00C2007F" w:rsidP="00A47DC9">
      <w:pPr>
        <w:wordWrap/>
        <w:ind w:firstLine="800"/>
        <w:rPr>
          <w:rFonts w:ascii="함초롬돋움" w:eastAsia="함초롬돋움" w:hAnsi="함초롬돋움" w:cs="함초롬돋움"/>
          <w:b/>
          <w:sz w:val="24"/>
          <w:szCs w:val="24"/>
        </w:rPr>
      </w:pPr>
      <w:r w:rsidRPr="002E13B0">
        <w:rPr>
          <w:rFonts w:ascii="함초롬돋움" w:eastAsia="함초롬돋움" w:hAnsi="함초롬돋움" w:cs="함초롬돋움" w:hint="eastAsia"/>
          <w:b/>
          <w:bCs/>
          <w:sz w:val="24"/>
          <w:szCs w:val="24"/>
        </w:rPr>
        <w:t>1</w:t>
      </w:r>
      <w:r w:rsidRPr="002E13B0">
        <w:rPr>
          <w:rFonts w:ascii="함초롬돋움" w:eastAsia="함초롬돋움" w:hAnsi="함초롬돋움" w:cs="함초롬돋움"/>
          <w:b/>
          <w:bCs/>
          <w:sz w:val="24"/>
          <w:szCs w:val="24"/>
        </w:rPr>
        <w:t>8:00 – 20:00</w:t>
      </w:r>
      <w:r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:</w:t>
      </w:r>
      <w:r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>
        <w:rPr>
          <w:rFonts w:ascii="함초롬돋움" w:eastAsia="함초롬돋움" w:hAnsi="함초롬돋움" w:cs="함초롬돋움" w:hint="eastAsia"/>
          <w:sz w:val="24"/>
          <w:szCs w:val="24"/>
        </w:rPr>
        <w:t>만찬</w:t>
      </w:r>
      <w:r>
        <w:rPr>
          <w:rFonts w:ascii="함초롬돋움" w:eastAsia="함초롬돋움" w:hAnsi="함초롬돋움" w:cs="함초롬돋움"/>
          <w:b/>
          <w:sz w:val="24"/>
          <w:szCs w:val="24"/>
        </w:rPr>
        <w:br w:type="page"/>
      </w: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lastRenderedPageBreak/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AF5BF4">
        <w:rPr>
          <w:rFonts w:ascii="함초롬돋움" w:eastAsia="함초롬돋움" w:hAnsi="함초롬돋움" w:cs="함초롬돋움"/>
          <w:bCs/>
          <w:color w:val="333333"/>
          <w:kern w:val="0"/>
          <w:sz w:val="24"/>
          <w:szCs w:val="24"/>
          <w:lang w:val="en"/>
        </w:rPr>
        <w:t>Organized by</w:t>
      </w:r>
    </w:p>
    <w:p w14:paraId="5D85E09D" w14:textId="77777777" w:rsidR="00C2007F" w:rsidRPr="00AF5BF4" w:rsidRDefault="00C2007F" w:rsidP="00C2007F">
      <w:pPr>
        <w:widowControl/>
        <w:wordWrap/>
        <w:autoSpaceDE/>
        <w:autoSpaceDN/>
        <w:ind w:firstLine="800"/>
        <w:jc w:val="left"/>
        <w:outlineLvl w:val="3"/>
        <w:rPr>
          <w:rFonts w:ascii="함초롬돋움" w:eastAsia="함초롬돋움" w:hAnsi="함초롬돋움" w:cs="함초롬돋움"/>
          <w:bCs/>
          <w:color w:val="333333"/>
          <w:kern w:val="0"/>
          <w:sz w:val="24"/>
          <w:szCs w:val="24"/>
          <w:lang w:val="en"/>
        </w:rPr>
      </w:pPr>
      <w:r w:rsidRPr="00AF5BF4">
        <w:rPr>
          <w:rFonts w:ascii="함초롬돋움" w:eastAsia="함초롬돋움" w:hAnsi="함초롬돋움" w:cs="함초롬돋움"/>
          <w:bCs/>
          <w:color w:val="333333"/>
          <w:kern w:val="0"/>
          <w:sz w:val="24"/>
          <w:szCs w:val="24"/>
          <w:lang w:val="en"/>
        </w:rPr>
        <w:t>The Korean Association of the Global R&amp;D Centers</w:t>
      </w:r>
      <w:r>
        <w:rPr>
          <w:rFonts w:ascii="함초롬돋움" w:eastAsia="함초롬돋움" w:hAnsi="함초롬돋움" w:cs="함초롬돋움"/>
          <w:bCs/>
          <w:color w:val="333333"/>
          <w:kern w:val="0"/>
          <w:sz w:val="24"/>
          <w:szCs w:val="24"/>
          <w:lang w:val="en"/>
        </w:rPr>
        <w:t xml:space="preserve"> and Global HUB Centers</w:t>
      </w:r>
    </w:p>
    <w:p w14:paraId="7406BCC0" w14:textId="77777777" w:rsidR="00C2007F" w:rsidRDefault="00C2007F" w:rsidP="00C2007F">
      <w:pPr>
        <w:widowControl/>
        <w:wordWrap/>
        <w:autoSpaceDE/>
        <w:autoSpaceDN/>
        <w:jc w:val="left"/>
        <w:outlineLvl w:val="4"/>
        <w:rPr>
          <w:rFonts w:ascii="함초롬돋움" w:eastAsia="함초롬돋움" w:hAnsi="함초롬돋움" w:cs="함초롬돋움"/>
          <w:sz w:val="24"/>
          <w:szCs w:val="24"/>
        </w:rPr>
      </w:pPr>
    </w:p>
    <w:p w14:paraId="41840A29" w14:textId="77777777" w:rsidR="00C2007F" w:rsidRPr="00AF5BF4" w:rsidRDefault="00C2007F" w:rsidP="00C2007F">
      <w:pPr>
        <w:widowControl/>
        <w:wordWrap/>
        <w:autoSpaceDE/>
        <w:autoSpaceDN/>
        <w:jc w:val="left"/>
        <w:outlineLvl w:val="4"/>
        <w:rPr>
          <w:rFonts w:ascii="함초롬돋움" w:eastAsia="함초롬돋움" w:hAnsi="함초롬돋움" w:cs="함초롬돋움"/>
          <w:bCs/>
          <w:color w:val="333333"/>
          <w:kern w:val="0"/>
          <w:sz w:val="24"/>
          <w:szCs w:val="24"/>
          <w:lang w:val="en"/>
        </w:rPr>
      </w:pPr>
      <w:r w:rsidRPr="00230349">
        <w:rPr>
          <w:rFonts w:ascii="함초롬돋움" w:eastAsia="함초롬돋움" w:hAnsi="함초롬돋움" w:cs="함초롬돋움" w:hint="eastAsia"/>
          <w:sz w:val="24"/>
          <w:szCs w:val="24"/>
        </w:rPr>
        <w:sym w:font="Wingdings" w:char="F06D"/>
      </w:r>
      <w:r w:rsidRPr="00230349">
        <w:rPr>
          <w:rFonts w:ascii="함초롬돋움" w:eastAsia="함초롬돋움" w:hAnsi="함초롬돋움" w:cs="함초롬돋움"/>
          <w:sz w:val="24"/>
          <w:szCs w:val="24"/>
        </w:rPr>
        <w:t xml:space="preserve"> </w:t>
      </w:r>
      <w:r w:rsidRPr="00AF5BF4">
        <w:rPr>
          <w:rFonts w:ascii="함초롬돋움" w:eastAsia="함초롬돋움" w:hAnsi="함초롬돋움" w:cs="함초롬돋움"/>
          <w:bCs/>
          <w:color w:val="333333"/>
          <w:kern w:val="0"/>
          <w:sz w:val="24"/>
          <w:szCs w:val="24"/>
          <w:lang w:val="en"/>
        </w:rPr>
        <w:t>Sponsored by</w:t>
      </w:r>
    </w:p>
    <w:p w14:paraId="01869CD7" w14:textId="1464C1DE" w:rsidR="00C2007F" w:rsidRPr="00AF5BF4" w:rsidRDefault="00C2007F" w:rsidP="00C2007F">
      <w:pPr>
        <w:widowControl/>
        <w:tabs>
          <w:tab w:val="left" w:pos="8648"/>
        </w:tabs>
        <w:wordWrap/>
        <w:autoSpaceDE/>
        <w:autoSpaceDN/>
        <w:jc w:val="left"/>
        <w:outlineLvl w:val="3"/>
        <w:rPr>
          <w:rFonts w:ascii="함초롬돋움" w:eastAsia="함초롬돋움" w:hAnsi="함초롬돋움" w:cs="함초롬돋움"/>
          <w:szCs w:val="24"/>
        </w:rPr>
      </w:pPr>
      <w:r w:rsidRPr="00AF5BF4">
        <w:rPr>
          <w:rFonts w:ascii="함초롬돋움" w:eastAsia="함초롬돋움" w:hAnsi="함초롬돋움" w:cs="함초롬돋움"/>
          <w:bCs/>
          <w:noProof/>
          <w:color w:val="337AB7"/>
          <w:kern w:val="0"/>
          <w:sz w:val="24"/>
          <w:szCs w:val="24"/>
        </w:rPr>
        <w:drawing>
          <wp:inline distT="0" distB="0" distL="0" distR="0" wp14:anchorId="348083E7" wp14:editId="41511341">
            <wp:extent cx="1409700" cy="412427"/>
            <wp:effectExtent l="0" t="0" r="0" b="6985"/>
            <wp:docPr id="11" name="그림 11" descr="http://grdc2018.org/images/sponsor_2.png">
              <a:hlinkClick xmlns:a="http://schemas.openxmlformats.org/drawingml/2006/main" r:id="rId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grdc2018.org/images/sponsor_2.png">
                      <a:hlinkClick r:id="rId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813" cy="41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돋움" w:eastAsia="함초롬돋움" w:hAnsi="함초롬돋움" w:cs="함초롬돋움"/>
          <w:szCs w:val="24"/>
        </w:rPr>
        <w:t xml:space="preserve"> </w:t>
      </w:r>
      <w:r w:rsidRPr="00AF5BF4">
        <w:rPr>
          <w:rFonts w:ascii="함초롬돋움" w:eastAsia="함초롬돋움" w:hAnsi="함초롬돋움" w:cs="함초롬돋움"/>
          <w:bCs/>
          <w:noProof/>
          <w:color w:val="337AB7"/>
          <w:kern w:val="0"/>
          <w:sz w:val="24"/>
          <w:szCs w:val="24"/>
        </w:rPr>
        <w:drawing>
          <wp:inline distT="0" distB="0" distL="0" distR="0" wp14:anchorId="5E5C7263" wp14:editId="1B9D2EA3">
            <wp:extent cx="1432507" cy="419100"/>
            <wp:effectExtent l="0" t="0" r="0" b="0"/>
            <wp:docPr id="10" name="그림 10" descr="http://grdc2018.org/images/sponsor_1.png">
              <a:hlinkClick xmlns:a="http://schemas.openxmlformats.org/drawingml/2006/main" r:id="rId1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://grdc2018.org/images/sponsor_1.png">
                      <a:hlinkClick r:id="rId1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724" cy="420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돋움" w:eastAsia="함초롬돋움" w:hAnsi="함초롬돋움" w:cs="함초롬돋움"/>
          <w:szCs w:val="24"/>
        </w:rPr>
        <w:t xml:space="preserve">  </w:t>
      </w:r>
      <w:r w:rsidR="00F64FE9">
        <w:rPr>
          <w:noProof/>
        </w:rPr>
        <w:drawing>
          <wp:inline distT="0" distB="0" distL="0" distR="0" wp14:anchorId="786E174B" wp14:editId="5EB32CE5">
            <wp:extent cx="1476375" cy="417092"/>
            <wp:effectExtent l="0" t="0" r="0" b="2540"/>
            <wp:docPr id="1" name="그림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11" cy="42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돋움" w:eastAsia="함초롬돋움" w:hAnsi="함초롬돋움" w:cs="함초롬돋움"/>
          <w:szCs w:val="24"/>
        </w:rPr>
        <w:tab/>
      </w:r>
    </w:p>
    <w:p w14:paraId="243BA4B2" w14:textId="77777777" w:rsidR="00C2007F" w:rsidRDefault="00C2007F" w:rsidP="00C2007F">
      <w:pPr>
        <w:wordWrap/>
        <w:rPr>
          <w:rFonts w:ascii="함초롬돋움" w:eastAsia="함초롬돋움" w:hAnsi="함초롬돋움" w:cs="함초롬돋움"/>
          <w:b/>
          <w:color w:val="C00000"/>
          <w:sz w:val="32"/>
          <w:szCs w:val="32"/>
        </w:rPr>
      </w:pPr>
    </w:p>
    <w:p w14:paraId="2AD5003B" w14:textId="3C51496C" w:rsidR="00C2007F" w:rsidRPr="00A47DC9" w:rsidRDefault="00C2007F" w:rsidP="00A47DC9">
      <w:pPr>
        <w:wordWrap/>
        <w:rPr>
          <w:rFonts w:ascii="함초롬돋움" w:eastAsia="함초롬돋움" w:hAnsi="함초롬돋움" w:cs="함초롬돋움"/>
          <w:b/>
          <w:color w:val="C00000"/>
          <w:sz w:val="32"/>
          <w:szCs w:val="32"/>
        </w:rPr>
      </w:pPr>
      <w:r>
        <w:rPr>
          <w:rFonts w:ascii="함초롬돋움" w:eastAsia="함초롬돋움" w:hAnsi="함초롬돋움" w:cs="함초롬돋움" w:hint="eastAsia"/>
          <w:b/>
          <w:color w:val="C00000"/>
          <w:sz w:val="32"/>
          <w:szCs w:val="32"/>
        </w:rPr>
        <w:t>※</w:t>
      </w:r>
      <w:r w:rsidRPr="00AF5BF4">
        <w:rPr>
          <w:rFonts w:ascii="함초롬돋움" w:eastAsia="함초롬돋움" w:hAnsi="함초롬돋움" w:cs="함초롬돋움" w:hint="eastAsia"/>
          <w:b/>
          <w:color w:val="C00000"/>
          <w:sz w:val="32"/>
          <w:szCs w:val="32"/>
        </w:rPr>
        <w:t xml:space="preserve"> GRDC</w:t>
      </w:r>
      <w:r w:rsidRPr="00AF5BF4">
        <w:rPr>
          <w:rFonts w:ascii="함초롬돋움" w:eastAsia="함초롬돋움" w:hAnsi="함초롬돋움" w:cs="함초롬돋움"/>
          <w:b/>
          <w:color w:val="C00000"/>
          <w:sz w:val="32"/>
          <w:szCs w:val="32"/>
        </w:rPr>
        <w:t xml:space="preserve"> </w:t>
      </w:r>
      <w:r>
        <w:rPr>
          <w:rFonts w:ascii="함초롬돋움" w:eastAsia="함초롬돋움" w:hAnsi="함초롬돋움" w:cs="함초롬돋움"/>
          <w:b/>
          <w:color w:val="C00000"/>
          <w:sz w:val="32"/>
          <w:szCs w:val="32"/>
        </w:rPr>
        <w:t>+ GHUB</w:t>
      </w:r>
      <w:r>
        <w:rPr>
          <w:rFonts w:ascii="함초롬돋움" w:eastAsia="함초롬돋움" w:hAnsi="함초롬돋움" w:cs="함초롬돋움" w:hint="eastAsia"/>
          <w:b/>
          <w:color w:val="C00000"/>
          <w:sz w:val="32"/>
          <w:szCs w:val="32"/>
        </w:rPr>
        <w:t xml:space="preserve"> </w:t>
      </w:r>
      <w:r w:rsidRPr="00AF5BF4">
        <w:rPr>
          <w:rFonts w:ascii="함초롬돋움" w:eastAsia="함초롬돋움" w:hAnsi="함초롬돋움" w:cs="함초롬돋움" w:hint="eastAsia"/>
          <w:b/>
          <w:color w:val="C00000"/>
          <w:sz w:val="32"/>
          <w:szCs w:val="32"/>
        </w:rPr>
        <w:t>센터</w:t>
      </w:r>
    </w:p>
    <w:p w14:paraId="643FFD53" w14:textId="660D0400" w:rsidR="003A0BF0" w:rsidRDefault="00A47DC9" w:rsidP="00C2007F">
      <w:pPr>
        <w:widowControl/>
        <w:wordWrap/>
        <w:autoSpaceDE/>
        <w:autoSpaceDN/>
        <w:spacing w:line="276" w:lineRule="auto"/>
        <w:jc w:val="left"/>
        <w:rPr>
          <w:rFonts w:ascii="함초롬돋움" w:eastAsia="함초롬돋움" w:hAnsi="함초롬돋움" w:cs="함초롬돋움"/>
          <w:sz w:val="22"/>
          <w:szCs w:val="24"/>
        </w:rPr>
      </w:pPr>
      <w:r>
        <w:rPr>
          <w:noProof/>
        </w:rPr>
        <w:drawing>
          <wp:inline distT="0" distB="0" distL="0" distR="0" wp14:anchorId="1C5F5316" wp14:editId="388EAF01">
            <wp:extent cx="5895975" cy="2702067"/>
            <wp:effectExtent l="0" t="0" r="0" b="317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01801" cy="2704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CC3EB" w14:textId="400ABA05" w:rsidR="003A0BF0" w:rsidRDefault="00A47DC9" w:rsidP="00C2007F">
      <w:pPr>
        <w:widowControl/>
        <w:wordWrap/>
        <w:autoSpaceDE/>
        <w:autoSpaceDN/>
        <w:spacing w:line="276" w:lineRule="auto"/>
        <w:jc w:val="left"/>
        <w:rPr>
          <w:rFonts w:ascii="함초롬돋움" w:eastAsia="함초롬돋움" w:hAnsi="함초롬돋움" w:cs="함초롬돋움"/>
          <w:sz w:val="22"/>
          <w:szCs w:val="24"/>
        </w:rPr>
      </w:pPr>
      <w:r>
        <w:rPr>
          <w:noProof/>
        </w:rPr>
        <w:drawing>
          <wp:inline distT="0" distB="0" distL="0" distR="0" wp14:anchorId="768F1BEB" wp14:editId="16923C63">
            <wp:extent cx="5850058" cy="405765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7495" cy="406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133BE" w14:textId="03236973" w:rsidR="00A47DC9" w:rsidRDefault="00A47DC9" w:rsidP="00C2007F">
      <w:pPr>
        <w:widowControl/>
        <w:wordWrap/>
        <w:autoSpaceDE/>
        <w:autoSpaceDN/>
        <w:spacing w:line="276" w:lineRule="auto"/>
        <w:jc w:val="left"/>
        <w:rPr>
          <w:rFonts w:ascii="함초롬돋움" w:eastAsia="함초롬돋움" w:hAnsi="함초롬돋움" w:cs="함초롬돋움"/>
          <w:sz w:val="22"/>
          <w:szCs w:val="24"/>
        </w:rPr>
      </w:pPr>
      <w:r w:rsidRPr="00A47DC9">
        <w:rPr>
          <w:rFonts w:ascii="함초롬돋움" w:eastAsia="함초롬돋움" w:hAnsi="함초롬돋움" w:cs="함초롬돋움"/>
          <w:noProof/>
          <w:sz w:val="22"/>
          <w:szCs w:val="24"/>
        </w:rPr>
        <w:lastRenderedPageBreak/>
        <w:drawing>
          <wp:inline distT="0" distB="0" distL="0" distR="0" wp14:anchorId="743E27E3" wp14:editId="2958EBF2">
            <wp:extent cx="6120130" cy="6643370"/>
            <wp:effectExtent l="0" t="0" r="0" b="508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994"/>
                    <a:stretch/>
                  </pic:blipFill>
                  <pic:spPr bwMode="auto">
                    <a:xfrm>
                      <a:off x="0" y="0"/>
                      <a:ext cx="6120130" cy="6643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47DC9" w:rsidSect="000A19B6">
      <w:headerReference w:type="default" r:id="rId17"/>
      <w:footerReference w:type="default" r:id="rId18"/>
      <w:pgSz w:w="11906" w:h="16838"/>
      <w:pgMar w:top="1134" w:right="1134" w:bottom="567" w:left="1134" w:header="851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7D3F0" w14:textId="77777777" w:rsidR="008F1BE4" w:rsidRDefault="008F1BE4" w:rsidP="00BA7077">
      <w:r>
        <w:separator/>
      </w:r>
    </w:p>
  </w:endnote>
  <w:endnote w:type="continuationSeparator" w:id="0">
    <w:p w14:paraId="7FFB404C" w14:textId="77777777" w:rsidR="008F1BE4" w:rsidRDefault="008F1BE4" w:rsidP="00BA7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나눔고딕">
    <w:altName w:val="맑은 고딕"/>
    <w:charset w:val="81"/>
    <w:family w:val="auto"/>
    <w:pitch w:val="variable"/>
    <w:sig w:usb0="80000003" w:usb1="09D7FCE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6189946"/>
      <w:docPartObj>
        <w:docPartGallery w:val="Page Numbers (Bottom of Page)"/>
        <w:docPartUnique/>
      </w:docPartObj>
    </w:sdtPr>
    <w:sdtEndPr/>
    <w:sdtContent>
      <w:p w14:paraId="1DA1A29A" w14:textId="77777777" w:rsidR="00165BB9" w:rsidRDefault="00165BB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7EA0" w:rsidRPr="00E07EA0">
          <w:rPr>
            <w:noProof/>
            <w:lang w:val="ko-KR"/>
          </w:rPr>
          <w:t>1</w:t>
        </w:r>
        <w:r>
          <w:fldChar w:fldCharType="end"/>
        </w:r>
      </w:p>
    </w:sdtContent>
  </w:sdt>
  <w:p w14:paraId="5CE7B919" w14:textId="77777777" w:rsidR="00165BB9" w:rsidRDefault="00165BB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11FF25" w14:textId="77777777" w:rsidR="008F1BE4" w:rsidRDefault="008F1BE4" w:rsidP="00BA7077">
      <w:r>
        <w:separator/>
      </w:r>
    </w:p>
  </w:footnote>
  <w:footnote w:type="continuationSeparator" w:id="0">
    <w:p w14:paraId="2770E320" w14:textId="77777777" w:rsidR="008F1BE4" w:rsidRDefault="008F1BE4" w:rsidP="00BA70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914FA" w14:textId="77777777" w:rsidR="00165BB9" w:rsidRDefault="00165BB9" w:rsidP="00FF5F14">
    <w:pPr>
      <w:pStyle w:val="a4"/>
      <w:jc w:val="right"/>
    </w:pPr>
    <w:r w:rsidRPr="001549D1">
      <w:rPr>
        <w:rFonts w:ascii="Times New Roman" w:eastAsia="굴림" w:hAnsi="Times New Roman" w:cs="Times New Roman"/>
        <w:bCs/>
        <w:noProof/>
        <w:color w:val="337AB7"/>
        <w:kern w:val="0"/>
        <w:sz w:val="24"/>
        <w:szCs w:val="24"/>
      </w:rPr>
      <w:drawing>
        <wp:inline distT="0" distB="0" distL="0" distR="0" wp14:anchorId="4B06C2C9" wp14:editId="5D6B6479">
          <wp:extent cx="1035310" cy="302895"/>
          <wp:effectExtent l="0" t="0" r="0" b="1905"/>
          <wp:docPr id="2" name="그림 2" descr="http://grdc2018.org/images/sponsor_2.png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http://grdc2018.org/images/sponsor_2.png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8186" cy="3066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 w:rsidRPr="001549D1">
      <w:rPr>
        <w:rFonts w:ascii="Times New Roman" w:eastAsia="굴림" w:hAnsi="Times New Roman" w:cs="Times New Roman"/>
        <w:bCs/>
        <w:noProof/>
        <w:color w:val="337AB7"/>
        <w:kern w:val="0"/>
        <w:sz w:val="24"/>
        <w:szCs w:val="24"/>
      </w:rPr>
      <w:drawing>
        <wp:inline distT="0" distB="0" distL="0" distR="0" wp14:anchorId="7BFA4C6C" wp14:editId="4C52BC9A">
          <wp:extent cx="1028700" cy="300961"/>
          <wp:effectExtent l="0" t="0" r="0" b="4445"/>
          <wp:docPr id="3" name="그림 3" descr="http://grdc2018.org/images/sponsor_1.png">
            <a:hlinkClick xmlns:a="http://schemas.openxmlformats.org/drawingml/2006/main" r:id="rId3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http://grdc2018.org/images/sponsor_1.png">
                    <a:hlinkClick r:id="rId3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619" cy="304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C4F55"/>
    <w:multiLevelType w:val="hybridMultilevel"/>
    <w:tmpl w:val="D750D3EC"/>
    <w:lvl w:ilvl="0" w:tplc="8312D1E4">
      <w:start w:val="7"/>
      <w:numFmt w:val="bullet"/>
      <w:lvlText w:val="-"/>
      <w:lvlJc w:val="left"/>
      <w:pPr>
        <w:ind w:left="1960" w:hanging="360"/>
      </w:pPr>
      <w:rPr>
        <w:rFonts w:ascii="함초롬돋움" w:eastAsia="함초롬돋움" w:hAnsi="함초롬돋움" w:cs="함초롬돋움" w:hint="eastAsia"/>
      </w:rPr>
    </w:lvl>
    <w:lvl w:ilvl="1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00" w:hanging="400"/>
      </w:pPr>
      <w:rPr>
        <w:rFonts w:ascii="Wingdings" w:hAnsi="Wingdings" w:hint="default"/>
      </w:rPr>
    </w:lvl>
  </w:abstractNum>
  <w:abstractNum w:abstractNumId="1" w15:restartNumberingAfterBreak="0">
    <w:nsid w:val="01572144"/>
    <w:multiLevelType w:val="hybridMultilevel"/>
    <w:tmpl w:val="08341EE4"/>
    <w:lvl w:ilvl="0" w:tplc="36944E22">
      <w:start w:val="1"/>
      <w:numFmt w:val="decimal"/>
      <w:lvlText w:val="%1."/>
      <w:lvlJc w:val="left"/>
      <w:pPr>
        <w:ind w:left="23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760" w:hanging="400"/>
      </w:pPr>
    </w:lvl>
    <w:lvl w:ilvl="2" w:tplc="0409001B" w:tentative="1">
      <w:start w:val="1"/>
      <w:numFmt w:val="lowerRoman"/>
      <w:lvlText w:val="%3."/>
      <w:lvlJc w:val="right"/>
      <w:pPr>
        <w:ind w:left="3160" w:hanging="400"/>
      </w:pPr>
    </w:lvl>
    <w:lvl w:ilvl="3" w:tplc="0409000F" w:tentative="1">
      <w:start w:val="1"/>
      <w:numFmt w:val="decimal"/>
      <w:lvlText w:val="%4."/>
      <w:lvlJc w:val="left"/>
      <w:pPr>
        <w:ind w:left="3560" w:hanging="400"/>
      </w:pPr>
    </w:lvl>
    <w:lvl w:ilvl="4" w:tplc="04090019" w:tentative="1">
      <w:start w:val="1"/>
      <w:numFmt w:val="upperLetter"/>
      <w:lvlText w:val="%5."/>
      <w:lvlJc w:val="left"/>
      <w:pPr>
        <w:ind w:left="3960" w:hanging="400"/>
      </w:pPr>
    </w:lvl>
    <w:lvl w:ilvl="5" w:tplc="0409001B" w:tentative="1">
      <w:start w:val="1"/>
      <w:numFmt w:val="lowerRoman"/>
      <w:lvlText w:val="%6."/>
      <w:lvlJc w:val="right"/>
      <w:pPr>
        <w:ind w:left="4360" w:hanging="400"/>
      </w:pPr>
    </w:lvl>
    <w:lvl w:ilvl="6" w:tplc="0409000F" w:tentative="1">
      <w:start w:val="1"/>
      <w:numFmt w:val="decimal"/>
      <w:lvlText w:val="%7."/>
      <w:lvlJc w:val="left"/>
      <w:pPr>
        <w:ind w:left="4760" w:hanging="400"/>
      </w:pPr>
    </w:lvl>
    <w:lvl w:ilvl="7" w:tplc="04090019" w:tentative="1">
      <w:start w:val="1"/>
      <w:numFmt w:val="upperLetter"/>
      <w:lvlText w:val="%8."/>
      <w:lvlJc w:val="left"/>
      <w:pPr>
        <w:ind w:left="5160" w:hanging="400"/>
      </w:pPr>
    </w:lvl>
    <w:lvl w:ilvl="8" w:tplc="0409001B" w:tentative="1">
      <w:start w:val="1"/>
      <w:numFmt w:val="lowerRoman"/>
      <w:lvlText w:val="%9."/>
      <w:lvlJc w:val="right"/>
      <w:pPr>
        <w:ind w:left="5560" w:hanging="400"/>
      </w:pPr>
    </w:lvl>
  </w:abstractNum>
  <w:abstractNum w:abstractNumId="2" w15:restartNumberingAfterBreak="0">
    <w:nsid w:val="03B72B3D"/>
    <w:multiLevelType w:val="hybridMultilevel"/>
    <w:tmpl w:val="5D6434DE"/>
    <w:lvl w:ilvl="0" w:tplc="AAC24E80">
      <w:start w:val="1"/>
      <w:numFmt w:val="decimal"/>
      <w:lvlText w:val="%1)"/>
      <w:lvlJc w:val="left"/>
      <w:pPr>
        <w:ind w:left="1353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upperLetter"/>
      <w:lvlText w:val="%2."/>
      <w:lvlJc w:val="left"/>
      <w:pPr>
        <w:ind w:left="1760" w:hanging="400"/>
      </w:pPr>
    </w:lvl>
    <w:lvl w:ilvl="2" w:tplc="0409001B" w:tentative="1">
      <w:start w:val="1"/>
      <w:numFmt w:val="lowerRoman"/>
      <w:lvlText w:val="%3."/>
      <w:lvlJc w:val="right"/>
      <w:pPr>
        <w:ind w:left="2160" w:hanging="400"/>
      </w:pPr>
    </w:lvl>
    <w:lvl w:ilvl="3" w:tplc="0409000F" w:tentative="1">
      <w:start w:val="1"/>
      <w:numFmt w:val="decimal"/>
      <w:lvlText w:val="%4."/>
      <w:lvlJc w:val="left"/>
      <w:pPr>
        <w:ind w:left="2560" w:hanging="400"/>
      </w:pPr>
    </w:lvl>
    <w:lvl w:ilvl="4" w:tplc="04090019" w:tentative="1">
      <w:start w:val="1"/>
      <w:numFmt w:val="upperLetter"/>
      <w:lvlText w:val="%5."/>
      <w:lvlJc w:val="left"/>
      <w:pPr>
        <w:ind w:left="2960" w:hanging="400"/>
      </w:pPr>
    </w:lvl>
    <w:lvl w:ilvl="5" w:tplc="0409001B" w:tentative="1">
      <w:start w:val="1"/>
      <w:numFmt w:val="lowerRoman"/>
      <w:lvlText w:val="%6."/>
      <w:lvlJc w:val="right"/>
      <w:pPr>
        <w:ind w:left="3360" w:hanging="400"/>
      </w:pPr>
    </w:lvl>
    <w:lvl w:ilvl="6" w:tplc="0409000F" w:tentative="1">
      <w:start w:val="1"/>
      <w:numFmt w:val="decimal"/>
      <w:lvlText w:val="%7."/>
      <w:lvlJc w:val="left"/>
      <w:pPr>
        <w:ind w:left="3760" w:hanging="400"/>
      </w:pPr>
    </w:lvl>
    <w:lvl w:ilvl="7" w:tplc="04090019" w:tentative="1">
      <w:start w:val="1"/>
      <w:numFmt w:val="upperLetter"/>
      <w:lvlText w:val="%8."/>
      <w:lvlJc w:val="left"/>
      <w:pPr>
        <w:ind w:left="4160" w:hanging="400"/>
      </w:pPr>
    </w:lvl>
    <w:lvl w:ilvl="8" w:tplc="0409001B" w:tentative="1">
      <w:start w:val="1"/>
      <w:numFmt w:val="lowerRoman"/>
      <w:lvlText w:val="%9."/>
      <w:lvlJc w:val="right"/>
      <w:pPr>
        <w:ind w:left="4560" w:hanging="400"/>
      </w:pPr>
    </w:lvl>
  </w:abstractNum>
  <w:abstractNum w:abstractNumId="3" w15:restartNumberingAfterBreak="0">
    <w:nsid w:val="061B7940"/>
    <w:multiLevelType w:val="hybridMultilevel"/>
    <w:tmpl w:val="9C7A6248"/>
    <w:lvl w:ilvl="0" w:tplc="114E3E5C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70" w:hanging="400"/>
      </w:pPr>
    </w:lvl>
    <w:lvl w:ilvl="2" w:tplc="0409001B" w:tentative="1">
      <w:start w:val="1"/>
      <w:numFmt w:val="lowerRoman"/>
      <w:lvlText w:val="%3."/>
      <w:lvlJc w:val="right"/>
      <w:pPr>
        <w:ind w:left="1670" w:hanging="400"/>
      </w:pPr>
    </w:lvl>
    <w:lvl w:ilvl="3" w:tplc="0409000F" w:tentative="1">
      <w:start w:val="1"/>
      <w:numFmt w:val="decimal"/>
      <w:lvlText w:val="%4."/>
      <w:lvlJc w:val="left"/>
      <w:pPr>
        <w:ind w:left="2070" w:hanging="400"/>
      </w:pPr>
    </w:lvl>
    <w:lvl w:ilvl="4" w:tplc="04090019" w:tentative="1">
      <w:start w:val="1"/>
      <w:numFmt w:val="upperLetter"/>
      <w:lvlText w:val="%5."/>
      <w:lvlJc w:val="left"/>
      <w:pPr>
        <w:ind w:left="2470" w:hanging="400"/>
      </w:pPr>
    </w:lvl>
    <w:lvl w:ilvl="5" w:tplc="0409001B" w:tentative="1">
      <w:start w:val="1"/>
      <w:numFmt w:val="lowerRoman"/>
      <w:lvlText w:val="%6."/>
      <w:lvlJc w:val="right"/>
      <w:pPr>
        <w:ind w:left="2870" w:hanging="400"/>
      </w:pPr>
    </w:lvl>
    <w:lvl w:ilvl="6" w:tplc="0409000F" w:tentative="1">
      <w:start w:val="1"/>
      <w:numFmt w:val="decimal"/>
      <w:lvlText w:val="%7."/>
      <w:lvlJc w:val="left"/>
      <w:pPr>
        <w:ind w:left="3270" w:hanging="400"/>
      </w:pPr>
    </w:lvl>
    <w:lvl w:ilvl="7" w:tplc="04090019" w:tentative="1">
      <w:start w:val="1"/>
      <w:numFmt w:val="upperLetter"/>
      <w:lvlText w:val="%8."/>
      <w:lvlJc w:val="left"/>
      <w:pPr>
        <w:ind w:left="3670" w:hanging="400"/>
      </w:pPr>
    </w:lvl>
    <w:lvl w:ilvl="8" w:tplc="0409001B" w:tentative="1">
      <w:start w:val="1"/>
      <w:numFmt w:val="lowerRoman"/>
      <w:lvlText w:val="%9."/>
      <w:lvlJc w:val="right"/>
      <w:pPr>
        <w:ind w:left="4070" w:hanging="400"/>
      </w:pPr>
    </w:lvl>
  </w:abstractNum>
  <w:abstractNum w:abstractNumId="4" w15:restartNumberingAfterBreak="0">
    <w:nsid w:val="0CC50D6D"/>
    <w:multiLevelType w:val="hybridMultilevel"/>
    <w:tmpl w:val="A31A8918"/>
    <w:lvl w:ilvl="0" w:tplc="82464F52">
      <w:start w:val="1"/>
      <w:numFmt w:val="bullet"/>
      <w:lvlText w:val=""/>
      <w:lvlJc w:val="left"/>
      <w:pPr>
        <w:ind w:left="1025" w:hanging="400"/>
      </w:pPr>
      <w:rPr>
        <w:rFonts w:ascii="Wingdings" w:hAnsi="Wingdings" w:hint="default"/>
      </w:rPr>
    </w:lvl>
    <w:lvl w:ilvl="1" w:tplc="D900770E">
      <w:numFmt w:val="bullet"/>
      <w:lvlText w:val=""/>
      <w:lvlJc w:val="left"/>
      <w:pPr>
        <w:ind w:left="1385" w:hanging="360"/>
      </w:pPr>
      <w:rPr>
        <w:rFonts w:ascii="Wingdings" w:eastAsia="함초롬돋움" w:hAnsi="Wingdings" w:cs="함초롬돋움" w:hint="default"/>
      </w:rPr>
    </w:lvl>
    <w:lvl w:ilvl="2" w:tplc="04090005" w:tentative="1">
      <w:start w:val="1"/>
      <w:numFmt w:val="bullet"/>
      <w:lvlText w:val=""/>
      <w:lvlJc w:val="left"/>
      <w:pPr>
        <w:ind w:left="18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5" w:hanging="400"/>
      </w:pPr>
      <w:rPr>
        <w:rFonts w:ascii="Wingdings" w:hAnsi="Wingdings" w:hint="default"/>
      </w:rPr>
    </w:lvl>
  </w:abstractNum>
  <w:abstractNum w:abstractNumId="5" w15:restartNumberingAfterBreak="0">
    <w:nsid w:val="1292112B"/>
    <w:multiLevelType w:val="hybridMultilevel"/>
    <w:tmpl w:val="E18AEF4C"/>
    <w:lvl w:ilvl="0" w:tplc="DF64832C">
      <w:start w:val="1"/>
      <w:numFmt w:val="decimal"/>
      <w:lvlText w:val="%1."/>
      <w:lvlJc w:val="left"/>
      <w:pPr>
        <w:ind w:left="2320" w:hanging="360"/>
      </w:pPr>
      <w:rPr>
        <w:rFonts w:ascii="함초롬돋움" w:eastAsia="함초롬돋움" w:hAnsi="함초롬돋움" w:cs="함초롬돋움"/>
      </w:rPr>
    </w:lvl>
    <w:lvl w:ilvl="1" w:tplc="04090019" w:tentative="1">
      <w:start w:val="1"/>
      <w:numFmt w:val="upperLetter"/>
      <w:lvlText w:val="%2."/>
      <w:lvlJc w:val="left"/>
      <w:pPr>
        <w:ind w:left="2760" w:hanging="400"/>
      </w:pPr>
    </w:lvl>
    <w:lvl w:ilvl="2" w:tplc="0409001B" w:tentative="1">
      <w:start w:val="1"/>
      <w:numFmt w:val="lowerRoman"/>
      <w:lvlText w:val="%3."/>
      <w:lvlJc w:val="right"/>
      <w:pPr>
        <w:ind w:left="3160" w:hanging="400"/>
      </w:pPr>
    </w:lvl>
    <w:lvl w:ilvl="3" w:tplc="0409000F" w:tentative="1">
      <w:start w:val="1"/>
      <w:numFmt w:val="decimal"/>
      <w:lvlText w:val="%4."/>
      <w:lvlJc w:val="left"/>
      <w:pPr>
        <w:ind w:left="3560" w:hanging="400"/>
      </w:pPr>
    </w:lvl>
    <w:lvl w:ilvl="4" w:tplc="04090019" w:tentative="1">
      <w:start w:val="1"/>
      <w:numFmt w:val="upperLetter"/>
      <w:lvlText w:val="%5."/>
      <w:lvlJc w:val="left"/>
      <w:pPr>
        <w:ind w:left="3960" w:hanging="400"/>
      </w:pPr>
    </w:lvl>
    <w:lvl w:ilvl="5" w:tplc="0409001B" w:tentative="1">
      <w:start w:val="1"/>
      <w:numFmt w:val="lowerRoman"/>
      <w:lvlText w:val="%6."/>
      <w:lvlJc w:val="right"/>
      <w:pPr>
        <w:ind w:left="4360" w:hanging="400"/>
      </w:pPr>
    </w:lvl>
    <w:lvl w:ilvl="6" w:tplc="0409000F" w:tentative="1">
      <w:start w:val="1"/>
      <w:numFmt w:val="decimal"/>
      <w:lvlText w:val="%7."/>
      <w:lvlJc w:val="left"/>
      <w:pPr>
        <w:ind w:left="4760" w:hanging="400"/>
      </w:pPr>
    </w:lvl>
    <w:lvl w:ilvl="7" w:tplc="04090019" w:tentative="1">
      <w:start w:val="1"/>
      <w:numFmt w:val="upperLetter"/>
      <w:lvlText w:val="%8."/>
      <w:lvlJc w:val="left"/>
      <w:pPr>
        <w:ind w:left="5160" w:hanging="400"/>
      </w:pPr>
    </w:lvl>
    <w:lvl w:ilvl="8" w:tplc="0409001B" w:tentative="1">
      <w:start w:val="1"/>
      <w:numFmt w:val="lowerRoman"/>
      <w:lvlText w:val="%9."/>
      <w:lvlJc w:val="right"/>
      <w:pPr>
        <w:ind w:left="5560" w:hanging="400"/>
      </w:pPr>
    </w:lvl>
  </w:abstractNum>
  <w:abstractNum w:abstractNumId="6" w15:restartNumberingAfterBreak="0">
    <w:nsid w:val="1DAD2079"/>
    <w:multiLevelType w:val="hybridMultilevel"/>
    <w:tmpl w:val="89EED1C6"/>
    <w:lvl w:ilvl="0" w:tplc="7B2E2DDA">
      <w:start w:val="1"/>
      <w:numFmt w:val="decimal"/>
      <w:lvlText w:val="%1)"/>
      <w:lvlJc w:val="left"/>
      <w:pPr>
        <w:ind w:left="115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7" w:hanging="400"/>
      </w:pPr>
    </w:lvl>
    <w:lvl w:ilvl="2" w:tplc="0409001B" w:tentative="1">
      <w:start w:val="1"/>
      <w:numFmt w:val="lowerRoman"/>
      <w:lvlText w:val="%3."/>
      <w:lvlJc w:val="right"/>
      <w:pPr>
        <w:ind w:left="1997" w:hanging="400"/>
      </w:pPr>
    </w:lvl>
    <w:lvl w:ilvl="3" w:tplc="0409000F" w:tentative="1">
      <w:start w:val="1"/>
      <w:numFmt w:val="decimal"/>
      <w:lvlText w:val="%4."/>
      <w:lvlJc w:val="left"/>
      <w:pPr>
        <w:ind w:left="2397" w:hanging="400"/>
      </w:pPr>
    </w:lvl>
    <w:lvl w:ilvl="4" w:tplc="04090019" w:tentative="1">
      <w:start w:val="1"/>
      <w:numFmt w:val="upperLetter"/>
      <w:lvlText w:val="%5."/>
      <w:lvlJc w:val="left"/>
      <w:pPr>
        <w:ind w:left="2797" w:hanging="400"/>
      </w:pPr>
    </w:lvl>
    <w:lvl w:ilvl="5" w:tplc="0409001B" w:tentative="1">
      <w:start w:val="1"/>
      <w:numFmt w:val="lowerRoman"/>
      <w:lvlText w:val="%6."/>
      <w:lvlJc w:val="right"/>
      <w:pPr>
        <w:ind w:left="3197" w:hanging="400"/>
      </w:pPr>
    </w:lvl>
    <w:lvl w:ilvl="6" w:tplc="0409000F" w:tentative="1">
      <w:start w:val="1"/>
      <w:numFmt w:val="decimal"/>
      <w:lvlText w:val="%7."/>
      <w:lvlJc w:val="left"/>
      <w:pPr>
        <w:ind w:left="3597" w:hanging="400"/>
      </w:pPr>
    </w:lvl>
    <w:lvl w:ilvl="7" w:tplc="04090019" w:tentative="1">
      <w:start w:val="1"/>
      <w:numFmt w:val="upperLetter"/>
      <w:lvlText w:val="%8."/>
      <w:lvlJc w:val="left"/>
      <w:pPr>
        <w:ind w:left="3997" w:hanging="400"/>
      </w:pPr>
    </w:lvl>
    <w:lvl w:ilvl="8" w:tplc="0409001B" w:tentative="1">
      <w:start w:val="1"/>
      <w:numFmt w:val="lowerRoman"/>
      <w:lvlText w:val="%9."/>
      <w:lvlJc w:val="right"/>
      <w:pPr>
        <w:ind w:left="4397" w:hanging="400"/>
      </w:pPr>
    </w:lvl>
  </w:abstractNum>
  <w:abstractNum w:abstractNumId="7" w15:restartNumberingAfterBreak="0">
    <w:nsid w:val="2BA646E8"/>
    <w:multiLevelType w:val="hybridMultilevel"/>
    <w:tmpl w:val="3FC03DF0"/>
    <w:lvl w:ilvl="0" w:tplc="F864BBD4">
      <w:numFmt w:val="bullet"/>
      <w:lvlText w:val=""/>
      <w:lvlJc w:val="left"/>
      <w:pPr>
        <w:ind w:left="585" w:hanging="360"/>
      </w:pPr>
      <w:rPr>
        <w:rFonts w:ascii="Wingdings" w:eastAsia="함초롬돋움" w:hAnsi="Wingdings" w:cs="함초롬돋움" w:hint="default"/>
      </w:rPr>
    </w:lvl>
    <w:lvl w:ilvl="1" w:tplc="04090003" w:tentative="1">
      <w:start w:val="1"/>
      <w:numFmt w:val="bullet"/>
      <w:lvlText w:val=""/>
      <w:lvlJc w:val="left"/>
      <w:pPr>
        <w:ind w:left="10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5" w:hanging="400"/>
      </w:pPr>
      <w:rPr>
        <w:rFonts w:ascii="Wingdings" w:hAnsi="Wingdings" w:hint="default"/>
      </w:rPr>
    </w:lvl>
  </w:abstractNum>
  <w:abstractNum w:abstractNumId="8" w15:restartNumberingAfterBreak="0">
    <w:nsid w:val="2ECA3C2C"/>
    <w:multiLevelType w:val="hybridMultilevel"/>
    <w:tmpl w:val="6A3A91E6"/>
    <w:lvl w:ilvl="0" w:tplc="75468C50">
      <w:numFmt w:val="bullet"/>
      <w:lvlText w:val=""/>
      <w:lvlJc w:val="left"/>
      <w:pPr>
        <w:ind w:left="585" w:hanging="360"/>
      </w:pPr>
      <w:rPr>
        <w:rFonts w:ascii="Wingdings" w:eastAsia="함초롬돋움" w:hAnsi="Wingdings" w:cs="함초롬돋움" w:hint="default"/>
      </w:rPr>
    </w:lvl>
    <w:lvl w:ilvl="1" w:tplc="04090003" w:tentative="1">
      <w:start w:val="1"/>
      <w:numFmt w:val="bullet"/>
      <w:lvlText w:val=""/>
      <w:lvlJc w:val="left"/>
      <w:pPr>
        <w:ind w:left="10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5" w:hanging="400"/>
      </w:pPr>
      <w:rPr>
        <w:rFonts w:ascii="Wingdings" w:hAnsi="Wingdings" w:hint="default"/>
      </w:rPr>
    </w:lvl>
  </w:abstractNum>
  <w:abstractNum w:abstractNumId="9" w15:restartNumberingAfterBreak="0">
    <w:nsid w:val="2FD54A63"/>
    <w:multiLevelType w:val="hybridMultilevel"/>
    <w:tmpl w:val="F39EB38C"/>
    <w:lvl w:ilvl="0" w:tplc="A9FCC354"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6117844"/>
    <w:multiLevelType w:val="hybridMultilevel"/>
    <w:tmpl w:val="E11A2ED8"/>
    <w:lvl w:ilvl="0" w:tplc="83FE1528">
      <w:start w:val="1"/>
      <w:numFmt w:val="decimal"/>
      <w:lvlText w:val="%1)"/>
      <w:lvlJc w:val="left"/>
      <w:pPr>
        <w:ind w:left="1353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upperLetter"/>
      <w:lvlText w:val="%2."/>
      <w:lvlJc w:val="left"/>
      <w:pPr>
        <w:ind w:left="1760" w:hanging="400"/>
      </w:pPr>
    </w:lvl>
    <w:lvl w:ilvl="2" w:tplc="0409001B" w:tentative="1">
      <w:start w:val="1"/>
      <w:numFmt w:val="lowerRoman"/>
      <w:lvlText w:val="%3."/>
      <w:lvlJc w:val="right"/>
      <w:pPr>
        <w:ind w:left="2160" w:hanging="400"/>
      </w:pPr>
    </w:lvl>
    <w:lvl w:ilvl="3" w:tplc="0409000F" w:tentative="1">
      <w:start w:val="1"/>
      <w:numFmt w:val="decimal"/>
      <w:lvlText w:val="%4."/>
      <w:lvlJc w:val="left"/>
      <w:pPr>
        <w:ind w:left="2560" w:hanging="400"/>
      </w:pPr>
    </w:lvl>
    <w:lvl w:ilvl="4" w:tplc="04090019" w:tentative="1">
      <w:start w:val="1"/>
      <w:numFmt w:val="upperLetter"/>
      <w:lvlText w:val="%5."/>
      <w:lvlJc w:val="left"/>
      <w:pPr>
        <w:ind w:left="2960" w:hanging="400"/>
      </w:pPr>
    </w:lvl>
    <w:lvl w:ilvl="5" w:tplc="0409001B" w:tentative="1">
      <w:start w:val="1"/>
      <w:numFmt w:val="lowerRoman"/>
      <w:lvlText w:val="%6."/>
      <w:lvlJc w:val="right"/>
      <w:pPr>
        <w:ind w:left="3360" w:hanging="400"/>
      </w:pPr>
    </w:lvl>
    <w:lvl w:ilvl="6" w:tplc="0409000F" w:tentative="1">
      <w:start w:val="1"/>
      <w:numFmt w:val="decimal"/>
      <w:lvlText w:val="%7."/>
      <w:lvlJc w:val="left"/>
      <w:pPr>
        <w:ind w:left="3760" w:hanging="400"/>
      </w:pPr>
    </w:lvl>
    <w:lvl w:ilvl="7" w:tplc="04090019" w:tentative="1">
      <w:start w:val="1"/>
      <w:numFmt w:val="upperLetter"/>
      <w:lvlText w:val="%8."/>
      <w:lvlJc w:val="left"/>
      <w:pPr>
        <w:ind w:left="4160" w:hanging="400"/>
      </w:pPr>
    </w:lvl>
    <w:lvl w:ilvl="8" w:tplc="0409001B" w:tentative="1">
      <w:start w:val="1"/>
      <w:numFmt w:val="lowerRoman"/>
      <w:lvlText w:val="%9."/>
      <w:lvlJc w:val="right"/>
      <w:pPr>
        <w:ind w:left="4560" w:hanging="400"/>
      </w:pPr>
    </w:lvl>
  </w:abstractNum>
  <w:abstractNum w:abstractNumId="11" w15:restartNumberingAfterBreak="0">
    <w:nsid w:val="37091544"/>
    <w:multiLevelType w:val="hybridMultilevel"/>
    <w:tmpl w:val="15606586"/>
    <w:lvl w:ilvl="0" w:tplc="D3C49F1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527480"/>
    <w:multiLevelType w:val="hybridMultilevel"/>
    <w:tmpl w:val="A90CA816"/>
    <w:lvl w:ilvl="0" w:tplc="AAF27C28">
      <w:start w:val="3"/>
      <w:numFmt w:val="decimal"/>
      <w:lvlText w:val="%1)"/>
      <w:lvlJc w:val="left"/>
      <w:pPr>
        <w:ind w:left="119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30" w:hanging="400"/>
      </w:pPr>
    </w:lvl>
    <w:lvl w:ilvl="2" w:tplc="0409001B" w:tentative="1">
      <w:start w:val="1"/>
      <w:numFmt w:val="lowerRoman"/>
      <w:lvlText w:val="%3."/>
      <w:lvlJc w:val="right"/>
      <w:pPr>
        <w:ind w:left="2030" w:hanging="400"/>
      </w:pPr>
    </w:lvl>
    <w:lvl w:ilvl="3" w:tplc="0409000F" w:tentative="1">
      <w:start w:val="1"/>
      <w:numFmt w:val="decimal"/>
      <w:lvlText w:val="%4."/>
      <w:lvlJc w:val="left"/>
      <w:pPr>
        <w:ind w:left="2430" w:hanging="400"/>
      </w:pPr>
    </w:lvl>
    <w:lvl w:ilvl="4" w:tplc="04090019" w:tentative="1">
      <w:start w:val="1"/>
      <w:numFmt w:val="upperLetter"/>
      <w:lvlText w:val="%5."/>
      <w:lvlJc w:val="left"/>
      <w:pPr>
        <w:ind w:left="2830" w:hanging="400"/>
      </w:pPr>
    </w:lvl>
    <w:lvl w:ilvl="5" w:tplc="0409001B" w:tentative="1">
      <w:start w:val="1"/>
      <w:numFmt w:val="lowerRoman"/>
      <w:lvlText w:val="%6."/>
      <w:lvlJc w:val="right"/>
      <w:pPr>
        <w:ind w:left="3230" w:hanging="400"/>
      </w:pPr>
    </w:lvl>
    <w:lvl w:ilvl="6" w:tplc="0409000F" w:tentative="1">
      <w:start w:val="1"/>
      <w:numFmt w:val="decimal"/>
      <w:lvlText w:val="%7."/>
      <w:lvlJc w:val="left"/>
      <w:pPr>
        <w:ind w:left="3630" w:hanging="400"/>
      </w:pPr>
    </w:lvl>
    <w:lvl w:ilvl="7" w:tplc="04090019" w:tentative="1">
      <w:start w:val="1"/>
      <w:numFmt w:val="upperLetter"/>
      <w:lvlText w:val="%8."/>
      <w:lvlJc w:val="left"/>
      <w:pPr>
        <w:ind w:left="4030" w:hanging="400"/>
      </w:pPr>
    </w:lvl>
    <w:lvl w:ilvl="8" w:tplc="0409001B" w:tentative="1">
      <w:start w:val="1"/>
      <w:numFmt w:val="lowerRoman"/>
      <w:lvlText w:val="%9."/>
      <w:lvlJc w:val="right"/>
      <w:pPr>
        <w:ind w:left="4430" w:hanging="400"/>
      </w:pPr>
    </w:lvl>
  </w:abstractNum>
  <w:abstractNum w:abstractNumId="13" w15:restartNumberingAfterBreak="0">
    <w:nsid w:val="3C4C6778"/>
    <w:multiLevelType w:val="hybridMultilevel"/>
    <w:tmpl w:val="C8B8E5B6"/>
    <w:lvl w:ilvl="0" w:tplc="50C61FA8">
      <w:start w:val="1"/>
      <w:numFmt w:val="decimal"/>
      <w:lvlText w:val="%1."/>
      <w:lvlJc w:val="left"/>
      <w:pPr>
        <w:ind w:left="19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14" w15:restartNumberingAfterBreak="0">
    <w:nsid w:val="48C73E26"/>
    <w:multiLevelType w:val="hybridMultilevel"/>
    <w:tmpl w:val="FE721398"/>
    <w:lvl w:ilvl="0" w:tplc="0134A6DE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760" w:hanging="400"/>
      </w:pPr>
    </w:lvl>
    <w:lvl w:ilvl="2" w:tplc="0409001B" w:tentative="1">
      <w:start w:val="1"/>
      <w:numFmt w:val="lowerRoman"/>
      <w:lvlText w:val="%3."/>
      <w:lvlJc w:val="right"/>
      <w:pPr>
        <w:ind w:left="2160" w:hanging="400"/>
      </w:pPr>
    </w:lvl>
    <w:lvl w:ilvl="3" w:tplc="0409000F" w:tentative="1">
      <w:start w:val="1"/>
      <w:numFmt w:val="decimal"/>
      <w:lvlText w:val="%4."/>
      <w:lvlJc w:val="left"/>
      <w:pPr>
        <w:ind w:left="2560" w:hanging="400"/>
      </w:pPr>
    </w:lvl>
    <w:lvl w:ilvl="4" w:tplc="04090019" w:tentative="1">
      <w:start w:val="1"/>
      <w:numFmt w:val="upperLetter"/>
      <w:lvlText w:val="%5."/>
      <w:lvlJc w:val="left"/>
      <w:pPr>
        <w:ind w:left="2960" w:hanging="400"/>
      </w:pPr>
    </w:lvl>
    <w:lvl w:ilvl="5" w:tplc="0409001B" w:tentative="1">
      <w:start w:val="1"/>
      <w:numFmt w:val="lowerRoman"/>
      <w:lvlText w:val="%6."/>
      <w:lvlJc w:val="right"/>
      <w:pPr>
        <w:ind w:left="3360" w:hanging="400"/>
      </w:pPr>
    </w:lvl>
    <w:lvl w:ilvl="6" w:tplc="0409000F" w:tentative="1">
      <w:start w:val="1"/>
      <w:numFmt w:val="decimal"/>
      <w:lvlText w:val="%7."/>
      <w:lvlJc w:val="left"/>
      <w:pPr>
        <w:ind w:left="3760" w:hanging="400"/>
      </w:pPr>
    </w:lvl>
    <w:lvl w:ilvl="7" w:tplc="04090019" w:tentative="1">
      <w:start w:val="1"/>
      <w:numFmt w:val="upperLetter"/>
      <w:lvlText w:val="%8."/>
      <w:lvlJc w:val="left"/>
      <w:pPr>
        <w:ind w:left="4160" w:hanging="400"/>
      </w:pPr>
    </w:lvl>
    <w:lvl w:ilvl="8" w:tplc="0409001B" w:tentative="1">
      <w:start w:val="1"/>
      <w:numFmt w:val="lowerRoman"/>
      <w:lvlText w:val="%9."/>
      <w:lvlJc w:val="right"/>
      <w:pPr>
        <w:ind w:left="4560" w:hanging="400"/>
      </w:pPr>
    </w:lvl>
  </w:abstractNum>
  <w:abstractNum w:abstractNumId="15" w15:restartNumberingAfterBreak="0">
    <w:nsid w:val="48F76BDF"/>
    <w:multiLevelType w:val="hybridMultilevel"/>
    <w:tmpl w:val="2946DAA4"/>
    <w:lvl w:ilvl="0" w:tplc="D13A54CA">
      <w:start w:val="1"/>
      <w:numFmt w:val="lowerLetter"/>
      <w:lvlText w:val="%1-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405" w:hanging="400"/>
      </w:pPr>
    </w:lvl>
    <w:lvl w:ilvl="2" w:tplc="0409001B" w:tentative="1">
      <w:start w:val="1"/>
      <w:numFmt w:val="lowerRoman"/>
      <w:lvlText w:val="%3."/>
      <w:lvlJc w:val="right"/>
      <w:pPr>
        <w:ind w:left="2805" w:hanging="400"/>
      </w:pPr>
    </w:lvl>
    <w:lvl w:ilvl="3" w:tplc="0409000F" w:tentative="1">
      <w:start w:val="1"/>
      <w:numFmt w:val="decimal"/>
      <w:lvlText w:val="%4."/>
      <w:lvlJc w:val="left"/>
      <w:pPr>
        <w:ind w:left="3205" w:hanging="400"/>
      </w:pPr>
    </w:lvl>
    <w:lvl w:ilvl="4" w:tplc="04090019" w:tentative="1">
      <w:start w:val="1"/>
      <w:numFmt w:val="upperLetter"/>
      <w:lvlText w:val="%5."/>
      <w:lvlJc w:val="left"/>
      <w:pPr>
        <w:ind w:left="3605" w:hanging="400"/>
      </w:pPr>
    </w:lvl>
    <w:lvl w:ilvl="5" w:tplc="0409001B" w:tentative="1">
      <w:start w:val="1"/>
      <w:numFmt w:val="lowerRoman"/>
      <w:lvlText w:val="%6."/>
      <w:lvlJc w:val="right"/>
      <w:pPr>
        <w:ind w:left="4005" w:hanging="400"/>
      </w:pPr>
    </w:lvl>
    <w:lvl w:ilvl="6" w:tplc="0409000F" w:tentative="1">
      <w:start w:val="1"/>
      <w:numFmt w:val="decimal"/>
      <w:lvlText w:val="%7."/>
      <w:lvlJc w:val="left"/>
      <w:pPr>
        <w:ind w:left="4405" w:hanging="400"/>
      </w:pPr>
    </w:lvl>
    <w:lvl w:ilvl="7" w:tplc="04090019" w:tentative="1">
      <w:start w:val="1"/>
      <w:numFmt w:val="upperLetter"/>
      <w:lvlText w:val="%8."/>
      <w:lvlJc w:val="left"/>
      <w:pPr>
        <w:ind w:left="4805" w:hanging="400"/>
      </w:pPr>
    </w:lvl>
    <w:lvl w:ilvl="8" w:tplc="0409001B" w:tentative="1">
      <w:start w:val="1"/>
      <w:numFmt w:val="lowerRoman"/>
      <w:lvlText w:val="%9."/>
      <w:lvlJc w:val="right"/>
      <w:pPr>
        <w:ind w:left="5205" w:hanging="400"/>
      </w:pPr>
    </w:lvl>
  </w:abstractNum>
  <w:abstractNum w:abstractNumId="16" w15:restartNumberingAfterBreak="0">
    <w:nsid w:val="49202496"/>
    <w:multiLevelType w:val="hybridMultilevel"/>
    <w:tmpl w:val="E11A2ED8"/>
    <w:lvl w:ilvl="0" w:tplc="83FE1528">
      <w:start w:val="1"/>
      <w:numFmt w:val="decimal"/>
      <w:lvlText w:val="%1)"/>
      <w:lvlJc w:val="left"/>
      <w:pPr>
        <w:ind w:left="1353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upperLetter"/>
      <w:lvlText w:val="%2."/>
      <w:lvlJc w:val="left"/>
      <w:pPr>
        <w:ind w:left="1760" w:hanging="400"/>
      </w:pPr>
    </w:lvl>
    <w:lvl w:ilvl="2" w:tplc="0409001B" w:tentative="1">
      <w:start w:val="1"/>
      <w:numFmt w:val="lowerRoman"/>
      <w:lvlText w:val="%3."/>
      <w:lvlJc w:val="right"/>
      <w:pPr>
        <w:ind w:left="2160" w:hanging="400"/>
      </w:pPr>
    </w:lvl>
    <w:lvl w:ilvl="3" w:tplc="0409000F" w:tentative="1">
      <w:start w:val="1"/>
      <w:numFmt w:val="decimal"/>
      <w:lvlText w:val="%4."/>
      <w:lvlJc w:val="left"/>
      <w:pPr>
        <w:ind w:left="2560" w:hanging="400"/>
      </w:pPr>
    </w:lvl>
    <w:lvl w:ilvl="4" w:tplc="04090019" w:tentative="1">
      <w:start w:val="1"/>
      <w:numFmt w:val="upperLetter"/>
      <w:lvlText w:val="%5."/>
      <w:lvlJc w:val="left"/>
      <w:pPr>
        <w:ind w:left="2960" w:hanging="400"/>
      </w:pPr>
    </w:lvl>
    <w:lvl w:ilvl="5" w:tplc="0409001B" w:tentative="1">
      <w:start w:val="1"/>
      <w:numFmt w:val="lowerRoman"/>
      <w:lvlText w:val="%6."/>
      <w:lvlJc w:val="right"/>
      <w:pPr>
        <w:ind w:left="3360" w:hanging="400"/>
      </w:pPr>
    </w:lvl>
    <w:lvl w:ilvl="6" w:tplc="0409000F" w:tentative="1">
      <w:start w:val="1"/>
      <w:numFmt w:val="decimal"/>
      <w:lvlText w:val="%7."/>
      <w:lvlJc w:val="left"/>
      <w:pPr>
        <w:ind w:left="3760" w:hanging="400"/>
      </w:pPr>
    </w:lvl>
    <w:lvl w:ilvl="7" w:tplc="04090019" w:tentative="1">
      <w:start w:val="1"/>
      <w:numFmt w:val="upperLetter"/>
      <w:lvlText w:val="%8."/>
      <w:lvlJc w:val="left"/>
      <w:pPr>
        <w:ind w:left="4160" w:hanging="400"/>
      </w:pPr>
    </w:lvl>
    <w:lvl w:ilvl="8" w:tplc="0409001B" w:tentative="1">
      <w:start w:val="1"/>
      <w:numFmt w:val="lowerRoman"/>
      <w:lvlText w:val="%9."/>
      <w:lvlJc w:val="right"/>
      <w:pPr>
        <w:ind w:left="4560" w:hanging="400"/>
      </w:pPr>
    </w:lvl>
  </w:abstractNum>
  <w:abstractNum w:abstractNumId="17" w15:restartNumberingAfterBreak="0">
    <w:nsid w:val="4A7A7D99"/>
    <w:multiLevelType w:val="hybridMultilevel"/>
    <w:tmpl w:val="AFF6EAD4"/>
    <w:lvl w:ilvl="0" w:tplc="E3D05A60">
      <w:start w:val="1"/>
      <w:numFmt w:val="decimal"/>
      <w:lvlText w:val="%1."/>
      <w:lvlJc w:val="left"/>
      <w:pPr>
        <w:ind w:left="23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760" w:hanging="400"/>
      </w:pPr>
    </w:lvl>
    <w:lvl w:ilvl="2" w:tplc="0409001B" w:tentative="1">
      <w:start w:val="1"/>
      <w:numFmt w:val="lowerRoman"/>
      <w:lvlText w:val="%3."/>
      <w:lvlJc w:val="right"/>
      <w:pPr>
        <w:ind w:left="3160" w:hanging="400"/>
      </w:pPr>
    </w:lvl>
    <w:lvl w:ilvl="3" w:tplc="0409000F" w:tentative="1">
      <w:start w:val="1"/>
      <w:numFmt w:val="decimal"/>
      <w:lvlText w:val="%4."/>
      <w:lvlJc w:val="left"/>
      <w:pPr>
        <w:ind w:left="3560" w:hanging="400"/>
      </w:pPr>
    </w:lvl>
    <w:lvl w:ilvl="4" w:tplc="04090019" w:tentative="1">
      <w:start w:val="1"/>
      <w:numFmt w:val="upperLetter"/>
      <w:lvlText w:val="%5."/>
      <w:lvlJc w:val="left"/>
      <w:pPr>
        <w:ind w:left="3960" w:hanging="400"/>
      </w:pPr>
    </w:lvl>
    <w:lvl w:ilvl="5" w:tplc="0409001B" w:tentative="1">
      <w:start w:val="1"/>
      <w:numFmt w:val="lowerRoman"/>
      <w:lvlText w:val="%6."/>
      <w:lvlJc w:val="right"/>
      <w:pPr>
        <w:ind w:left="4360" w:hanging="400"/>
      </w:pPr>
    </w:lvl>
    <w:lvl w:ilvl="6" w:tplc="0409000F" w:tentative="1">
      <w:start w:val="1"/>
      <w:numFmt w:val="decimal"/>
      <w:lvlText w:val="%7."/>
      <w:lvlJc w:val="left"/>
      <w:pPr>
        <w:ind w:left="4760" w:hanging="400"/>
      </w:pPr>
    </w:lvl>
    <w:lvl w:ilvl="7" w:tplc="04090019" w:tentative="1">
      <w:start w:val="1"/>
      <w:numFmt w:val="upperLetter"/>
      <w:lvlText w:val="%8."/>
      <w:lvlJc w:val="left"/>
      <w:pPr>
        <w:ind w:left="5160" w:hanging="400"/>
      </w:pPr>
    </w:lvl>
    <w:lvl w:ilvl="8" w:tplc="0409001B" w:tentative="1">
      <w:start w:val="1"/>
      <w:numFmt w:val="lowerRoman"/>
      <w:lvlText w:val="%9."/>
      <w:lvlJc w:val="right"/>
      <w:pPr>
        <w:ind w:left="5560" w:hanging="400"/>
      </w:pPr>
    </w:lvl>
  </w:abstractNum>
  <w:abstractNum w:abstractNumId="18" w15:restartNumberingAfterBreak="0">
    <w:nsid w:val="56007B14"/>
    <w:multiLevelType w:val="hybridMultilevel"/>
    <w:tmpl w:val="D112203E"/>
    <w:lvl w:ilvl="0" w:tplc="DDDCE932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86" w:hanging="400"/>
      </w:pPr>
    </w:lvl>
    <w:lvl w:ilvl="2" w:tplc="0409001B" w:tentative="1">
      <w:start w:val="1"/>
      <w:numFmt w:val="lowerRoman"/>
      <w:lvlText w:val="%3."/>
      <w:lvlJc w:val="right"/>
      <w:pPr>
        <w:ind w:left="1986" w:hanging="400"/>
      </w:pPr>
    </w:lvl>
    <w:lvl w:ilvl="3" w:tplc="0409000F" w:tentative="1">
      <w:start w:val="1"/>
      <w:numFmt w:val="decimal"/>
      <w:lvlText w:val="%4."/>
      <w:lvlJc w:val="left"/>
      <w:pPr>
        <w:ind w:left="2386" w:hanging="400"/>
      </w:pPr>
    </w:lvl>
    <w:lvl w:ilvl="4" w:tplc="04090019" w:tentative="1">
      <w:start w:val="1"/>
      <w:numFmt w:val="upperLetter"/>
      <w:lvlText w:val="%5."/>
      <w:lvlJc w:val="left"/>
      <w:pPr>
        <w:ind w:left="2786" w:hanging="400"/>
      </w:pPr>
    </w:lvl>
    <w:lvl w:ilvl="5" w:tplc="0409001B" w:tentative="1">
      <w:start w:val="1"/>
      <w:numFmt w:val="lowerRoman"/>
      <w:lvlText w:val="%6."/>
      <w:lvlJc w:val="right"/>
      <w:pPr>
        <w:ind w:left="3186" w:hanging="400"/>
      </w:pPr>
    </w:lvl>
    <w:lvl w:ilvl="6" w:tplc="0409000F" w:tentative="1">
      <w:start w:val="1"/>
      <w:numFmt w:val="decimal"/>
      <w:lvlText w:val="%7."/>
      <w:lvlJc w:val="left"/>
      <w:pPr>
        <w:ind w:left="3586" w:hanging="400"/>
      </w:pPr>
    </w:lvl>
    <w:lvl w:ilvl="7" w:tplc="04090019" w:tentative="1">
      <w:start w:val="1"/>
      <w:numFmt w:val="upperLetter"/>
      <w:lvlText w:val="%8."/>
      <w:lvlJc w:val="left"/>
      <w:pPr>
        <w:ind w:left="3986" w:hanging="400"/>
      </w:pPr>
    </w:lvl>
    <w:lvl w:ilvl="8" w:tplc="0409001B" w:tentative="1">
      <w:start w:val="1"/>
      <w:numFmt w:val="lowerRoman"/>
      <w:lvlText w:val="%9."/>
      <w:lvlJc w:val="right"/>
      <w:pPr>
        <w:ind w:left="4386" w:hanging="400"/>
      </w:pPr>
    </w:lvl>
  </w:abstractNum>
  <w:abstractNum w:abstractNumId="19" w15:restartNumberingAfterBreak="0">
    <w:nsid w:val="581853D3"/>
    <w:multiLevelType w:val="hybridMultilevel"/>
    <w:tmpl w:val="AA7A80DC"/>
    <w:lvl w:ilvl="0" w:tplc="A1441EC4">
      <w:start w:val="1"/>
      <w:numFmt w:val="decimal"/>
      <w:lvlText w:val="%1."/>
      <w:lvlJc w:val="left"/>
      <w:pPr>
        <w:ind w:left="19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0" w15:restartNumberingAfterBreak="0">
    <w:nsid w:val="622439D6"/>
    <w:multiLevelType w:val="hybridMultilevel"/>
    <w:tmpl w:val="206C46F4"/>
    <w:lvl w:ilvl="0" w:tplc="4F20ED3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9996707"/>
    <w:multiLevelType w:val="hybridMultilevel"/>
    <w:tmpl w:val="FE721398"/>
    <w:lvl w:ilvl="0" w:tplc="0134A6DE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760" w:hanging="400"/>
      </w:pPr>
    </w:lvl>
    <w:lvl w:ilvl="2" w:tplc="0409001B" w:tentative="1">
      <w:start w:val="1"/>
      <w:numFmt w:val="lowerRoman"/>
      <w:lvlText w:val="%3."/>
      <w:lvlJc w:val="right"/>
      <w:pPr>
        <w:ind w:left="2160" w:hanging="400"/>
      </w:pPr>
    </w:lvl>
    <w:lvl w:ilvl="3" w:tplc="0409000F" w:tentative="1">
      <w:start w:val="1"/>
      <w:numFmt w:val="decimal"/>
      <w:lvlText w:val="%4."/>
      <w:lvlJc w:val="left"/>
      <w:pPr>
        <w:ind w:left="2560" w:hanging="400"/>
      </w:pPr>
    </w:lvl>
    <w:lvl w:ilvl="4" w:tplc="04090019" w:tentative="1">
      <w:start w:val="1"/>
      <w:numFmt w:val="upperLetter"/>
      <w:lvlText w:val="%5."/>
      <w:lvlJc w:val="left"/>
      <w:pPr>
        <w:ind w:left="2960" w:hanging="400"/>
      </w:pPr>
    </w:lvl>
    <w:lvl w:ilvl="5" w:tplc="0409001B" w:tentative="1">
      <w:start w:val="1"/>
      <w:numFmt w:val="lowerRoman"/>
      <w:lvlText w:val="%6."/>
      <w:lvlJc w:val="right"/>
      <w:pPr>
        <w:ind w:left="3360" w:hanging="400"/>
      </w:pPr>
    </w:lvl>
    <w:lvl w:ilvl="6" w:tplc="0409000F" w:tentative="1">
      <w:start w:val="1"/>
      <w:numFmt w:val="decimal"/>
      <w:lvlText w:val="%7."/>
      <w:lvlJc w:val="left"/>
      <w:pPr>
        <w:ind w:left="3760" w:hanging="400"/>
      </w:pPr>
    </w:lvl>
    <w:lvl w:ilvl="7" w:tplc="04090019" w:tentative="1">
      <w:start w:val="1"/>
      <w:numFmt w:val="upperLetter"/>
      <w:lvlText w:val="%8."/>
      <w:lvlJc w:val="left"/>
      <w:pPr>
        <w:ind w:left="4160" w:hanging="400"/>
      </w:pPr>
    </w:lvl>
    <w:lvl w:ilvl="8" w:tplc="0409001B" w:tentative="1">
      <w:start w:val="1"/>
      <w:numFmt w:val="lowerRoman"/>
      <w:lvlText w:val="%9."/>
      <w:lvlJc w:val="right"/>
      <w:pPr>
        <w:ind w:left="4560" w:hanging="400"/>
      </w:pPr>
    </w:lvl>
  </w:abstractNum>
  <w:abstractNum w:abstractNumId="22" w15:restartNumberingAfterBreak="0">
    <w:nsid w:val="72C06F6D"/>
    <w:multiLevelType w:val="hybridMultilevel"/>
    <w:tmpl w:val="F370CB6A"/>
    <w:lvl w:ilvl="0" w:tplc="0114DD36">
      <w:start w:val="1"/>
      <w:numFmt w:val="decimal"/>
      <w:lvlText w:val="%1."/>
      <w:lvlJc w:val="left"/>
      <w:pPr>
        <w:ind w:left="19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3" w15:restartNumberingAfterBreak="0">
    <w:nsid w:val="7AE33CA6"/>
    <w:multiLevelType w:val="hybridMultilevel"/>
    <w:tmpl w:val="A58EECC2"/>
    <w:lvl w:ilvl="0" w:tplc="9476EC10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B7B7B9A"/>
    <w:multiLevelType w:val="hybridMultilevel"/>
    <w:tmpl w:val="292025A8"/>
    <w:lvl w:ilvl="0" w:tplc="82464F52">
      <w:start w:val="1"/>
      <w:numFmt w:val="bullet"/>
      <w:lvlText w:val=""/>
      <w:lvlJc w:val="left"/>
      <w:pPr>
        <w:ind w:left="102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5" w:hanging="400"/>
      </w:pPr>
      <w:rPr>
        <w:rFonts w:ascii="Wingdings" w:hAnsi="Wingdings" w:hint="default"/>
      </w:rPr>
    </w:lvl>
  </w:abstractNum>
  <w:abstractNum w:abstractNumId="25" w15:restartNumberingAfterBreak="0">
    <w:nsid w:val="7CAB127F"/>
    <w:multiLevelType w:val="hybridMultilevel"/>
    <w:tmpl w:val="66124B9C"/>
    <w:lvl w:ilvl="0" w:tplc="04090003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D9214BA"/>
    <w:multiLevelType w:val="hybridMultilevel"/>
    <w:tmpl w:val="89EED1C6"/>
    <w:lvl w:ilvl="0" w:tplc="7B2E2DDA">
      <w:start w:val="1"/>
      <w:numFmt w:val="decimal"/>
      <w:lvlText w:val="%1)"/>
      <w:lvlJc w:val="left"/>
      <w:pPr>
        <w:ind w:left="115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7" w:hanging="400"/>
      </w:pPr>
    </w:lvl>
    <w:lvl w:ilvl="2" w:tplc="0409001B" w:tentative="1">
      <w:start w:val="1"/>
      <w:numFmt w:val="lowerRoman"/>
      <w:lvlText w:val="%3."/>
      <w:lvlJc w:val="right"/>
      <w:pPr>
        <w:ind w:left="1997" w:hanging="400"/>
      </w:pPr>
    </w:lvl>
    <w:lvl w:ilvl="3" w:tplc="0409000F" w:tentative="1">
      <w:start w:val="1"/>
      <w:numFmt w:val="decimal"/>
      <w:lvlText w:val="%4."/>
      <w:lvlJc w:val="left"/>
      <w:pPr>
        <w:ind w:left="2397" w:hanging="400"/>
      </w:pPr>
    </w:lvl>
    <w:lvl w:ilvl="4" w:tplc="04090019" w:tentative="1">
      <w:start w:val="1"/>
      <w:numFmt w:val="upperLetter"/>
      <w:lvlText w:val="%5."/>
      <w:lvlJc w:val="left"/>
      <w:pPr>
        <w:ind w:left="2797" w:hanging="400"/>
      </w:pPr>
    </w:lvl>
    <w:lvl w:ilvl="5" w:tplc="0409001B" w:tentative="1">
      <w:start w:val="1"/>
      <w:numFmt w:val="lowerRoman"/>
      <w:lvlText w:val="%6."/>
      <w:lvlJc w:val="right"/>
      <w:pPr>
        <w:ind w:left="3197" w:hanging="400"/>
      </w:pPr>
    </w:lvl>
    <w:lvl w:ilvl="6" w:tplc="0409000F" w:tentative="1">
      <w:start w:val="1"/>
      <w:numFmt w:val="decimal"/>
      <w:lvlText w:val="%7."/>
      <w:lvlJc w:val="left"/>
      <w:pPr>
        <w:ind w:left="3597" w:hanging="400"/>
      </w:pPr>
    </w:lvl>
    <w:lvl w:ilvl="7" w:tplc="04090019" w:tentative="1">
      <w:start w:val="1"/>
      <w:numFmt w:val="upperLetter"/>
      <w:lvlText w:val="%8."/>
      <w:lvlJc w:val="left"/>
      <w:pPr>
        <w:ind w:left="3997" w:hanging="400"/>
      </w:pPr>
    </w:lvl>
    <w:lvl w:ilvl="8" w:tplc="0409001B" w:tentative="1">
      <w:start w:val="1"/>
      <w:numFmt w:val="lowerRoman"/>
      <w:lvlText w:val="%9."/>
      <w:lvlJc w:val="right"/>
      <w:pPr>
        <w:ind w:left="4397" w:hanging="400"/>
      </w:pPr>
    </w:lvl>
  </w:abstractNum>
  <w:num w:numId="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11"/>
  </w:num>
  <w:num w:numId="6">
    <w:abstractNumId w:val="23"/>
  </w:num>
  <w:num w:numId="7">
    <w:abstractNumId w:val="15"/>
  </w:num>
  <w:num w:numId="8">
    <w:abstractNumId w:val="18"/>
  </w:num>
  <w:num w:numId="9">
    <w:abstractNumId w:val="20"/>
  </w:num>
  <w:num w:numId="10">
    <w:abstractNumId w:val="3"/>
  </w:num>
  <w:num w:numId="11">
    <w:abstractNumId w:val="12"/>
  </w:num>
  <w:num w:numId="12">
    <w:abstractNumId w:val="26"/>
  </w:num>
  <w:num w:numId="13">
    <w:abstractNumId w:val="6"/>
  </w:num>
  <w:num w:numId="14">
    <w:abstractNumId w:val="16"/>
  </w:num>
  <w:num w:numId="15">
    <w:abstractNumId w:val="21"/>
  </w:num>
  <w:num w:numId="16">
    <w:abstractNumId w:val="14"/>
  </w:num>
  <w:num w:numId="17">
    <w:abstractNumId w:val="2"/>
  </w:num>
  <w:num w:numId="18">
    <w:abstractNumId w:val="10"/>
  </w:num>
  <w:num w:numId="19">
    <w:abstractNumId w:val="25"/>
  </w:num>
  <w:num w:numId="20">
    <w:abstractNumId w:val="0"/>
  </w:num>
  <w:num w:numId="21">
    <w:abstractNumId w:val="22"/>
  </w:num>
  <w:num w:numId="22">
    <w:abstractNumId w:val="5"/>
  </w:num>
  <w:num w:numId="23">
    <w:abstractNumId w:val="19"/>
  </w:num>
  <w:num w:numId="24">
    <w:abstractNumId w:val="1"/>
  </w:num>
  <w:num w:numId="25">
    <w:abstractNumId w:val="17"/>
  </w:num>
  <w:num w:numId="26">
    <w:abstractNumId w:val="13"/>
  </w:num>
  <w:num w:numId="27">
    <w:abstractNumId w:val="24"/>
  </w:num>
  <w:num w:numId="28">
    <w:abstractNumId w:val="7"/>
  </w:num>
  <w:num w:numId="29">
    <w:abstractNumId w:val="4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sDAwNDOxNDQysjRQ0lEKTi0uzszPAykwqwUAMoUxeywAAAA="/>
  </w:docVars>
  <w:rsids>
    <w:rsidRoot w:val="00570B9F"/>
    <w:rsid w:val="0000254F"/>
    <w:rsid w:val="00002D39"/>
    <w:rsid w:val="00007EC1"/>
    <w:rsid w:val="00010E68"/>
    <w:rsid w:val="00011277"/>
    <w:rsid w:val="0001187C"/>
    <w:rsid w:val="0001209D"/>
    <w:rsid w:val="000120C5"/>
    <w:rsid w:val="00012688"/>
    <w:rsid w:val="00013654"/>
    <w:rsid w:val="00016B28"/>
    <w:rsid w:val="000218FB"/>
    <w:rsid w:val="00026213"/>
    <w:rsid w:val="00030D95"/>
    <w:rsid w:val="00030EDB"/>
    <w:rsid w:val="00031F85"/>
    <w:rsid w:val="0003265A"/>
    <w:rsid w:val="000326FD"/>
    <w:rsid w:val="00032712"/>
    <w:rsid w:val="0003307E"/>
    <w:rsid w:val="00035E49"/>
    <w:rsid w:val="000424BA"/>
    <w:rsid w:val="00042B8B"/>
    <w:rsid w:val="00043ECC"/>
    <w:rsid w:val="000441DF"/>
    <w:rsid w:val="00046C4D"/>
    <w:rsid w:val="00047583"/>
    <w:rsid w:val="0005317C"/>
    <w:rsid w:val="00055988"/>
    <w:rsid w:val="00055F05"/>
    <w:rsid w:val="000568DF"/>
    <w:rsid w:val="000619B4"/>
    <w:rsid w:val="00062997"/>
    <w:rsid w:val="00062C07"/>
    <w:rsid w:val="0006790B"/>
    <w:rsid w:val="00070454"/>
    <w:rsid w:val="000731A6"/>
    <w:rsid w:val="00073387"/>
    <w:rsid w:val="00075D5F"/>
    <w:rsid w:val="0007659B"/>
    <w:rsid w:val="00076FE3"/>
    <w:rsid w:val="00083416"/>
    <w:rsid w:val="00083AED"/>
    <w:rsid w:val="000845B0"/>
    <w:rsid w:val="00084A2A"/>
    <w:rsid w:val="00085C23"/>
    <w:rsid w:val="00087C89"/>
    <w:rsid w:val="000908D1"/>
    <w:rsid w:val="00090BB4"/>
    <w:rsid w:val="00094A41"/>
    <w:rsid w:val="00094D64"/>
    <w:rsid w:val="00095A4E"/>
    <w:rsid w:val="000975EF"/>
    <w:rsid w:val="000A0224"/>
    <w:rsid w:val="000A0513"/>
    <w:rsid w:val="000A19B6"/>
    <w:rsid w:val="000A1B29"/>
    <w:rsid w:val="000A5F22"/>
    <w:rsid w:val="000A6CA2"/>
    <w:rsid w:val="000B19A2"/>
    <w:rsid w:val="000B24DC"/>
    <w:rsid w:val="000C23D1"/>
    <w:rsid w:val="000C6CC5"/>
    <w:rsid w:val="000D2AD4"/>
    <w:rsid w:val="000D4DBE"/>
    <w:rsid w:val="000D55BE"/>
    <w:rsid w:val="000E10C3"/>
    <w:rsid w:val="000E2087"/>
    <w:rsid w:val="000E390A"/>
    <w:rsid w:val="000E43D0"/>
    <w:rsid w:val="000E5DAD"/>
    <w:rsid w:val="000F13A0"/>
    <w:rsid w:val="000F2091"/>
    <w:rsid w:val="000F2305"/>
    <w:rsid w:val="000F2BBF"/>
    <w:rsid w:val="000F5AE4"/>
    <w:rsid w:val="000F689A"/>
    <w:rsid w:val="001020A0"/>
    <w:rsid w:val="00102D24"/>
    <w:rsid w:val="00104107"/>
    <w:rsid w:val="00104E69"/>
    <w:rsid w:val="00104E7D"/>
    <w:rsid w:val="00105903"/>
    <w:rsid w:val="00105AF7"/>
    <w:rsid w:val="00107019"/>
    <w:rsid w:val="00111214"/>
    <w:rsid w:val="00124485"/>
    <w:rsid w:val="00130525"/>
    <w:rsid w:val="00130A83"/>
    <w:rsid w:val="00130C87"/>
    <w:rsid w:val="00132B5F"/>
    <w:rsid w:val="00135928"/>
    <w:rsid w:val="001421A6"/>
    <w:rsid w:val="001444DA"/>
    <w:rsid w:val="0014685E"/>
    <w:rsid w:val="00151964"/>
    <w:rsid w:val="00151D62"/>
    <w:rsid w:val="001549D1"/>
    <w:rsid w:val="00154EA0"/>
    <w:rsid w:val="00155239"/>
    <w:rsid w:val="001571BC"/>
    <w:rsid w:val="0016320F"/>
    <w:rsid w:val="00165BB9"/>
    <w:rsid w:val="0016615F"/>
    <w:rsid w:val="00166C09"/>
    <w:rsid w:val="00171062"/>
    <w:rsid w:val="0017126C"/>
    <w:rsid w:val="00171B6A"/>
    <w:rsid w:val="00172B4E"/>
    <w:rsid w:val="001766AA"/>
    <w:rsid w:val="00186F96"/>
    <w:rsid w:val="0019051A"/>
    <w:rsid w:val="00192911"/>
    <w:rsid w:val="00195A63"/>
    <w:rsid w:val="0019726D"/>
    <w:rsid w:val="001974A9"/>
    <w:rsid w:val="001A0D91"/>
    <w:rsid w:val="001A22B6"/>
    <w:rsid w:val="001A30EF"/>
    <w:rsid w:val="001A452A"/>
    <w:rsid w:val="001A5536"/>
    <w:rsid w:val="001A576B"/>
    <w:rsid w:val="001A74D2"/>
    <w:rsid w:val="001A77A5"/>
    <w:rsid w:val="001B040C"/>
    <w:rsid w:val="001B29DF"/>
    <w:rsid w:val="001B53C9"/>
    <w:rsid w:val="001B618F"/>
    <w:rsid w:val="001B74F4"/>
    <w:rsid w:val="001B7E58"/>
    <w:rsid w:val="001C33AC"/>
    <w:rsid w:val="001C4228"/>
    <w:rsid w:val="001D0E7F"/>
    <w:rsid w:val="001D1029"/>
    <w:rsid w:val="001D1235"/>
    <w:rsid w:val="001D7249"/>
    <w:rsid w:val="001D7F7E"/>
    <w:rsid w:val="001E558C"/>
    <w:rsid w:val="001E69EE"/>
    <w:rsid w:val="001E710D"/>
    <w:rsid w:val="001E72DB"/>
    <w:rsid w:val="001F6101"/>
    <w:rsid w:val="00200C15"/>
    <w:rsid w:val="00204603"/>
    <w:rsid w:val="00211934"/>
    <w:rsid w:val="0021271E"/>
    <w:rsid w:val="002129D7"/>
    <w:rsid w:val="00214DFF"/>
    <w:rsid w:val="00217359"/>
    <w:rsid w:val="0022013E"/>
    <w:rsid w:val="00220792"/>
    <w:rsid w:val="00230349"/>
    <w:rsid w:val="002365D0"/>
    <w:rsid w:val="0024263B"/>
    <w:rsid w:val="002439DC"/>
    <w:rsid w:val="0024416A"/>
    <w:rsid w:val="0024436D"/>
    <w:rsid w:val="0024448D"/>
    <w:rsid w:val="00246194"/>
    <w:rsid w:val="00250C44"/>
    <w:rsid w:val="0025156B"/>
    <w:rsid w:val="00251CAA"/>
    <w:rsid w:val="002537B3"/>
    <w:rsid w:val="002562C2"/>
    <w:rsid w:val="00256DFC"/>
    <w:rsid w:val="00261221"/>
    <w:rsid w:val="00263941"/>
    <w:rsid w:val="0026472A"/>
    <w:rsid w:val="00265B1E"/>
    <w:rsid w:val="00270FE9"/>
    <w:rsid w:val="002722AD"/>
    <w:rsid w:val="00280C54"/>
    <w:rsid w:val="00283EC7"/>
    <w:rsid w:val="002843DD"/>
    <w:rsid w:val="00285535"/>
    <w:rsid w:val="00287EF1"/>
    <w:rsid w:val="00294CA3"/>
    <w:rsid w:val="00294ECC"/>
    <w:rsid w:val="002A2AF1"/>
    <w:rsid w:val="002A3C36"/>
    <w:rsid w:val="002B4FF8"/>
    <w:rsid w:val="002B5026"/>
    <w:rsid w:val="002B5398"/>
    <w:rsid w:val="002B69D5"/>
    <w:rsid w:val="002B6D71"/>
    <w:rsid w:val="002C0801"/>
    <w:rsid w:val="002C3363"/>
    <w:rsid w:val="002C5B1E"/>
    <w:rsid w:val="002C6087"/>
    <w:rsid w:val="002C6ACC"/>
    <w:rsid w:val="002D2A42"/>
    <w:rsid w:val="002D2F84"/>
    <w:rsid w:val="002D64B9"/>
    <w:rsid w:val="002D7177"/>
    <w:rsid w:val="002D7D80"/>
    <w:rsid w:val="002E13B0"/>
    <w:rsid w:val="002E1D60"/>
    <w:rsid w:val="002E300E"/>
    <w:rsid w:val="002E7EA5"/>
    <w:rsid w:val="002E7EF9"/>
    <w:rsid w:val="002F6FE5"/>
    <w:rsid w:val="002F7C73"/>
    <w:rsid w:val="0030203C"/>
    <w:rsid w:val="00302498"/>
    <w:rsid w:val="0030479B"/>
    <w:rsid w:val="00305645"/>
    <w:rsid w:val="00305785"/>
    <w:rsid w:val="003064CB"/>
    <w:rsid w:val="00310C5C"/>
    <w:rsid w:val="0031267A"/>
    <w:rsid w:val="00314D5F"/>
    <w:rsid w:val="00315F67"/>
    <w:rsid w:val="00320388"/>
    <w:rsid w:val="00337668"/>
    <w:rsid w:val="003418F3"/>
    <w:rsid w:val="00344212"/>
    <w:rsid w:val="0034474E"/>
    <w:rsid w:val="0034522B"/>
    <w:rsid w:val="003478DF"/>
    <w:rsid w:val="00353403"/>
    <w:rsid w:val="003545AA"/>
    <w:rsid w:val="00354E97"/>
    <w:rsid w:val="003555CB"/>
    <w:rsid w:val="00355B92"/>
    <w:rsid w:val="00360C60"/>
    <w:rsid w:val="00364E61"/>
    <w:rsid w:val="00365E66"/>
    <w:rsid w:val="00372D1D"/>
    <w:rsid w:val="0037351B"/>
    <w:rsid w:val="003735FA"/>
    <w:rsid w:val="00373660"/>
    <w:rsid w:val="00375A79"/>
    <w:rsid w:val="003760CA"/>
    <w:rsid w:val="0037619E"/>
    <w:rsid w:val="00376D82"/>
    <w:rsid w:val="00377251"/>
    <w:rsid w:val="00380728"/>
    <w:rsid w:val="00380E8B"/>
    <w:rsid w:val="00382838"/>
    <w:rsid w:val="0038525A"/>
    <w:rsid w:val="003875F8"/>
    <w:rsid w:val="00390070"/>
    <w:rsid w:val="00390D48"/>
    <w:rsid w:val="00391A01"/>
    <w:rsid w:val="003A0BF0"/>
    <w:rsid w:val="003A2DEC"/>
    <w:rsid w:val="003A7090"/>
    <w:rsid w:val="003B333D"/>
    <w:rsid w:val="003B4B93"/>
    <w:rsid w:val="003B4DC7"/>
    <w:rsid w:val="003B745D"/>
    <w:rsid w:val="003C2BCB"/>
    <w:rsid w:val="003D0754"/>
    <w:rsid w:val="003D0DCB"/>
    <w:rsid w:val="003D6051"/>
    <w:rsid w:val="003D70B1"/>
    <w:rsid w:val="003D7721"/>
    <w:rsid w:val="003E0705"/>
    <w:rsid w:val="003E0EC1"/>
    <w:rsid w:val="003E2C14"/>
    <w:rsid w:val="003E5DC3"/>
    <w:rsid w:val="003F0DDA"/>
    <w:rsid w:val="003F3902"/>
    <w:rsid w:val="003F48D6"/>
    <w:rsid w:val="003F6825"/>
    <w:rsid w:val="003F733E"/>
    <w:rsid w:val="00402D60"/>
    <w:rsid w:val="00403C3A"/>
    <w:rsid w:val="004113B5"/>
    <w:rsid w:val="00412D6C"/>
    <w:rsid w:val="00414340"/>
    <w:rsid w:val="00414A82"/>
    <w:rsid w:val="00415FEE"/>
    <w:rsid w:val="004172BE"/>
    <w:rsid w:val="00417541"/>
    <w:rsid w:val="00420511"/>
    <w:rsid w:val="0042516C"/>
    <w:rsid w:val="00427B89"/>
    <w:rsid w:val="00430FC8"/>
    <w:rsid w:val="00432583"/>
    <w:rsid w:val="00433656"/>
    <w:rsid w:val="00433A92"/>
    <w:rsid w:val="0043406C"/>
    <w:rsid w:val="00434170"/>
    <w:rsid w:val="004350BD"/>
    <w:rsid w:val="00435214"/>
    <w:rsid w:val="00435806"/>
    <w:rsid w:val="00437AED"/>
    <w:rsid w:val="004450A7"/>
    <w:rsid w:val="00445242"/>
    <w:rsid w:val="004462FD"/>
    <w:rsid w:val="00450E84"/>
    <w:rsid w:val="00451526"/>
    <w:rsid w:val="00451947"/>
    <w:rsid w:val="00453374"/>
    <w:rsid w:val="00455096"/>
    <w:rsid w:val="00460BF3"/>
    <w:rsid w:val="00460FA2"/>
    <w:rsid w:val="00464D04"/>
    <w:rsid w:val="00466D4D"/>
    <w:rsid w:val="00471CB4"/>
    <w:rsid w:val="00475314"/>
    <w:rsid w:val="00482701"/>
    <w:rsid w:val="00484435"/>
    <w:rsid w:val="004A46E9"/>
    <w:rsid w:val="004A63FB"/>
    <w:rsid w:val="004B0248"/>
    <w:rsid w:val="004B0B23"/>
    <w:rsid w:val="004C1999"/>
    <w:rsid w:val="004C2E69"/>
    <w:rsid w:val="004C6848"/>
    <w:rsid w:val="004D08CA"/>
    <w:rsid w:val="004D1026"/>
    <w:rsid w:val="004D2279"/>
    <w:rsid w:val="004D25D1"/>
    <w:rsid w:val="004E0841"/>
    <w:rsid w:val="004E160B"/>
    <w:rsid w:val="004E26FF"/>
    <w:rsid w:val="004E3CA2"/>
    <w:rsid w:val="004E779D"/>
    <w:rsid w:val="004E7ECF"/>
    <w:rsid w:val="004F0244"/>
    <w:rsid w:val="004F0B4B"/>
    <w:rsid w:val="004F1B33"/>
    <w:rsid w:val="004F34F8"/>
    <w:rsid w:val="004F5B8B"/>
    <w:rsid w:val="004F7514"/>
    <w:rsid w:val="00500B09"/>
    <w:rsid w:val="00501093"/>
    <w:rsid w:val="005014E6"/>
    <w:rsid w:val="005015B1"/>
    <w:rsid w:val="00502593"/>
    <w:rsid w:val="0050322B"/>
    <w:rsid w:val="0050527D"/>
    <w:rsid w:val="00507B81"/>
    <w:rsid w:val="00512422"/>
    <w:rsid w:val="00512A09"/>
    <w:rsid w:val="00513BF4"/>
    <w:rsid w:val="00514735"/>
    <w:rsid w:val="00515632"/>
    <w:rsid w:val="005178BA"/>
    <w:rsid w:val="00520034"/>
    <w:rsid w:val="00520B00"/>
    <w:rsid w:val="00522148"/>
    <w:rsid w:val="005221D6"/>
    <w:rsid w:val="005228BD"/>
    <w:rsid w:val="005266A9"/>
    <w:rsid w:val="00531F45"/>
    <w:rsid w:val="00533196"/>
    <w:rsid w:val="00534A5F"/>
    <w:rsid w:val="005438B3"/>
    <w:rsid w:val="00543B73"/>
    <w:rsid w:val="00544309"/>
    <w:rsid w:val="00547247"/>
    <w:rsid w:val="00552E0C"/>
    <w:rsid w:val="00553C36"/>
    <w:rsid w:val="00555E3F"/>
    <w:rsid w:val="00556991"/>
    <w:rsid w:val="00557889"/>
    <w:rsid w:val="0056316F"/>
    <w:rsid w:val="00570B9F"/>
    <w:rsid w:val="00571A51"/>
    <w:rsid w:val="00571B26"/>
    <w:rsid w:val="0057282D"/>
    <w:rsid w:val="00574D32"/>
    <w:rsid w:val="005768BB"/>
    <w:rsid w:val="00576AAD"/>
    <w:rsid w:val="00576BE9"/>
    <w:rsid w:val="00576EB2"/>
    <w:rsid w:val="00577BF8"/>
    <w:rsid w:val="00580943"/>
    <w:rsid w:val="00581519"/>
    <w:rsid w:val="005829E1"/>
    <w:rsid w:val="00582C83"/>
    <w:rsid w:val="00583B13"/>
    <w:rsid w:val="00586405"/>
    <w:rsid w:val="005904DC"/>
    <w:rsid w:val="0059281A"/>
    <w:rsid w:val="005947C3"/>
    <w:rsid w:val="0059514D"/>
    <w:rsid w:val="005958DC"/>
    <w:rsid w:val="005961BC"/>
    <w:rsid w:val="00597097"/>
    <w:rsid w:val="005975A3"/>
    <w:rsid w:val="005A471C"/>
    <w:rsid w:val="005A4F77"/>
    <w:rsid w:val="005B0114"/>
    <w:rsid w:val="005B4470"/>
    <w:rsid w:val="005B4E6B"/>
    <w:rsid w:val="005B5FE9"/>
    <w:rsid w:val="005C0812"/>
    <w:rsid w:val="005C08EE"/>
    <w:rsid w:val="005C0BD8"/>
    <w:rsid w:val="005C479B"/>
    <w:rsid w:val="005C48B4"/>
    <w:rsid w:val="005D0789"/>
    <w:rsid w:val="005D2BE4"/>
    <w:rsid w:val="005D566C"/>
    <w:rsid w:val="005E0193"/>
    <w:rsid w:val="005E0433"/>
    <w:rsid w:val="005E0BC6"/>
    <w:rsid w:val="005E3992"/>
    <w:rsid w:val="005E3AD9"/>
    <w:rsid w:val="005E4B90"/>
    <w:rsid w:val="005E63AF"/>
    <w:rsid w:val="005E73EC"/>
    <w:rsid w:val="005F180A"/>
    <w:rsid w:val="005F3270"/>
    <w:rsid w:val="005F51EB"/>
    <w:rsid w:val="005F6536"/>
    <w:rsid w:val="00604F8B"/>
    <w:rsid w:val="00613912"/>
    <w:rsid w:val="006152A2"/>
    <w:rsid w:val="00616EC0"/>
    <w:rsid w:val="0061728B"/>
    <w:rsid w:val="00621246"/>
    <w:rsid w:val="00622C4A"/>
    <w:rsid w:val="00626456"/>
    <w:rsid w:val="00626542"/>
    <w:rsid w:val="00633746"/>
    <w:rsid w:val="00637F8F"/>
    <w:rsid w:val="0064053E"/>
    <w:rsid w:val="006407C6"/>
    <w:rsid w:val="006408F2"/>
    <w:rsid w:val="006409A6"/>
    <w:rsid w:val="0065075E"/>
    <w:rsid w:val="0065316E"/>
    <w:rsid w:val="00653448"/>
    <w:rsid w:val="0065383B"/>
    <w:rsid w:val="0065679E"/>
    <w:rsid w:val="0065707B"/>
    <w:rsid w:val="00661BD7"/>
    <w:rsid w:val="00662551"/>
    <w:rsid w:val="00662719"/>
    <w:rsid w:val="0066512F"/>
    <w:rsid w:val="00666BF4"/>
    <w:rsid w:val="00666E19"/>
    <w:rsid w:val="00667430"/>
    <w:rsid w:val="006728E6"/>
    <w:rsid w:val="00673916"/>
    <w:rsid w:val="006748E8"/>
    <w:rsid w:val="006750CA"/>
    <w:rsid w:val="006765D7"/>
    <w:rsid w:val="00680289"/>
    <w:rsid w:val="00680BAA"/>
    <w:rsid w:val="006845C2"/>
    <w:rsid w:val="00686421"/>
    <w:rsid w:val="006866A6"/>
    <w:rsid w:val="00686A21"/>
    <w:rsid w:val="0069343B"/>
    <w:rsid w:val="0069348C"/>
    <w:rsid w:val="006951F5"/>
    <w:rsid w:val="006975F0"/>
    <w:rsid w:val="006A254E"/>
    <w:rsid w:val="006A4B61"/>
    <w:rsid w:val="006A6949"/>
    <w:rsid w:val="006B31BB"/>
    <w:rsid w:val="006B3585"/>
    <w:rsid w:val="006B4EFD"/>
    <w:rsid w:val="006B5D0A"/>
    <w:rsid w:val="006C2D90"/>
    <w:rsid w:val="006C7203"/>
    <w:rsid w:val="006C729A"/>
    <w:rsid w:val="006D514F"/>
    <w:rsid w:val="006D60F0"/>
    <w:rsid w:val="006D7022"/>
    <w:rsid w:val="006D78B9"/>
    <w:rsid w:val="006E0C4F"/>
    <w:rsid w:val="006E147C"/>
    <w:rsid w:val="006E2675"/>
    <w:rsid w:val="006E5C51"/>
    <w:rsid w:val="006E5F45"/>
    <w:rsid w:val="006F613D"/>
    <w:rsid w:val="006F7E92"/>
    <w:rsid w:val="00700008"/>
    <w:rsid w:val="00700739"/>
    <w:rsid w:val="00702265"/>
    <w:rsid w:val="0070247D"/>
    <w:rsid w:val="00703101"/>
    <w:rsid w:val="007034E8"/>
    <w:rsid w:val="007035BB"/>
    <w:rsid w:val="00706055"/>
    <w:rsid w:val="0071425F"/>
    <w:rsid w:val="00716337"/>
    <w:rsid w:val="0071798C"/>
    <w:rsid w:val="00720651"/>
    <w:rsid w:val="007209BD"/>
    <w:rsid w:val="00721995"/>
    <w:rsid w:val="00721ADF"/>
    <w:rsid w:val="007236F8"/>
    <w:rsid w:val="00723E28"/>
    <w:rsid w:val="00724CCB"/>
    <w:rsid w:val="00725E3B"/>
    <w:rsid w:val="00733F1C"/>
    <w:rsid w:val="00740246"/>
    <w:rsid w:val="0074050F"/>
    <w:rsid w:val="00742783"/>
    <w:rsid w:val="007428AF"/>
    <w:rsid w:val="007428FE"/>
    <w:rsid w:val="007437A5"/>
    <w:rsid w:val="007462B1"/>
    <w:rsid w:val="007474F1"/>
    <w:rsid w:val="0075455E"/>
    <w:rsid w:val="00754EC8"/>
    <w:rsid w:val="007553D2"/>
    <w:rsid w:val="007629F7"/>
    <w:rsid w:val="007632A7"/>
    <w:rsid w:val="0076437C"/>
    <w:rsid w:val="007705C6"/>
    <w:rsid w:val="00772FDD"/>
    <w:rsid w:val="00781907"/>
    <w:rsid w:val="00782A62"/>
    <w:rsid w:val="00784519"/>
    <w:rsid w:val="00786164"/>
    <w:rsid w:val="00786560"/>
    <w:rsid w:val="007867C3"/>
    <w:rsid w:val="0078685C"/>
    <w:rsid w:val="00790CB6"/>
    <w:rsid w:val="007921FC"/>
    <w:rsid w:val="00792FE4"/>
    <w:rsid w:val="00794406"/>
    <w:rsid w:val="007945C9"/>
    <w:rsid w:val="007A57CC"/>
    <w:rsid w:val="007A5E32"/>
    <w:rsid w:val="007A757D"/>
    <w:rsid w:val="007A7A46"/>
    <w:rsid w:val="007A7AD7"/>
    <w:rsid w:val="007B2170"/>
    <w:rsid w:val="007B49CB"/>
    <w:rsid w:val="007B5A42"/>
    <w:rsid w:val="007B68A3"/>
    <w:rsid w:val="007B7E6A"/>
    <w:rsid w:val="007C17BA"/>
    <w:rsid w:val="007C46A7"/>
    <w:rsid w:val="007C5983"/>
    <w:rsid w:val="007C79D5"/>
    <w:rsid w:val="007D23FE"/>
    <w:rsid w:val="007D6A78"/>
    <w:rsid w:val="007E0D73"/>
    <w:rsid w:val="007E20D6"/>
    <w:rsid w:val="007E7120"/>
    <w:rsid w:val="007F27AC"/>
    <w:rsid w:val="007F3C53"/>
    <w:rsid w:val="007F43DC"/>
    <w:rsid w:val="007F4594"/>
    <w:rsid w:val="007F5287"/>
    <w:rsid w:val="007F5461"/>
    <w:rsid w:val="007F5DCB"/>
    <w:rsid w:val="007F7C42"/>
    <w:rsid w:val="00801508"/>
    <w:rsid w:val="00807209"/>
    <w:rsid w:val="00810EB6"/>
    <w:rsid w:val="00813C7E"/>
    <w:rsid w:val="00815537"/>
    <w:rsid w:val="008210EB"/>
    <w:rsid w:val="00822D09"/>
    <w:rsid w:val="00824C64"/>
    <w:rsid w:val="0082620B"/>
    <w:rsid w:val="008273A0"/>
    <w:rsid w:val="008306CB"/>
    <w:rsid w:val="00830BB4"/>
    <w:rsid w:val="008358BD"/>
    <w:rsid w:val="00836CF4"/>
    <w:rsid w:val="00836FF5"/>
    <w:rsid w:val="0084167F"/>
    <w:rsid w:val="008433C3"/>
    <w:rsid w:val="00843A00"/>
    <w:rsid w:val="00843E49"/>
    <w:rsid w:val="008542EF"/>
    <w:rsid w:val="0085516A"/>
    <w:rsid w:val="00860CE5"/>
    <w:rsid w:val="00861ADB"/>
    <w:rsid w:val="00871371"/>
    <w:rsid w:val="008714DB"/>
    <w:rsid w:val="0087305C"/>
    <w:rsid w:val="008749D4"/>
    <w:rsid w:val="00874F88"/>
    <w:rsid w:val="008816C9"/>
    <w:rsid w:val="00881C4D"/>
    <w:rsid w:val="008822CF"/>
    <w:rsid w:val="00887E4A"/>
    <w:rsid w:val="00887FDD"/>
    <w:rsid w:val="008903D8"/>
    <w:rsid w:val="008938C1"/>
    <w:rsid w:val="008A20ED"/>
    <w:rsid w:val="008A2110"/>
    <w:rsid w:val="008A398A"/>
    <w:rsid w:val="008A3AAD"/>
    <w:rsid w:val="008A602C"/>
    <w:rsid w:val="008A649A"/>
    <w:rsid w:val="008A75B3"/>
    <w:rsid w:val="008B156D"/>
    <w:rsid w:val="008B4DA1"/>
    <w:rsid w:val="008B4DF9"/>
    <w:rsid w:val="008B5368"/>
    <w:rsid w:val="008B6135"/>
    <w:rsid w:val="008B622B"/>
    <w:rsid w:val="008C1B6E"/>
    <w:rsid w:val="008C398A"/>
    <w:rsid w:val="008C64E1"/>
    <w:rsid w:val="008D0631"/>
    <w:rsid w:val="008E0E2D"/>
    <w:rsid w:val="008E1C74"/>
    <w:rsid w:val="008E2B3C"/>
    <w:rsid w:val="008E3309"/>
    <w:rsid w:val="008E494B"/>
    <w:rsid w:val="008F0058"/>
    <w:rsid w:val="008F1BE4"/>
    <w:rsid w:val="008F7A90"/>
    <w:rsid w:val="009016A6"/>
    <w:rsid w:val="00901971"/>
    <w:rsid w:val="009028B8"/>
    <w:rsid w:val="00905B0C"/>
    <w:rsid w:val="00912E2B"/>
    <w:rsid w:val="00913105"/>
    <w:rsid w:val="00913F5A"/>
    <w:rsid w:val="00915243"/>
    <w:rsid w:val="00920107"/>
    <w:rsid w:val="00921B99"/>
    <w:rsid w:val="00922B86"/>
    <w:rsid w:val="009264F8"/>
    <w:rsid w:val="009266CD"/>
    <w:rsid w:val="0092676A"/>
    <w:rsid w:val="00927157"/>
    <w:rsid w:val="009304E2"/>
    <w:rsid w:val="00931492"/>
    <w:rsid w:val="00935A5F"/>
    <w:rsid w:val="00936628"/>
    <w:rsid w:val="009407A3"/>
    <w:rsid w:val="009433F3"/>
    <w:rsid w:val="00943C07"/>
    <w:rsid w:val="00944BB1"/>
    <w:rsid w:val="009508CE"/>
    <w:rsid w:val="00952606"/>
    <w:rsid w:val="00952F4D"/>
    <w:rsid w:val="009534A8"/>
    <w:rsid w:val="00956929"/>
    <w:rsid w:val="009673C7"/>
    <w:rsid w:val="0096763D"/>
    <w:rsid w:val="0097090D"/>
    <w:rsid w:val="00970B96"/>
    <w:rsid w:val="00970D2A"/>
    <w:rsid w:val="0097281A"/>
    <w:rsid w:val="009753F5"/>
    <w:rsid w:val="00975C3B"/>
    <w:rsid w:val="009879F8"/>
    <w:rsid w:val="0099432F"/>
    <w:rsid w:val="00994415"/>
    <w:rsid w:val="00994C97"/>
    <w:rsid w:val="009B1761"/>
    <w:rsid w:val="009B3197"/>
    <w:rsid w:val="009C22BF"/>
    <w:rsid w:val="009C38D6"/>
    <w:rsid w:val="009D152D"/>
    <w:rsid w:val="009D2B83"/>
    <w:rsid w:val="009D33D1"/>
    <w:rsid w:val="009D6716"/>
    <w:rsid w:val="009E1FCF"/>
    <w:rsid w:val="009E2625"/>
    <w:rsid w:val="009E4019"/>
    <w:rsid w:val="009E5397"/>
    <w:rsid w:val="009E6817"/>
    <w:rsid w:val="009F5F7F"/>
    <w:rsid w:val="009F5FA1"/>
    <w:rsid w:val="00A01AEB"/>
    <w:rsid w:val="00A029B7"/>
    <w:rsid w:val="00A040C8"/>
    <w:rsid w:val="00A0573D"/>
    <w:rsid w:val="00A05B1F"/>
    <w:rsid w:val="00A07982"/>
    <w:rsid w:val="00A07D84"/>
    <w:rsid w:val="00A1362C"/>
    <w:rsid w:val="00A146E3"/>
    <w:rsid w:val="00A155A3"/>
    <w:rsid w:val="00A179B1"/>
    <w:rsid w:val="00A204AD"/>
    <w:rsid w:val="00A20A4E"/>
    <w:rsid w:val="00A2306D"/>
    <w:rsid w:val="00A23305"/>
    <w:rsid w:val="00A25B22"/>
    <w:rsid w:val="00A25B4E"/>
    <w:rsid w:val="00A277D2"/>
    <w:rsid w:val="00A301F8"/>
    <w:rsid w:val="00A34CCA"/>
    <w:rsid w:val="00A37569"/>
    <w:rsid w:val="00A40D1D"/>
    <w:rsid w:val="00A4416C"/>
    <w:rsid w:val="00A44B84"/>
    <w:rsid w:val="00A45082"/>
    <w:rsid w:val="00A453AB"/>
    <w:rsid w:val="00A453DA"/>
    <w:rsid w:val="00A461C3"/>
    <w:rsid w:val="00A469AA"/>
    <w:rsid w:val="00A46E3D"/>
    <w:rsid w:val="00A47DC9"/>
    <w:rsid w:val="00A47EFD"/>
    <w:rsid w:val="00A50EEE"/>
    <w:rsid w:val="00A53009"/>
    <w:rsid w:val="00A5326A"/>
    <w:rsid w:val="00A56A26"/>
    <w:rsid w:val="00A57AE5"/>
    <w:rsid w:val="00A6196E"/>
    <w:rsid w:val="00A623BB"/>
    <w:rsid w:val="00A6247F"/>
    <w:rsid w:val="00A63793"/>
    <w:rsid w:val="00A6582F"/>
    <w:rsid w:val="00A662EA"/>
    <w:rsid w:val="00A71443"/>
    <w:rsid w:val="00A7240C"/>
    <w:rsid w:val="00A76233"/>
    <w:rsid w:val="00A769C9"/>
    <w:rsid w:val="00A76CC5"/>
    <w:rsid w:val="00A810E0"/>
    <w:rsid w:val="00A8189D"/>
    <w:rsid w:val="00A8285E"/>
    <w:rsid w:val="00A846CE"/>
    <w:rsid w:val="00A862D2"/>
    <w:rsid w:val="00A91DEA"/>
    <w:rsid w:val="00A91E02"/>
    <w:rsid w:val="00A94694"/>
    <w:rsid w:val="00A953F4"/>
    <w:rsid w:val="00A96AC1"/>
    <w:rsid w:val="00AA3102"/>
    <w:rsid w:val="00AA5A82"/>
    <w:rsid w:val="00AB0B50"/>
    <w:rsid w:val="00AB1A36"/>
    <w:rsid w:val="00AB2A4A"/>
    <w:rsid w:val="00AB4705"/>
    <w:rsid w:val="00AB525C"/>
    <w:rsid w:val="00AB5CDA"/>
    <w:rsid w:val="00AB6A69"/>
    <w:rsid w:val="00AC0399"/>
    <w:rsid w:val="00AC069C"/>
    <w:rsid w:val="00AC1AF6"/>
    <w:rsid w:val="00AC3DB5"/>
    <w:rsid w:val="00AC5ED9"/>
    <w:rsid w:val="00AC7B24"/>
    <w:rsid w:val="00AD11B4"/>
    <w:rsid w:val="00AD4AB5"/>
    <w:rsid w:val="00AD6F15"/>
    <w:rsid w:val="00AE1E9A"/>
    <w:rsid w:val="00AE41CF"/>
    <w:rsid w:val="00AE6E75"/>
    <w:rsid w:val="00AF06F9"/>
    <w:rsid w:val="00AF1DDC"/>
    <w:rsid w:val="00AF27AE"/>
    <w:rsid w:val="00AF3044"/>
    <w:rsid w:val="00AF3EDC"/>
    <w:rsid w:val="00AF5BF4"/>
    <w:rsid w:val="00B0418C"/>
    <w:rsid w:val="00B100E9"/>
    <w:rsid w:val="00B119EC"/>
    <w:rsid w:val="00B11BBE"/>
    <w:rsid w:val="00B14318"/>
    <w:rsid w:val="00B147A5"/>
    <w:rsid w:val="00B1506F"/>
    <w:rsid w:val="00B15DBB"/>
    <w:rsid w:val="00B17230"/>
    <w:rsid w:val="00B229D8"/>
    <w:rsid w:val="00B2443B"/>
    <w:rsid w:val="00B27DC7"/>
    <w:rsid w:val="00B37090"/>
    <w:rsid w:val="00B372C4"/>
    <w:rsid w:val="00B40FB9"/>
    <w:rsid w:val="00B41472"/>
    <w:rsid w:val="00B41718"/>
    <w:rsid w:val="00B44FA7"/>
    <w:rsid w:val="00B50E09"/>
    <w:rsid w:val="00B51B04"/>
    <w:rsid w:val="00B60A31"/>
    <w:rsid w:val="00B62414"/>
    <w:rsid w:val="00B6545B"/>
    <w:rsid w:val="00B65FF9"/>
    <w:rsid w:val="00B71C42"/>
    <w:rsid w:val="00B77514"/>
    <w:rsid w:val="00B82ED1"/>
    <w:rsid w:val="00B84267"/>
    <w:rsid w:val="00B85F43"/>
    <w:rsid w:val="00B86FEE"/>
    <w:rsid w:val="00B8797D"/>
    <w:rsid w:val="00B91DB4"/>
    <w:rsid w:val="00B92241"/>
    <w:rsid w:val="00B92784"/>
    <w:rsid w:val="00B9430D"/>
    <w:rsid w:val="00B94422"/>
    <w:rsid w:val="00B9557D"/>
    <w:rsid w:val="00B96DB7"/>
    <w:rsid w:val="00BA1D39"/>
    <w:rsid w:val="00BA315A"/>
    <w:rsid w:val="00BA3F95"/>
    <w:rsid w:val="00BA7077"/>
    <w:rsid w:val="00BB016D"/>
    <w:rsid w:val="00BB1B1B"/>
    <w:rsid w:val="00BB2883"/>
    <w:rsid w:val="00BC656A"/>
    <w:rsid w:val="00BD1F6D"/>
    <w:rsid w:val="00BD7C39"/>
    <w:rsid w:val="00BE1A58"/>
    <w:rsid w:val="00BE536E"/>
    <w:rsid w:val="00BE6802"/>
    <w:rsid w:val="00BF255A"/>
    <w:rsid w:val="00BF2EC9"/>
    <w:rsid w:val="00BF681F"/>
    <w:rsid w:val="00C0312F"/>
    <w:rsid w:val="00C03410"/>
    <w:rsid w:val="00C15C90"/>
    <w:rsid w:val="00C165CC"/>
    <w:rsid w:val="00C2007F"/>
    <w:rsid w:val="00C21B3E"/>
    <w:rsid w:val="00C22FAA"/>
    <w:rsid w:val="00C23878"/>
    <w:rsid w:val="00C2534E"/>
    <w:rsid w:val="00C27E34"/>
    <w:rsid w:val="00C301F9"/>
    <w:rsid w:val="00C32711"/>
    <w:rsid w:val="00C340DB"/>
    <w:rsid w:val="00C34535"/>
    <w:rsid w:val="00C34B87"/>
    <w:rsid w:val="00C3679A"/>
    <w:rsid w:val="00C36EE8"/>
    <w:rsid w:val="00C40265"/>
    <w:rsid w:val="00C41EA6"/>
    <w:rsid w:val="00C46FFD"/>
    <w:rsid w:val="00C52669"/>
    <w:rsid w:val="00C618C8"/>
    <w:rsid w:val="00C62D67"/>
    <w:rsid w:val="00C63988"/>
    <w:rsid w:val="00C67C39"/>
    <w:rsid w:val="00C7087E"/>
    <w:rsid w:val="00C73FFA"/>
    <w:rsid w:val="00C74251"/>
    <w:rsid w:val="00C74FC2"/>
    <w:rsid w:val="00C83E03"/>
    <w:rsid w:val="00C85792"/>
    <w:rsid w:val="00C87547"/>
    <w:rsid w:val="00C87EBA"/>
    <w:rsid w:val="00C902C0"/>
    <w:rsid w:val="00C92CD0"/>
    <w:rsid w:val="00C965FB"/>
    <w:rsid w:val="00C97F15"/>
    <w:rsid w:val="00CA01ED"/>
    <w:rsid w:val="00CA2AA4"/>
    <w:rsid w:val="00CA46B2"/>
    <w:rsid w:val="00CA7010"/>
    <w:rsid w:val="00CA7356"/>
    <w:rsid w:val="00CB0265"/>
    <w:rsid w:val="00CB2468"/>
    <w:rsid w:val="00CC3A79"/>
    <w:rsid w:val="00CC5084"/>
    <w:rsid w:val="00CD0BEA"/>
    <w:rsid w:val="00CD23B5"/>
    <w:rsid w:val="00CD47ED"/>
    <w:rsid w:val="00CD5BCC"/>
    <w:rsid w:val="00CE5A24"/>
    <w:rsid w:val="00CE7D81"/>
    <w:rsid w:val="00CF3322"/>
    <w:rsid w:val="00CF602C"/>
    <w:rsid w:val="00CF630C"/>
    <w:rsid w:val="00CF650D"/>
    <w:rsid w:val="00D004C1"/>
    <w:rsid w:val="00D02F82"/>
    <w:rsid w:val="00D030A9"/>
    <w:rsid w:val="00D04285"/>
    <w:rsid w:val="00D20DD0"/>
    <w:rsid w:val="00D215A1"/>
    <w:rsid w:val="00D22209"/>
    <w:rsid w:val="00D22C9E"/>
    <w:rsid w:val="00D23E0B"/>
    <w:rsid w:val="00D26881"/>
    <w:rsid w:val="00D27DDC"/>
    <w:rsid w:val="00D335D0"/>
    <w:rsid w:val="00D37189"/>
    <w:rsid w:val="00D41A0C"/>
    <w:rsid w:val="00D427E9"/>
    <w:rsid w:val="00D42EFE"/>
    <w:rsid w:val="00D46364"/>
    <w:rsid w:val="00D471A1"/>
    <w:rsid w:val="00D50DEB"/>
    <w:rsid w:val="00D5667D"/>
    <w:rsid w:val="00D60AB3"/>
    <w:rsid w:val="00D62742"/>
    <w:rsid w:val="00D6302D"/>
    <w:rsid w:val="00D7065D"/>
    <w:rsid w:val="00D70724"/>
    <w:rsid w:val="00D736C9"/>
    <w:rsid w:val="00D743CF"/>
    <w:rsid w:val="00D775D6"/>
    <w:rsid w:val="00D810C4"/>
    <w:rsid w:val="00D8131C"/>
    <w:rsid w:val="00D815C3"/>
    <w:rsid w:val="00D81A73"/>
    <w:rsid w:val="00D81A9B"/>
    <w:rsid w:val="00D8551C"/>
    <w:rsid w:val="00D87AE0"/>
    <w:rsid w:val="00D92C0F"/>
    <w:rsid w:val="00D94080"/>
    <w:rsid w:val="00D94C6E"/>
    <w:rsid w:val="00D96519"/>
    <w:rsid w:val="00D96DAC"/>
    <w:rsid w:val="00D97A4D"/>
    <w:rsid w:val="00DA66FB"/>
    <w:rsid w:val="00DA675D"/>
    <w:rsid w:val="00DB078C"/>
    <w:rsid w:val="00DB2509"/>
    <w:rsid w:val="00DB7CB4"/>
    <w:rsid w:val="00DC40BB"/>
    <w:rsid w:val="00DC56A5"/>
    <w:rsid w:val="00DD2F75"/>
    <w:rsid w:val="00DD3273"/>
    <w:rsid w:val="00DD36F9"/>
    <w:rsid w:val="00DD5574"/>
    <w:rsid w:val="00DE2EA4"/>
    <w:rsid w:val="00DE3D44"/>
    <w:rsid w:val="00DE595F"/>
    <w:rsid w:val="00DE7F1A"/>
    <w:rsid w:val="00DF615A"/>
    <w:rsid w:val="00E0002F"/>
    <w:rsid w:val="00E01F6D"/>
    <w:rsid w:val="00E023A5"/>
    <w:rsid w:val="00E02C18"/>
    <w:rsid w:val="00E04D7A"/>
    <w:rsid w:val="00E07EA0"/>
    <w:rsid w:val="00E11E36"/>
    <w:rsid w:val="00E11FF8"/>
    <w:rsid w:val="00E13819"/>
    <w:rsid w:val="00E140C5"/>
    <w:rsid w:val="00E21107"/>
    <w:rsid w:val="00E22611"/>
    <w:rsid w:val="00E246AA"/>
    <w:rsid w:val="00E25D51"/>
    <w:rsid w:val="00E26484"/>
    <w:rsid w:val="00E26F42"/>
    <w:rsid w:val="00E327A5"/>
    <w:rsid w:val="00E41586"/>
    <w:rsid w:val="00E419AC"/>
    <w:rsid w:val="00E421D0"/>
    <w:rsid w:val="00E42548"/>
    <w:rsid w:val="00E42C68"/>
    <w:rsid w:val="00E44D73"/>
    <w:rsid w:val="00E45212"/>
    <w:rsid w:val="00E45353"/>
    <w:rsid w:val="00E45EDC"/>
    <w:rsid w:val="00E45F0C"/>
    <w:rsid w:val="00E462BC"/>
    <w:rsid w:val="00E54C59"/>
    <w:rsid w:val="00E5528E"/>
    <w:rsid w:val="00E55B87"/>
    <w:rsid w:val="00E60FD0"/>
    <w:rsid w:val="00E61C84"/>
    <w:rsid w:val="00E62C25"/>
    <w:rsid w:val="00E62C37"/>
    <w:rsid w:val="00E63B04"/>
    <w:rsid w:val="00E64E6A"/>
    <w:rsid w:val="00E655A5"/>
    <w:rsid w:val="00E66D73"/>
    <w:rsid w:val="00E765F8"/>
    <w:rsid w:val="00E8196E"/>
    <w:rsid w:val="00E82366"/>
    <w:rsid w:val="00E831D5"/>
    <w:rsid w:val="00E83330"/>
    <w:rsid w:val="00E92515"/>
    <w:rsid w:val="00E9502B"/>
    <w:rsid w:val="00E96163"/>
    <w:rsid w:val="00E97584"/>
    <w:rsid w:val="00EA1C28"/>
    <w:rsid w:val="00EA21C3"/>
    <w:rsid w:val="00EA5583"/>
    <w:rsid w:val="00EA5E90"/>
    <w:rsid w:val="00EB07B4"/>
    <w:rsid w:val="00EB21A5"/>
    <w:rsid w:val="00EB32C7"/>
    <w:rsid w:val="00EB4FD9"/>
    <w:rsid w:val="00EC0A97"/>
    <w:rsid w:val="00EC0FF4"/>
    <w:rsid w:val="00EC2085"/>
    <w:rsid w:val="00EC2445"/>
    <w:rsid w:val="00EC4930"/>
    <w:rsid w:val="00EC49B0"/>
    <w:rsid w:val="00EC4FB2"/>
    <w:rsid w:val="00EC6849"/>
    <w:rsid w:val="00ED009F"/>
    <w:rsid w:val="00ED054A"/>
    <w:rsid w:val="00ED38C0"/>
    <w:rsid w:val="00ED6423"/>
    <w:rsid w:val="00EE19FF"/>
    <w:rsid w:val="00EE2CA4"/>
    <w:rsid w:val="00EE4EEB"/>
    <w:rsid w:val="00EE74ED"/>
    <w:rsid w:val="00EF6F00"/>
    <w:rsid w:val="00F00108"/>
    <w:rsid w:val="00F01D22"/>
    <w:rsid w:val="00F057A0"/>
    <w:rsid w:val="00F05C4B"/>
    <w:rsid w:val="00F06DDE"/>
    <w:rsid w:val="00F102D5"/>
    <w:rsid w:val="00F1052F"/>
    <w:rsid w:val="00F1062B"/>
    <w:rsid w:val="00F10E32"/>
    <w:rsid w:val="00F1180E"/>
    <w:rsid w:val="00F14573"/>
    <w:rsid w:val="00F16D10"/>
    <w:rsid w:val="00F210D1"/>
    <w:rsid w:val="00F217F1"/>
    <w:rsid w:val="00F235F4"/>
    <w:rsid w:val="00F261BC"/>
    <w:rsid w:val="00F267F6"/>
    <w:rsid w:val="00F3013B"/>
    <w:rsid w:val="00F35D29"/>
    <w:rsid w:val="00F37E94"/>
    <w:rsid w:val="00F4151B"/>
    <w:rsid w:val="00F41F64"/>
    <w:rsid w:val="00F4207C"/>
    <w:rsid w:val="00F42261"/>
    <w:rsid w:val="00F433F2"/>
    <w:rsid w:val="00F43D8E"/>
    <w:rsid w:val="00F4403E"/>
    <w:rsid w:val="00F45F51"/>
    <w:rsid w:val="00F46A0E"/>
    <w:rsid w:val="00F53B98"/>
    <w:rsid w:val="00F53BAC"/>
    <w:rsid w:val="00F55F5D"/>
    <w:rsid w:val="00F56E72"/>
    <w:rsid w:val="00F57F31"/>
    <w:rsid w:val="00F60B52"/>
    <w:rsid w:val="00F64AFF"/>
    <w:rsid w:val="00F64FE9"/>
    <w:rsid w:val="00F663B4"/>
    <w:rsid w:val="00F66778"/>
    <w:rsid w:val="00F701BA"/>
    <w:rsid w:val="00F702D9"/>
    <w:rsid w:val="00F70971"/>
    <w:rsid w:val="00F7151A"/>
    <w:rsid w:val="00F76E8B"/>
    <w:rsid w:val="00F80707"/>
    <w:rsid w:val="00F81C7A"/>
    <w:rsid w:val="00F8525A"/>
    <w:rsid w:val="00F90376"/>
    <w:rsid w:val="00F91F88"/>
    <w:rsid w:val="00F93313"/>
    <w:rsid w:val="00FA2562"/>
    <w:rsid w:val="00FA7F41"/>
    <w:rsid w:val="00FB4DB0"/>
    <w:rsid w:val="00FB5154"/>
    <w:rsid w:val="00FB7187"/>
    <w:rsid w:val="00FB7988"/>
    <w:rsid w:val="00FC0031"/>
    <w:rsid w:val="00FC41AB"/>
    <w:rsid w:val="00FC7B0E"/>
    <w:rsid w:val="00FC7C0E"/>
    <w:rsid w:val="00FD202B"/>
    <w:rsid w:val="00FE26E4"/>
    <w:rsid w:val="00FE2D8D"/>
    <w:rsid w:val="00FE43D9"/>
    <w:rsid w:val="00FE4B27"/>
    <w:rsid w:val="00FE5B16"/>
    <w:rsid w:val="00FF0587"/>
    <w:rsid w:val="00FF1283"/>
    <w:rsid w:val="00FF3798"/>
    <w:rsid w:val="00FF3A9F"/>
    <w:rsid w:val="00FF3FD4"/>
    <w:rsid w:val="00FF4667"/>
    <w:rsid w:val="00FF5E03"/>
    <w:rsid w:val="00FF5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4F155"/>
  <w15:docId w15:val="{BC63B7D3-257D-4AEB-9E8A-5D21B3A3E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5326A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0B9F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BA70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A7077"/>
  </w:style>
  <w:style w:type="paragraph" w:styleId="a5">
    <w:name w:val="footer"/>
    <w:basedOn w:val="a"/>
    <w:link w:val="Char0"/>
    <w:uiPriority w:val="99"/>
    <w:unhideWhenUsed/>
    <w:rsid w:val="00BA70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A7077"/>
  </w:style>
  <w:style w:type="character" w:styleId="a6">
    <w:name w:val="Hyperlink"/>
    <w:basedOn w:val="a0"/>
    <w:uiPriority w:val="99"/>
    <w:unhideWhenUsed/>
    <w:rsid w:val="0021271E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A44B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바탕글"/>
    <w:basedOn w:val="a"/>
    <w:rsid w:val="00F1062B"/>
    <w:pPr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68">
    <w:name w:val="xl68"/>
    <w:basedOn w:val="a"/>
    <w:rsid w:val="00F1062B"/>
    <w:pPr>
      <w:shd w:val="clear" w:color="auto" w:fill="FFFFFF"/>
      <w:spacing w:line="384" w:lineRule="auto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70">
    <w:name w:val="xl70"/>
    <w:basedOn w:val="a"/>
    <w:rsid w:val="00F1062B"/>
    <w:pPr>
      <w:shd w:val="clear" w:color="auto" w:fill="FFFFFF"/>
      <w:spacing w:line="384" w:lineRule="auto"/>
      <w:jc w:val="right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83">
    <w:name w:val="xl83"/>
    <w:basedOn w:val="a"/>
    <w:rsid w:val="00F1062B"/>
    <w:pPr>
      <w:shd w:val="clear" w:color="auto" w:fill="FFFFFF"/>
      <w:spacing w:line="384" w:lineRule="auto"/>
      <w:jc w:val="center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82">
    <w:name w:val="xl82"/>
    <w:basedOn w:val="a"/>
    <w:rsid w:val="00F1062B"/>
    <w:pPr>
      <w:shd w:val="clear" w:color="auto" w:fill="FFFFFF"/>
      <w:spacing w:line="384" w:lineRule="auto"/>
      <w:jc w:val="center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65">
    <w:name w:val="xl65"/>
    <w:basedOn w:val="a"/>
    <w:rsid w:val="00F1062B"/>
    <w:pPr>
      <w:shd w:val="clear" w:color="auto" w:fill="FFFFFF"/>
      <w:spacing w:line="384" w:lineRule="auto"/>
      <w:jc w:val="center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MS3">
    <w:name w:val="MS바탕글 사본3"/>
    <w:basedOn w:val="a"/>
    <w:rsid w:val="00F1062B"/>
    <w:pPr>
      <w:shd w:val="clear" w:color="auto" w:fill="FFFFFF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93">
    <w:name w:val="xl93"/>
    <w:basedOn w:val="a"/>
    <w:rsid w:val="00F1062B"/>
    <w:pPr>
      <w:shd w:val="clear" w:color="auto" w:fill="FFFFFF"/>
      <w:wordWrap/>
      <w:jc w:val="center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92">
    <w:name w:val="xl92"/>
    <w:basedOn w:val="a"/>
    <w:rsid w:val="00F1062B"/>
    <w:pPr>
      <w:shd w:val="clear" w:color="auto" w:fill="FFFFFF"/>
      <w:wordWrap/>
      <w:jc w:val="center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66">
    <w:name w:val="xl66"/>
    <w:basedOn w:val="a"/>
    <w:rsid w:val="00F1062B"/>
    <w:pPr>
      <w:shd w:val="clear" w:color="auto" w:fill="FFFFFF"/>
      <w:spacing w:line="384" w:lineRule="auto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paragraph" w:styleId="a9">
    <w:name w:val="No Spacing"/>
    <w:uiPriority w:val="1"/>
    <w:qFormat/>
    <w:rsid w:val="00ED6423"/>
    <w:pPr>
      <w:widowControl w:val="0"/>
      <w:wordWrap w:val="0"/>
      <w:autoSpaceDE w:val="0"/>
      <w:autoSpaceDN w:val="0"/>
      <w:jc w:val="both"/>
    </w:pPr>
  </w:style>
  <w:style w:type="paragraph" w:styleId="aa">
    <w:name w:val="Balloon Text"/>
    <w:basedOn w:val="a"/>
    <w:link w:val="Char1"/>
    <w:uiPriority w:val="99"/>
    <w:semiHidden/>
    <w:unhideWhenUsed/>
    <w:rsid w:val="00D8131C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D8131C"/>
    <w:rPr>
      <w:rFonts w:asciiTheme="majorHAnsi" w:eastAsiaTheme="majorEastAsia" w:hAnsiTheme="majorHAnsi" w:cstheme="majorBidi"/>
      <w:sz w:val="18"/>
      <w:szCs w:val="18"/>
    </w:rPr>
  </w:style>
  <w:style w:type="paragraph" w:customStyle="1" w:styleId="xl79">
    <w:name w:val="xl79"/>
    <w:basedOn w:val="a"/>
    <w:rsid w:val="009D6716"/>
    <w:pPr>
      <w:wordWrap/>
      <w:jc w:val="center"/>
      <w:textAlignment w:val="center"/>
    </w:pPr>
    <w:rPr>
      <w:rFonts w:ascii="맑은 고딕" w:eastAsia="굴림" w:hAnsi="굴림" w:cs="굴림"/>
      <w:color w:val="000000"/>
      <w:kern w:val="0"/>
      <w:sz w:val="18"/>
      <w:szCs w:val="18"/>
    </w:rPr>
  </w:style>
  <w:style w:type="character" w:customStyle="1" w:styleId="w8qarf">
    <w:name w:val="w8qarf"/>
    <w:basedOn w:val="a0"/>
    <w:rsid w:val="005C0BD8"/>
  </w:style>
  <w:style w:type="character" w:customStyle="1" w:styleId="lrzxr">
    <w:name w:val="lrzxr"/>
    <w:basedOn w:val="a0"/>
    <w:rsid w:val="005C0BD8"/>
  </w:style>
  <w:style w:type="character" w:styleId="ab">
    <w:name w:val="Strong"/>
    <w:basedOn w:val="a0"/>
    <w:uiPriority w:val="22"/>
    <w:qFormat/>
    <w:rsid w:val="005C0BD8"/>
    <w:rPr>
      <w:b/>
      <w:bCs/>
    </w:rPr>
  </w:style>
  <w:style w:type="paragraph" w:customStyle="1" w:styleId="xl78">
    <w:name w:val="xl78"/>
    <w:basedOn w:val="a"/>
    <w:rsid w:val="00810EB6"/>
    <w:pPr>
      <w:shd w:val="clear" w:color="auto" w:fill="B8CCE4"/>
      <w:wordWrap/>
      <w:jc w:val="center"/>
      <w:textAlignment w:val="center"/>
    </w:pPr>
    <w:rPr>
      <w:rFonts w:ascii="맑은 고딕" w:eastAsia="굴림" w:hAnsi="굴림" w:cs="굴림"/>
      <w:color w:val="000000"/>
      <w:kern w:val="0"/>
      <w:sz w:val="18"/>
      <w:szCs w:val="18"/>
    </w:rPr>
  </w:style>
  <w:style w:type="paragraph" w:customStyle="1" w:styleId="xl71">
    <w:name w:val="xl71"/>
    <w:basedOn w:val="a"/>
    <w:rsid w:val="00B94422"/>
    <w:pPr>
      <w:wordWrap/>
      <w:jc w:val="center"/>
      <w:textAlignment w:val="center"/>
    </w:pPr>
    <w:rPr>
      <w:rFonts w:ascii="맑은 고딕" w:eastAsia="굴림" w:hAnsi="굴림" w:cs="굴림"/>
      <w:color w:val="000000"/>
      <w:kern w:val="0"/>
      <w:szCs w:val="20"/>
    </w:rPr>
  </w:style>
  <w:style w:type="paragraph" w:styleId="ac">
    <w:name w:val="Normal (Web)"/>
    <w:basedOn w:val="a"/>
    <w:uiPriority w:val="99"/>
    <w:semiHidden/>
    <w:unhideWhenUsed/>
    <w:rsid w:val="00807209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DB078C"/>
    <w:rPr>
      <w:sz w:val="18"/>
      <w:szCs w:val="18"/>
    </w:rPr>
  </w:style>
  <w:style w:type="paragraph" w:styleId="ae">
    <w:name w:val="annotation text"/>
    <w:basedOn w:val="a"/>
    <w:link w:val="Char2"/>
    <w:uiPriority w:val="99"/>
    <w:semiHidden/>
    <w:unhideWhenUsed/>
    <w:rsid w:val="00DB078C"/>
    <w:pPr>
      <w:jc w:val="left"/>
    </w:pPr>
  </w:style>
  <w:style w:type="character" w:customStyle="1" w:styleId="Char2">
    <w:name w:val="메모 텍스트 Char"/>
    <w:basedOn w:val="a0"/>
    <w:link w:val="ae"/>
    <w:uiPriority w:val="99"/>
    <w:semiHidden/>
    <w:rsid w:val="00DB078C"/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B078C"/>
    <w:rPr>
      <w:b/>
      <w:bCs/>
    </w:rPr>
  </w:style>
  <w:style w:type="character" w:customStyle="1" w:styleId="Char3">
    <w:name w:val="메모 주제 Char"/>
    <w:basedOn w:val="Char2"/>
    <w:link w:val="af"/>
    <w:uiPriority w:val="99"/>
    <w:semiHidden/>
    <w:rsid w:val="00DB07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63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07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28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900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60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56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811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616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1" w:color="FFFFCC"/>
                                                <w:left w:val="single" w:sz="6" w:space="1" w:color="FFFFCC"/>
                                                <w:bottom w:val="single" w:sz="6" w:space="1" w:color="FFFFCC"/>
                                                <w:right w:val="single" w:sz="6" w:space="0" w:color="FFFFCC"/>
                                              </w:divBdr>
                                              <w:divsChild>
                                                <w:div w:id="4857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559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4805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3778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03462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8364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2501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74724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9588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571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254702">
                                                                                          <w:marLeft w:val="0"/>
                                                                                          <w:marRight w:val="67"/>
                                                                                          <w:marTop w:val="0"/>
                                                                                          <w:marBottom w:val="83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2" w:space="0" w:color="EFEFEF"/>
                                                                                            <w:bottom w:val="single" w:sz="2" w:space="0" w:color="E2E2E2"/>
                                                                                            <w:right w:val="single" w:sz="2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2011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75841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54524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30854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039463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2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2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05872270">
                                                                                                                  <w:marLeft w:val="125"/>
                                                                                                                  <w:marRight w:val="125"/>
                                                                                                                  <w:marTop w:val="42"/>
                                                                                                                  <w:marBottom w:val="42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518543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2" w:space="0" w:color="auto"/>
                                                                                                                        <w:left w:val="single" w:sz="2" w:space="0" w:color="auto"/>
                                                                                                                        <w:bottom w:val="single" w:sz="2" w:space="0" w:color="auto"/>
                                                                                                                        <w:right w:val="single" w:sz="2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881599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0132714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6107543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0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0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81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893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13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16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657736">
                                  <w:marLeft w:val="225"/>
                                  <w:marRight w:val="225"/>
                                  <w:marTop w:val="225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1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470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9427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4652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914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9923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73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8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5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009403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8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4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0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it.go.kr/web/main/main.do" TargetMode="External"/><Relationship Id="rId13" Type="http://schemas.openxmlformats.org/officeDocument/2006/relationships/image" Target="media/image3.gi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dm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nrf.re.kr/index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nrf.re.kr/index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www.msit.go.kr/web/main/main.do" TargetMode="External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D3BD8-59B8-43D4-AB7C-2DEC1CDF8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9</Words>
  <Characters>2161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jg</dc:creator>
  <cp:lastModifiedBy>user</cp:lastModifiedBy>
  <cp:revision>2</cp:revision>
  <cp:lastPrinted>2017-09-18T05:33:00Z</cp:lastPrinted>
  <dcterms:created xsi:type="dcterms:W3CDTF">2023-10-20T05:48:00Z</dcterms:created>
  <dcterms:modified xsi:type="dcterms:W3CDTF">2023-10-20T05:48:00Z</dcterms:modified>
</cp:coreProperties>
</file>